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9BD11" w14:textId="2CDC0EBE" w:rsidR="00597D0C" w:rsidRPr="00835192" w:rsidRDefault="005F0B60" w:rsidP="00835192">
      <w:pPr>
        <w:spacing w:after="240"/>
        <w:jc w:val="center"/>
        <w:rPr>
          <w:bCs/>
          <w:sz w:val="28"/>
          <w:szCs w:val="28"/>
          <w:u w:val="single"/>
          <w:rtl/>
        </w:rPr>
      </w:pPr>
      <w:r w:rsidRPr="00835192">
        <w:rPr>
          <w:rFonts w:eastAsia="David" w:hint="cs"/>
          <w:b/>
          <w:bCs/>
          <w:sz w:val="40"/>
          <w:szCs w:val="40"/>
          <w:u w:val="double"/>
          <w:rtl/>
        </w:rPr>
        <w:t>מסמך ד</w:t>
      </w:r>
      <w:r w:rsidR="00597D0C" w:rsidRPr="00835192">
        <w:rPr>
          <w:rFonts w:eastAsia="David" w:hint="cs"/>
          <w:b/>
          <w:bCs/>
          <w:sz w:val="40"/>
          <w:szCs w:val="40"/>
          <w:u w:val="double"/>
          <w:rtl/>
        </w:rPr>
        <w:t>'</w:t>
      </w:r>
      <w:r w:rsidR="00547A74" w:rsidRPr="00835192">
        <w:rPr>
          <w:rFonts w:eastAsia="David" w:hint="cs"/>
          <w:b/>
          <w:bCs/>
          <w:sz w:val="40"/>
          <w:szCs w:val="40"/>
          <w:u w:val="double"/>
          <w:rtl/>
        </w:rPr>
        <w:t xml:space="preserve"> </w:t>
      </w:r>
      <w:r w:rsidR="00597D0C" w:rsidRPr="00835192">
        <w:rPr>
          <w:rFonts w:eastAsia="David" w:hint="cs"/>
          <w:b/>
          <w:bCs/>
          <w:sz w:val="40"/>
          <w:szCs w:val="40"/>
          <w:u w:val="double"/>
          <w:rtl/>
        </w:rPr>
        <w:t>- הצעת מחיר</w:t>
      </w:r>
    </w:p>
    <w:p w14:paraId="45F88C2A" w14:textId="77777777" w:rsidR="00597D0C" w:rsidRPr="00835192" w:rsidRDefault="00597D0C" w:rsidP="00835192">
      <w:pPr>
        <w:ind w:firstLine="720"/>
        <w:rPr>
          <w:rtl/>
        </w:rPr>
      </w:pPr>
    </w:p>
    <w:p w14:paraId="5823A92E" w14:textId="2C7BA53E" w:rsidR="000E1A43" w:rsidRPr="00835192" w:rsidRDefault="00597D0C" w:rsidP="00835192">
      <w:pPr>
        <w:rPr>
          <w:bCs/>
          <w:u w:val="single"/>
          <w:rtl/>
        </w:rPr>
      </w:pPr>
      <w:r w:rsidRPr="00835192">
        <w:rPr>
          <w:rFonts w:hint="cs"/>
          <w:rtl/>
        </w:rPr>
        <w:t xml:space="preserve">הנדון: </w:t>
      </w:r>
      <w:r w:rsidR="005F0B60" w:rsidRPr="00835192">
        <w:rPr>
          <w:rFonts w:hint="eastAsia"/>
          <w:bCs/>
          <w:rtl/>
        </w:rPr>
        <w:t>מכרז</w:t>
      </w:r>
      <w:r w:rsidR="005F0B60" w:rsidRPr="00835192">
        <w:rPr>
          <w:bCs/>
          <w:rtl/>
        </w:rPr>
        <w:t xml:space="preserve"> </w:t>
      </w:r>
      <w:r w:rsidR="005F0B60" w:rsidRPr="00835192">
        <w:rPr>
          <w:rFonts w:hint="eastAsia"/>
          <w:bCs/>
          <w:rtl/>
        </w:rPr>
        <w:t>פומבי</w:t>
      </w:r>
      <w:r w:rsidR="005F0B60" w:rsidRPr="00835192">
        <w:rPr>
          <w:bCs/>
          <w:rtl/>
        </w:rPr>
        <w:t xml:space="preserve"> </w:t>
      </w:r>
      <w:r w:rsidR="005F0B60" w:rsidRPr="00835192">
        <w:rPr>
          <w:rFonts w:hint="eastAsia"/>
          <w:bCs/>
          <w:rtl/>
        </w:rPr>
        <w:t>דו</w:t>
      </w:r>
      <w:r w:rsidR="005F0B60" w:rsidRPr="00835192">
        <w:rPr>
          <w:bCs/>
          <w:rtl/>
        </w:rPr>
        <w:t>-</w:t>
      </w:r>
      <w:r w:rsidR="005F0B60" w:rsidRPr="00835192">
        <w:rPr>
          <w:rFonts w:hint="eastAsia"/>
          <w:bCs/>
          <w:rtl/>
        </w:rPr>
        <w:t>שלבי</w:t>
      </w:r>
      <w:r w:rsidR="005F0B60" w:rsidRPr="00835192">
        <w:rPr>
          <w:bCs/>
          <w:rtl/>
        </w:rPr>
        <w:t xml:space="preserve"> </w:t>
      </w:r>
      <w:r w:rsidR="005F0B60" w:rsidRPr="00835192">
        <w:rPr>
          <w:rFonts w:hint="eastAsia"/>
          <w:bCs/>
          <w:rtl/>
        </w:rPr>
        <w:t>מס</w:t>
      </w:r>
      <w:r w:rsidR="005F0B60" w:rsidRPr="00835192">
        <w:rPr>
          <w:bCs/>
          <w:rtl/>
        </w:rPr>
        <w:t xml:space="preserve">' </w:t>
      </w:r>
      <w:r w:rsidR="00E67E3E">
        <w:rPr>
          <w:rFonts w:hint="cs"/>
          <w:bCs/>
          <w:rtl/>
        </w:rPr>
        <w:t>21</w:t>
      </w:r>
      <w:r w:rsidR="005F0B60" w:rsidRPr="00835192">
        <w:rPr>
          <w:bCs/>
          <w:rtl/>
        </w:rPr>
        <w:t>/2021</w:t>
      </w:r>
      <w:r w:rsidR="005F0B60" w:rsidRPr="00835192">
        <w:rPr>
          <w:rFonts w:hint="cs"/>
          <w:bCs/>
          <w:rtl/>
        </w:rPr>
        <w:t xml:space="preserve"> </w:t>
      </w:r>
      <w:r w:rsidR="005F0B60" w:rsidRPr="00835192">
        <w:rPr>
          <w:rFonts w:hint="eastAsia"/>
          <w:bCs/>
          <w:rtl/>
        </w:rPr>
        <w:t>לקבלת</w:t>
      </w:r>
      <w:r w:rsidR="005F0B60" w:rsidRPr="00835192">
        <w:rPr>
          <w:bCs/>
          <w:rtl/>
        </w:rPr>
        <w:t xml:space="preserve"> </w:t>
      </w:r>
      <w:r w:rsidR="005F0B60" w:rsidRPr="00835192">
        <w:rPr>
          <w:rFonts w:hint="eastAsia"/>
          <w:bCs/>
          <w:rtl/>
        </w:rPr>
        <w:t>שירותי</w:t>
      </w:r>
      <w:r w:rsidR="005F0B60" w:rsidRPr="00835192">
        <w:rPr>
          <w:bCs/>
          <w:rtl/>
        </w:rPr>
        <w:t xml:space="preserve"> </w:t>
      </w:r>
      <w:r w:rsidR="005F0B60" w:rsidRPr="00835192">
        <w:rPr>
          <w:rFonts w:hint="eastAsia"/>
          <w:bCs/>
          <w:rtl/>
        </w:rPr>
        <w:t>אפיון</w:t>
      </w:r>
      <w:r w:rsidR="005F0B60" w:rsidRPr="00835192">
        <w:rPr>
          <w:bCs/>
          <w:rtl/>
        </w:rPr>
        <w:t xml:space="preserve">, </w:t>
      </w:r>
      <w:r w:rsidR="005F0B60" w:rsidRPr="00835192">
        <w:rPr>
          <w:rFonts w:hint="eastAsia"/>
          <w:bCs/>
          <w:rtl/>
        </w:rPr>
        <w:t>פיתוח</w:t>
      </w:r>
      <w:r w:rsidR="005F0B60" w:rsidRPr="00835192">
        <w:rPr>
          <w:bCs/>
          <w:rtl/>
        </w:rPr>
        <w:t xml:space="preserve">, </w:t>
      </w:r>
      <w:r w:rsidR="005F0B60" w:rsidRPr="00835192">
        <w:rPr>
          <w:rFonts w:hint="eastAsia"/>
          <w:bCs/>
          <w:rtl/>
        </w:rPr>
        <w:t>הטמעה</w:t>
      </w:r>
      <w:r w:rsidR="005F0B60" w:rsidRPr="00835192">
        <w:rPr>
          <w:bCs/>
          <w:rtl/>
        </w:rPr>
        <w:t xml:space="preserve"> </w:t>
      </w:r>
      <w:r w:rsidR="005F0B60" w:rsidRPr="00835192">
        <w:rPr>
          <w:rFonts w:hint="eastAsia"/>
          <w:bCs/>
          <w:rtl/>
        </w:rPr>
        <w:t>ותחזוקה</w:t>
      </w:r>
      <w:r w:rsidR="005F0B60" w:rsidRPr="00835192">
        <w:rPr>
          <w:bCs/>
          <w:u w:val="single"/>
          <w:rtl/>
        </w:rPr>
        <w:t xml:space="preserve"> </w:t>
      </w:r>
    </w:p>
    <w:p w14:paraId="2D581E7F" w14:textId="27BEA744" w:rsidR="00597D0C" w:rsidRPr="00835192" w:rsidRDefault="005F0B60" w:rsidP="00835192">
      <w:pPr>
        <w:ind w:firstLine="720"/>
        <w:rPr>
          <w:bCs/>
          <w:rtl/>
        </w:rPr>
      </w:pPr>
      <w:r w:rsidRPr="00835192">
        <w:rPr>
          <w:rFonts w:hint="eastAsia"/>
          <w:bCs/>
          <w:u w:val="single"/>
          <w:rtl/>
        </w:rPr>
        <w:t>של</w:t>
      </w:r>
      <w:r w:rsidRPr="00835192">
        <w:rPr>
          <w:bCs/>
          <w:u w:val="single"/>
          <w:rtl/>
        </w:rPr>
        <w:t xml:space="preserve"> </w:t>
      </w:r>
      <w:r w:rsidRPr="00835192">
        <w:rPr>
          <w:rFonts w:hint="eastAsia"/>
          <w:bCs/>
          <w:u w:val="single"/>
          <w:rtl/>
        </w:rPr>
        <w:t>מערכת</w:t>
      </w:r>
      <w:r w:rsidRPr="00835192">
        <w:rPr>
          <w:bCs/>
          <w:u w:val="single"/>
          <w:rtl/>
        </w:rPr>
        <w:t xml:space="preserve"> </w:t>
      </w:r>
      <w:r w:rsidRPr="00835192">
        <w:rPr>
          <w:rFonts w:hint="eastAsia"/>
          <w:bCs/>
          <w:u w:val="single"/>
          <w:rtl/>
        </w:rPr>
        <w:t>ניהול</w:t>
      </w:r>
      <w:r w:rsidRPr="00835192">
        <w:rPr>
          <w:bCs/>
          <w:u w:val="single"/>
          <w:rtl/>
        </w:rPr>
        <w:t xml:space="preserve"> </w:t>
      </w:r>
      <w:r w:rsidRPr="00835192">
        <w:rPr>
          <w:rFonts w:hint="eastAsia"/>
          <w:bCs/>
          <w:u w:val="single"/>
          <w:rtl/>
        </w:rPr>
        <w:t>תכנים</w:t>
      </w:r>
      <w:r w:rsidRPr="00835192">
        <w:rPr>
          <w:bCs/>
          <w:u w:val="single"/>
          <w:rtl/>
        </w:rPr>
        <w:t xml:space="preserve"> (</w:t>
      </w:r>
      <w:r w:rsidRPr="00835192">
        <w:rPr>
          <w:bCs/>
          <w:u w:val="single"/>
        </w:rPr>
        <w:t>CMS</w:t>
      </w:r>
      <w:r w:rsidRPr="00835192">
        <w:rPr>
          <w:bCs/>
          <w:u w:val="single"/>
          <w:rtl/>
        </w:rPr>
        <w:t xml:space="preserve">) </w:t>
      </w:r>
      <w:r w:rsidRPr="00835192">
        <w:rPr>
          <w:rFonts w:hint="eastAsia"/>
          <w:bCs/>
          <w:u w:val="single"/>
          <w:rtl/>
        </w:rPr>
        <w:t>ואתרי</w:t>
      </w:r>
      <w:r w:rsidRPr="00835192">
        <w:rPr>
          <w:bCs/>
          <w:u w:val="single"/>
          <w:rtl/>
        </w:rPr>
        <w:t xml:space="preserve"> </w:t>
      </w:r>
      <w:r w:rsidRPr="00835192">
        <w:rPr>
          <w:rFonts w:hint="eastAsia"/>
          <w:bCs/>
          <w:u w:val="single"/>
          <w:rtl/>
        </w:rPr>
        <w:t>אינטרנט</w:t>
      </w:r>
      <w:r w:rsidRPr="00835192">
        <w:rPr>
          <w:bCs/>
          <w:u w:val="single"/>
          <w:rtl/>
        </w:rPr>
        <w:t xml:space="preserve"> </w:t>
      </w:r>
      <w:r w:rsidRPr="00835192">
        <w:rPr>
          <w:rFonts w:hint="eastAsia"/>
          <w:bCs/>
          <w:u w:val="single"/>
          <w:rtl/>
        </w:rPr>
        <w:t>לתאגיד</w:t>
      </w:r>
      <w:r w:rsidRPr="00835192">
        <w:rPr>
          <w:bCs/>
          <w:u w:val="single"/>
          <w:rtl/>
        </w:rPr>
        <w:t xml:space="preserve"> </w:t>
      </w:r>
      <w:r w:rsidRPr="00835192">
        <w:rPr>
          <w:rFonts w:hint="eastAsia"/>
          <w:bCs/>
          <w:u w:val="single"/>
          <w:rtl/>
        </w:rPr>
        <w:t>השידור</w:t>
      </w:r>
      <w:r w:rsidRPr="00835192">
        <w:rPr>
          <w:bCs/>
          <w:u w:val="single"/>
          <w:rtl/>
        </w:rPr>
        <w:t xml:space="preserve"> </w:t>
      </w:r>
      <w:r w:rsidRPr="00835192">
        <w:rPr>
          <w:rFonts w:hint="eastAsia"/>
          <w:bCs/>
          <w:u w:val="single"/>
          <w:rtl/>
        </w:rPr>
        <w:t>הישראלי</w:t>
      </w:r>
    </w:p>
    <w:p w14:paraId="2896AD9A" w14:textId="77777777" w:rsidR="00597D0C" w:rsidRPr="00835192" w:rsidRDefault="00597D0C" w:rsidP="00835192">
      <w:pPr>
        <w:rPr>
          <w:rtl/>
        </w:rPr>
      </w:pPr>
    </w:p>
    <w:p w14:paraId="378EC104" w14:textId="77777777" w:rsidR="00597D0C" w:rsidRPr="00835192" w:rsidRDefault="00597D0C" w:rsidP="00835192">
      <w:pPr>
        <w:spacing w:before="240"/>
        <w:rPr>
          <w:rtl/>
        </w:rPr>
      </w:pPr>
      <w:r w:rsidRPr="00835192">
        <w:rPr>
          <w:rtl/>
        </w:rPr>
        <w:t xml:space="preserve">שם המציע: </w:t>
      </w:r>
      <w:r w:rsidRPr="00835192">
        <w:rPr>
          <w:rFonts w:hint="cs"/>
          <w:rtl/>
        </w:rPr>
        <w:t>...............................</w:t>
      </w:r>
    </w:p>
    <w:p w14:paraId="7A8F88A5" w14:textId="77777777" w:rsidR="00597D0C" w:rsidRPr="00835192" w:rsidRDefault="00597D0C" w:rsidP="00835192">
      <w:pPr>
        <w:spacing w:before="240"/>
        <w:rPr>
          <w:rtl/>
        </w:rPr>
      </w:pPr>
      <w:r w:rsidRPr="00835192">
        <w:rPr>
          <w:rtl/>
        </w:rPr>
        <w:t>מספר מזהה (מס' ת</w:t>
      </w:r>
      <w:r w:rsidRPr="00835192">
        <w:rPr>
          <w:rFonts w:hint="cs"/>
          <w:rtl/>
        </w:rPr>
        <w:t>"ז</w:t>
      </w:r>
      <w:r w:rsidRPr="00835192">
        <w:rPr>
          <w:rtl/>
        </w:rPr>
        <w:t xml:space="preserve"> / מס' עוסק מורשה / מס' רישום): </w:t>
      </w:r>
      <w:r w:rsidRPr="00835192">
        <w:rPr>
          <w:rFonts w:hint="cs"/>
          <w:rtl/>
        </w:rPr>
        <w:t>................................</w:t>
      </w:r>
    </w:p>
    <w:p w14:paraId="6F7A2C1B" w14:textId="77777777" w:rsidR="00597D0C" w:rsidRPr="00835192" w:rsidRDefault="00597D0C" w:rsidP="00835192">
      <w:pPr>
        <w:spacing w:before="240"/>
        <w:rPr>
          <w:rtl/>
        </w:rPr>
      </w:pPr>
      <w:r w:rsidRPr="00835192">
        <w:rPr>
          <w:rtl/>
        </w:rPr>
        <w:t xml:space="preserve">כתובת: </w:t>
      </w:r>
      <w:r w:rsidRPr="00835192">
        <w:rPr>
          <w:rFonts w:hint="cs"/>
          <w:rtl/>
        </w:rPr>
        <w:t>.......................................................</w:t>
      </w:r>
    </w:p>
    <w:p w14:paraId="3CFB05EA" w14:textId="77777777" w:rsidR="00597D0C" w:rsidRPr="00835192" w:rsidRDefault="00597D0C" w:rsidP="00835192">
      <w:pPr>
        <w:spacing w:before="240"/>
        <w:rPr>
          <w:rtl/>
        </w:rPr>
      </w:pPr>
      <w:r w:rsidRPr="00835192">
        <w:rPr>
          <w:rtl/>
        </w:rPr>
        <w:t xml:space="preserve">טלפון: </w:t>
      </w:r>
      <w:r w:rsidRPr="00835192">
        <w:rPr>
          <w:rFonts w:hint="cs"/>
          <w:rtl/>
        </w:rPr>
        <w:t>........................................................</w:t>
      </w:r>
      <w:r w:rsidRPr="00835192">
        <w:rPr>
          <w:rtl/>
        </w:rPr>
        <w:t xml:space="preserve">        </w:t>
      </w:r>
    </w:p>
    <w:p w14:paraId="051EB076" w14:textId="77777777" w:rsidR="00597D0C" w:rsidRPr="00835192" w:rsidRDefault="00597D0C" w:rsidP="00835192">
      <w:pPr>
        <w:spacing w:before="240"/>
        <w:rPr>
          <w:rtl/>
        </w:rPr>
      </w:pPr>
      <w:r w:rsidRPr="00835192">
        <w:rPr>
          <w:rtl/>
        </w:rPr>
        <w:t xml:space="preserve">שם איש קשר ותפקידו: </w:t>
      </w:r>
      <w:r w:rsidRPr="00835192">
        <w:rPr>
          <w:rFonts w:hint="cs"/>
          <w:rtl/>
        </w:rPr>
        <w:t>..................................</w:t>
      </w:r>
      <w:r w:rsidRPr="00835192">
        <w:rPr>
          <w:rtl/>
        </w:rPr>
        <w:t xml:space="preserve"> </w:t>
      </w:r>
    </w:p>
    <w:p w14:paraId="0564592A" w14:textId="77777777" w:rsidR="00597D0C" w:rsidRPr="00835192" w:rsidRDefault="00597D0C" w:rsidP="00835192">
      <w:pPr>
        <w:spacing w:before="240"/>
        <w:rPr>
          <w:rtl/>
        </w:rPr>
      </w:pPr>
      <w:r w:rsidRPr="00835192">
        <w:rPr>
          <w:rtl/>
        </w:rPr>
        <w:t xml:space="preserve">טלפון איש הקשר: </w:t>
      </w:r>
      <w:r w:rsidRPr="00835192">
        <w:rPr>
          <w:rFonts w:hint="cs"/>
          <w:rtl/>
        </w:rPr>
        <w:t>.........................................</w:t>
      </w:r>
    </w:p>
    <w:p w14:paraId="75BD5FDE" w14:textId="77777777" w:rsidR="00597D0C" w:rsidRPr="00835192" w:rsidRDefault="00597D0C" w:rsidP="00835192">
      <w:pPr>
        <w:spacing w:before="240"/>
        <w:rPr>
          <w:rtl/>
        </w:rPr>
      </w:pPr>
      <w:r w:rsidRPr="00835192">
        <w:rPr>
          <w:rtl/>
        </w:rPr>
        <w:t xml:space="preserve">טלפון נייד איש הקשר: </w:t>
      </w:r>
      <w:r w:rsidRPr="00835192">
        <w:rPr>
          <w:rFonts w:hint="cs"/>
          <w:rtl/>
        </w:rPr>
        <w:t>..................................</w:t>
      </w:r>
    </w:p>
    <w:p w14:paraId="7D13D004" w14:textId="77777777" w:rsidR="00597D0C" w:rsidRPr="00835192" w:rsidRDefault="00597D0C" w:rsidP="00835192">
      <w:pPr>
        <w:spacing w:before="240"/>
        <w:rPr>
          <w:rtl/>
        </w:rPr>
      </w:pPr>
      <w:r w:rsidRPr="00835192">
        <w:rPr>
          <w:rtl/>
        </w:rPr>
        <w:t xml:space="preserve">כתובת דוא"ל של איש הקשר: </w:t>
      </w:r>
      <w:r w:rsidRPr="00835192">
        <w:rPr>
          <w:rFonts w:hint="cs"/>
          <w:rtl/>
        </w:rPr>
        <w:t>................................................................</w:t>
      </w:r>
    </w:p>
    <w:p w14:paraId="7C2019C4" w14:textId="77777777" w:rsidR="00597D0C" w:rsidRPr="00835192" w:rsidRDefault="00597D0C" w:rsidP="00835192">
      <w:pPr>
        <w:rPr>
          <w:rtl/>
        </w:rPr>
      </w:pPr>
    </w:p>
    <w:p w14:paraId="76897F31" w14:textId="0FD5FB75" w:rsidR="00597D0C" w:rsidRPr="00835192" w:rsidRDefault="00597D0C" w:rsidP="00835192">
      <w:pPr>
        <w:rPr>
          <w:rtl/>
        </w:rPr>
      </w:pPr>
      <w:r w:rsidRPr="00835192">
        <w:rPr>
          <w:rtl/>
        </w:rPr>
        <w:t xml:space="preserve">אני הח"מ, </w:t>
      </w:r>
      <w:r w:rsidRPr="00835192">
        <w:rPr>
          <w:rFonts w:hint="cs"/>
          <w:rtl/>
        </w:rPr>
        <w:t>......................</w:t>
      </w:r>
      <w:r w:rsidRPr="00835192">
        <w:rPr>
          <w:rtl/>
        </w:rPr>
        <w:t xml:space="preserve"> מס' רישום </w:t>
      </w:r>
      <w:r w:rsidRPr="00835192">
        <w:rPr>
          <w:rFonts w:hint="cs"/>
          <w:rtl/>
        </w:rPr>
        <w:t>.............................</w:t>
      </w:r>
      <w:r w:rsidRPr="00835192">
        <w:rPr>
          <w:rtl/>
        </w:rPr>
        <w:t xml:space="preserve"> (להלן: "</w:t>
      </w:r>
      <w:r w:rsidRPr="00835192">
        <w:rPr>
          <w:bCs/>
          <w:rtl/>
        </w:rPr>
        <w:t>המציע</w:t>
      </w:r>
      <w:r w:rsidRPr="00835192">
        <w:rPr>
          <w:rtl/>
        </w:rPr>
        <w:t>"), לאחר שעיינתי היטב בכל מסמכי המכרז ונספחיו, מגיש בזה את הצעת המחיר למכרז, כדלקמן:</w:t>
      </w:r>
    </w:p>
    <w:p w14:paraId="2B74C649" w14:textId="77777777" w:rsidR="00081AEF" w:rsidRDefault="00081AEF" w:rsidP="00835192">
      <w:pPr>
        <w:rPr>
          <w:rtl/>
        </w:rPr>
      </w:pPr>
    </w:p>
    <w:p w14:paraId="6A3549C9" w14:textId="10F5FE54" w:rsidR="00DA2A87" w:rsidRPr="00835192" w:rsidRDefault="00081AEF" w:rsidP="00835192">
      <w:pPr>
        <w:rPr>
          <w:rtl/>
        </w:rPr>
      </w:pPr>
      <w:r>
        <w:rPr>
          <w:rFonts w:hint="cs"/>
          <w:rtl/>
        </w:rPr>
        <w:t xml:space="preserve">על </w:t>
      </w:r>
      <w:r w:rsidR="000F6AE2" w:rsidRPr="00835192">
        <w:rPr>
          <w:rFonts w:hint="cs"/>
          <w:rtl/>
        </w:rPr>
        <w:t>המציע להשלים את הצעת המחיר לכל אחד מהרכיבים המנויים להלן</w:t>
      </w:r>
      <w:r w:rsidR="00AA2070">
        <w:rPr>
          <w:rFonts w:hint="cs"/>
          <w:rtl/>
        </w:rPr>
        <w:t>.</w:t>
      </w:r>
      <w:r w:rsidR="000F6AE2" w:rsidRPr="00835192">
        <w:rPr>
          <w:rFonts w:hint="cs"/>
          <w:rtl/>
        </w:rPr>
        <w:t xml:space="preserve"> </w:t>
      </w:r>
      <w:r w:rsidR="00DA2A87" w:rsidRPr="00835192">
        <w:rPr>
          <w:rtl/>
        </w:rPr>
        <w:br/>
      </w:r>
    </w:p>
    <w:tbl>
      <w:tblPr>
        <w:bidiVisual/>
        <w:tblW w:w="9372" w:type="dxa"/>
        <w:jc w:val="right"/>
        <w:tblCellMar>
          <w:top w:w="15" w:type="dxa"/>
          <w:left w:w="15" w:type="dxa"/>
          <w:bottom w:w="15" w:type="dxa"/>
          <w:right w:w="15" w:type="dxa"/>
        </w:tblCellMar>
        <w:tblLook w:val="04A0" w:firstRow="1" w:lastRow="0" w:firstColumn="1" w:lastColumn="0" w:noHBand="0" w:noVBand="1"/>
      </w:tblPr>
      <w:tblGrid>
        <w:gridCol w:w="1068"/>
        <w:gridCol w:w="1111"/>
        <w:gridCol w:w="1451"/>
        <w:gridCol w:w="1735"/>
        <w:gridCol w:w="958"/>
        <w:gridCol w:w="1743"/>
        <w:gridCol w:w="1306"/>
      </w:tblGrid>
      <w:tr w:rsidR="00DA2A87" w:rsidRPr="00835192" w14:paraId="167E4922" w14:textId="77777777" w:rsidTr="00081AEF">
        <w:trPr>
          <w:jc w:val="right"/>
        </w:trPr>
        <w:tc>
          <w:tcPr>
            <w:tcW w:w="10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CA3ED" w14:textId="77777777" w:rsidR="00DA2A87" w:rsidRPr="00081AEF" w:rsidRDefault="00DA2A87" w:rsidP="00835192">
            <w:pPr>
              <w:jc w:val="left"/>
              <w:rPr>
                <w:rFonts w:ascii="David" w:hAnsi="David"/>
                <w:sz w:val="22"/>
                <w:szCs w:val="22"/>
              </w:rPr>
            </w:pPr>
            <w:r w:rsidRPr="00081AEF">
              <w:rPr>
                <w:rFonts w:ascii="David" w:hAnsi="David"/>
                <w:b/>
                <w:bCs/>
                <w:color w:val="000000"/>
                <w:sz w:val="22"/>
                <w:szCs w:val="22"/>
                <w:rtl/>
              </w:rPr>
              <w:t>קטגוריה</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970E6" w14:textId="77777777" w:rsidR="00DA2A87" w:rsidRPr="00081AEF" w:rsidRDefault="00DA2A87" w:rsidP="00835192">
            <w:pPr>
              <w:jc w:val="left"/>
              <w:rPr>
                <w:rFonts w:ascii="David" w:hAnsi="David"/>
                <w:sz w:val="22"/>
                <w:szCs w:val="22"/>
                <w:rtl/>
              </w:rPr>
            </w:pPr>
            <w:r w:rsidRPr="00081AEF">
              <w:rPr>
                <w:rFonts w:ascii="David" w:hAnsi="David"/>
                <w:b/>
                <w:bCs/>
                <w:color w:val="000000"/>
                <w:sz w:val="22"/>
                <w:szCs w:val="22"/>
                <w:rtl/>
              </w:rPr>
              <w:t>רכיב</w:t>
            </w: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CEB12" w14:textId="77777777" w:rsidR="00DA2A87" w:rsidRPr="00081AEF" w:rsidRDefault="00DA2A87" w:rsidP="00835192">
            <w:pPr>
              <w:jc w:val="left"/>
              <w:rPr>
                <w:rFonts w:ascii="David" w:hAnsi="David"/>
                <w:sz w:val="22"/>
                <w:szCs w:val="22"/>
                <w:rtl/>
              </w:rPr>
            </w:pPr>
            <w:r w:rsidRPr="00081AEF">
              <w:rPr>
                <w:rFonts w:ascii="David" w:hAnsi="David"/>
                <w:b/>
                <w:bCs/>
                <w:color w:val="000000"/>
                <w:sz w:val="22"/>
                <w:szCs w:val="22"/>
                <w:rtl/>
              </w:rPr>
              <w:t>תיאור</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2B7E7" w14:textId="77777777" w:rsidR="00DA2A87" w:rsidRPr="00081AEF" w:rsidRDefault="00DA2A87" w:rsidP="00835192">
            <w:pPr>
              <w:jc w:val="left"/>
              <w:rPr>
                <w:rFonts w:ascii="David" w:hAnsi="David"/>
                <w:sz w:val="22"/>
                <w:szCs w:val="22"/>
                <w:rtl/>
              </w:rPr>
            </w:pPr>
            <w:r w:rsidRPr="00081AEF">
              <w:rPr>
                <w:rFonts w:ascii="David" w:hAnsi="David"/>
                <w:b/>
                <w:bCs/>
                <w:color w:val="000000"/>
                <w:sz w:val="22"/>
                <w:szCs w:val="22"/>
                <w:rtl/>
              </w:rPr>
              <w:t>מחיר ליחידה אחת</w:t>
            </w: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5F2C1" w14:textId="77777777" w:rsidR="00DA2A87" w:rsidRPr="00081AEF" w:rsidRDefault="00DA2A87" w:rsidP="00835192">
            <w:pPr>
              <w:jc w:val="left"/>
              <w:rPr>
                <w:rFonts w:ascii="David" w:hAnsi="David"/>
                <w:sz w:val="22"/>
                <w:szCs w:val="22"/>
                <w:rtl/>
              </w:rPr>
            </w:pPr>
            <w:r w:rsidRPr="00081AEF">
              <w:rPr>
                <w:rFonts w:ascii="David" w:hAnsi="David"/>
                <w:b/>
                <w:bCs/>
                <w:color w:val="000000"/>
                <w:sz w:val="22"/>
                <w:szCs w:val="22"/>
                <w:rtl/>
              </w:rPr>
              <w:t>מספר היחידות</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DECE26" w14:textId="46A30F54" w:rsidR="00DA2A87" w:rsidRPr="00081AEF" w:rsidRDefault="00DA2A87" w:rsidP="00835192">
            <w:pPr>
              <w:jc w:val="left"/>
              <w:rPr>
                <w:rFonts w:ascii="David" w:hAnsi="David"/>
                <w:sz w:val="22"/>
                <w:szCs w:val="22"/>
                <w:rtl/>
              </w:rPr>
            </w:pPr>
            <w:r w:rsidRPr="00081AEF">
              <w:rPr>
                <w:rFonts w:ascii="David" w:hAnsi="David"/>
                <w:b/>
                <w:bCs/>
                <w:color w:val="000000"/>
                <w:sz w:val="22"/>
                <w:szCs w:val="22"/>
                <w:rtl/>
              </w:rPr>
              <w:t>סה"כ המחיר של מספר היחידות במכפלת מחיר ליחידה</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76158" w14:textId="77777777" w:rsidR="00DA2A87" w:rsidRPr="00081AEF" w:rsidRDefault="00DA2A87" w:rsidP="00835192">
            <w:pPr>
              <w:jc w:val="left"/>
              <w:rPr>
                <w:rFonts w:ascii="David" w:hAnsi="David"/>
                <w:sz w:val="22"/>
                <w:szCs w:val="22"/>
                <w:rtl/>
              </w:rPr>
            </w:pPr>
            <w:r w:rsidRPr="00081AEF">
              <w:rPr>
                <w:rFonts w:ascii="David" w:hAnsi="David"/>
                <w:b/>
                <w:bCs/>
                <w:color w:val="000000"/>
                <w:sz w:val="22"/>
                <w:szCs w:val="22"/>
                <w:rtl/>
              </w:rPr>
              <w:t>הערות</w:t>
            </w:r>
          </w:p>
        </w:tc>
      </w:tr>
      <w:tr w:rsidR="00DA2A87" w:rsidRPr="00835192" w14:paraId="7A61C206" w14:textId="77777777" w:rsidTr="006C6974">
        <w:trPr>
          <w:jc w:val="right"/>
        </w:trPr>
        <w:tc>
          <w:tcPr>
            <w:tcW w:w="10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60DE" w14:textId="77777777" w:rsidR="00DA2A87" w:rsidRPr="006C6974" w:rsidRDefault="00DA2A87" w:rsidP="00835192">
            <w:pPr>
              <w:jc w:val="left"/>
              <w:rPr>
                <w:rFonts w:ascii="David" w:hAnsi="David"/>
                <w:rtl/>
              </w:rPr>
            </w:pPr>
            <w:r w:rsidRPr="006C6974">
              <w:rPr>
                <w:rFonts w:ascii="David" w:hAnsi="David"/>
                <w:b/>
                <w:bCs/>
                <w:color w:val="000000"/>
                <w:rtl/>
              </w:rPr>
              <w:t>הקמה</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CB02" w14:textId="77777777" w:rsidR="00DA2A87" w:rsidRPr="006C6974" w:rsidRDefault="00DA2A87" w:rsidP="00835192">
            <w:pPr>
              <w:jc w:val="left"/>
              <w:rPr>
                <w:rFonts w:ascii="David" w:hAnsi="David"/>
                <w:rtl/>
              </w:rPr>
            </w:pPr>
            <w:r w:rsidRPr="006C6974">
              <w:rPr>
                <w:rFonts w:ascii="David" w:hAnsi="David"/>
                <w:b/>
                <w:bCs/>
                <w:color w:val="000000"/>
                <w:rtl/>
              </w:rPr>
              <w:t>1. אפיון מערכת</w:t>
            </w: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10BED" w14:textId="77777777" w:rsidR="00DA2A87" w:rsidRPr="006C6974" w:rsidRDefault="00DA2A87" w:rsidP="00835192">
            <w:pPr>
              <w:jc w:val="left"/>
              <w:rPr>
                <w:rFonts w:ascii="David" w:hAnsi="David"/>
                <w:rtl/>
              </w:rPr>
            </w:pPr>
            <w:r w:rsidRPr="006C6974">
              <w:rPr>
                <w:rFonts w:ascii="David" w:hAnsi="David"/>
                <w:color w:val="000000"/>
                <w:rtl/>
              </w:rPr>
              <w:t>תהליך אפיון המערכת (כמפורט בסעיף 23.3 במסמך ב' - מפרט טכני)</w:t>
            </w:r>
          </w:p>
          <w:p w14:paraId="42C37B35" w14:textId="77777777" w:rsidR="00DA2A87" w:rsidRPr="006C6974" w:rsidRDefault="00DA2A87" w:rsidP="00835192">
            <w:pPr>
              <w:bidi w:val="0"/>
              <w:spacing w:after="240"/>
              <w:jc w:val="left"/>
              <w:rPr>
                <w:rFonts w:ascii="David" w:hAnsi="David"/>
                <w:rtl/>
              </w:rPr>
            </w:pP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A809C" w14:textId="77777777" w:rsidR="00DA2A87" w:rsidRPr="006C6974" w:rsidRDefault="00DA2A87" w:rsidP="00835192">
            <w:pPr>
              <w:bidi w:val="0"/>
              <w:jc w:val="left"/>
              <w:rPr>
                <w:rFonts w:ascii="David" w:hAnsi="David"/>
              </w:rPr>
            </w:pPr>
          </w:p>
          <w:p w14:paraId="0B04D125" w14:textId="77777777" w:rsidR="00DA2A87" w:rsidRPr="006C6974" w:rsidRDefault="00DA2A87" w:rsidP="00835192">
            <w:pPr>
              <w:jc w:val="left"/>
              <w:rPr>
                <w:rFonts w:ascii="David" w:hAnsi="David"/>
              </w:rPr>
            </w:pPr>
            <w:r w:rsidRPr="006C6974">
              <w:rPr>
                <w:rFonts w:ascii="David" w:hAnsi="David"/>
                <w:color w:val="000000"/>
                <w:rtl/>
              </w:rPr>
              <w:t>............. ₪ (במילים - ...................... שקלים חדשים) בתוספת מע"מ. </w:t>
            </w:r>
          </w:p>
          <w:p w14:paraId="52D81E34"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B9FB6" w14:textId="77777777" w:rsidR="00DA2A87" w:rsidRPr="006C6974" w:rsidRDefault="00DA2A87" w:rsidP="00835192">
            <w:pPr>
              <w:jc w:val="left"/>
              <w:rPr>
                <w:rFonts w:ascii="David" w:hAnsi="David"/>
              </w:rPr>
            </w:pPr>
            <w:r w:rsidRPr="006C6974">
              <w:rPr>
                <w:rFonts w:ascii="David" w:hAnsi="David"/>
                <w:color w:val="000000"/>
                <w:rtl/>
              </w:rPr>
              <w:t>1</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AD566" w14:textId="788FDE1B"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D95A16" w14:textId="3AA0799D" w:rsidR="00DA2A87" w:rsidRPr="006C6974" w:rsidRDefault="00DA2A87" w:rsidP="00835192">
            <w:pPr>
              <w:jc w:val="left"/>
              <w:rPr>
                <w:rFonts w:ascii="David" w:hAnsi="David"/>
                <w:rtl/>
              </w:rPr>
            </w:pPr>
          </w:p>
        </w:tc>
      </w:tr>
      <w:tr w:rsidR="00DA2A87" w:rsidRPr="00835192" w14:paraId="72B80382" w14:textId="77777777" w:rsidTr="006C6974">
        <w:trPr>
          <w:trHeight w:val="3409"/>
          <w:jc w:val="right"/>
        </w:trPr>
        <w:tc>
          <w:tcPr>
            <w:tcW w:w="10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D6930" w14:textId="77777777" w:rsidR="00DA2A87" w:rsidRPr="006C6974" w:rsidRDefault="00DA2A87" w:rsidP="00835192">
            <w:pPr>
              <w:jc w:val="left"/>
              <w:rPr>
                <w:rFonts w:ascii="David" w:hAnsi="David"/>
                <w:rtl/>
              </w:rPr>
            </w:pPr>
            <w:r w:rsidRPr="006C6974">
              <w:rPr>
                <w:rFonts w:ascii="David" w:hAnsi="David"/>
                <w:b/>
                <w:bCs/>
                <w:color w:val="000000"/>
                <w:rtl/>
              </w:rPr>
              <w:t>הקמה</w:t>
            </w:r>
          </w:p>
        </w:tc>
        <w:tc>
          <w:tcPr>
            <w:tcW w:w="1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92232" w14:textId="77777777" w:rsidR="00DA2A87" w:rsidRPr="006C6974" w:rsidRDefault="00DA2A87" w:rsidP="00835192">
            <w:pPr>
              <w:jc w:val="left"/>
              <w:rPr>
                <w:rFonts w:ascii="David" w:hAnsi="David"/>
                <w:rtl/>
              </w:rPr>
            </w:pPr>
            <w:r w:rsidRPr="006C6974">
              <w:rPr>
                <w:rFonts w:ascii="David" w:hAnsi="David"/>
                <w:b/>
                <w:bCs/>
                <w:color w:val="000000"/>
                <w:rtl/>
              </w:rPr>
              <w:t xml:space="preserve">2. </w:t>
            </w:r>
            <w:r w:rsidRPr="006C6974">
              <w:rPr>
                <w:rFonts w:ascii="David" w:hAnsi="David"/>
                <w:b/>
                <w:bCs/>
                <w:color w:val="000000"/>
              </w:rPr>
              <w:t>CMS</w:t>
            </w:r>
            <w:r w:rsidRPr="006C6974">
              <w:rPr>
                <w:rFonts w:ascii="David" w:hAnsi="David"/>
                <w:b/>
                <w:bCs/>
                <w:color w:val="000000"/>
                <w:rtl/>
              </w:rPr>
              <w:t> </w:t>
            </w: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17DC7" w14:textId="77777777" w:rsidR="00DA2A87" w:rsidRPr="006C6974" w:rsidRDefault="00DA2A87" w:rsidP="00835192">
            <w:pPr>
              <w:jc w:val="left"/>
              <w:rPr>
                <w:rFonts w:ascii="David" w:hAnsi="David"/>
                <w:rtl/>
              </w:rPr>
            </w:pPr>
            <w:r w:rsidRPr="006C6974">
              <w:rPr>
                <w:rFonts w:ascii="David" w:hAnsi="David"/>
                <w:color w:val="000000"/>
                <w:rtl/>
              </w:rPr>
              <w:t xml:space="preserve">פיתוח או הטמעת מערכת ניהול התוכן (כמפורט בסעיפים 2-15 במפרט הטכני, ופיתוח אינטגרציות כמפורט בסעיף 16 במפרט הטכני) וכן פיתוח והטמעה של מסמך </w:t>
            </w:r>
            <w:proofErr w:type="spellStart"/>
            <w:r w:rsidRPr="006C6974">
              <w:rPr>
                <w:rFonts w:ascii="David" w:hAnsi="David"/>
                <w:color w:val="000000"/>
                <w:rtl/>
              </w:rPr>
              <w:t>האיפיון</w:t>
            </w:r>
            <w:proofErr w:type="spellEnd"/>
            <w:r w:rsidRPr="006C6974">
              <w:rPr>
                <w:rFonts w:ascii="David" w:hAnsi="David"/>
                <w:color w:val="000000"/>
                <w:rtl/>
              </w:rPr>
              <w:t xml:space="preserve"> כפי שנקבע במהלך תהליך האפיון. כמו כן ביצוע הסבת תוכן לכלל הנתונים במערכות התאגיד כמפורט בסעיף 23.5 . </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31C2E" w14:textId="77777777" w:rsidR="00DA2A87" w:rsidRPr="006C6974" w:rsidRDefault="00DA2A87" w:rsidP="00835192">
            <w:pPr>
              <w:bidi w:val="0"/>
              <w:jc w:val="left"/>
              <w:rPr>
                <w:rFonts w:ascii="David" w:hAnsi="David"/>
                <w:rtl/>
              </w:rPr>
            </w:pPr>
          </w:p>
          <w:p w14:paraId="3E5CCA55" w14:textId="77777777" w:rsidR="00DA2A87" w:rsidRPr="006C6974" w:rsidRDefault="00DA2A87" w:rsidP="00835192">
            <w:pPr>
              <w:jc w:val="left"/>
              <w:rPr>
                <w:rFonts w:ascii="David" w:hAnsi="David"/>
              </w:rPr>
            </w:pPr>
            <w:r w:rsidRPr="006C6974">
              <w:rPr>
                <w:rFonts w:ascii="David" w:hAnsi="David"/>
                <w:color w:val="000000"/>
                <w:rtl/>
              </w:rPr>
              <w:t>............. ₪ (במילים - ...................... שקלים חדשים) בתוספת מע"מ</w:t>
            </w:r>
          </w:p>
          <w:p w14:paraId="08CAEC82"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FF198" w14:textId="77777777" w:rsidR="00DA2A87" w:rsidRPr="006C6974" w:rsidRDefault="00DA2A87" w:rsidP="00835192">
            <w:pPr>
              <w:jc w:val="left"/>
              <w:rPr>
                <w:rFonts w:ascii="David" w:hAnsi="David"/>
              </w:rPr>
            </w:pPr>
            <w:r w:rsidRPr="006C6974">
              <w:rPr>
                <w:rFonts w:ascii="David" w:hAnsi="David"/>
                <w:color w:val="000000"/>
                <w:rtl/>
              </w:rPr>
              <w:t>1</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4412B" w14:textId="7A4C49F9"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4C64C" w14:textId="77777777" w:rsidR="00DA2A87" w:rsidRPr="006C6974" w:rsidRDefault="00DA2A87" w:rsidP="00835192">
            <w:pPr>
              <w:bidi w:val="0"/>
              <w:jc w:val="left"/>
              <w:rPr>
                <w:rFonts w:ascii="David" w:hAnsi="David"/>
                <w:rtl/>
              </w:rPr>
            </w:pPr>
          </w:p>
        </w:tc>
      </w:tr>
      <w:tr w:rsidR="00DA2A87" w:rsidRPr="00835192" w14:paraId="20F65E0D" w14:textId="77777777" w:rsidTr="006C6974">
        <w:trPr>
          <w:trHeight w:val="420"/>
          <w:jc w:val="right"/>
        </w:trPr>
        <w:tc>
          <w:tcPr>
            <w:tcW w:w="104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B9162" w14:textId="77777777" w:rsidR="00DA2A87" w:rsidRPr="006C6974" w:rsidRDefault="00DA2A87" w:rsidP="00835192">
            <w:pPr>
              <w:bidi w:val="0"/>
              <w:jc w:val="left"/>
              <w:rPr>
                <w:rFonts w:ascii="David" w:hAnsi="David"/>
              </w:rPr>
            </w:pPr>
          </w:p>
        </w:tc>
        <w:tc>
          <w:tcPr>
            <w:tcW w:w="103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51984" w14:textId="77777777" w:rsidR="00DA2A87" w:rsidRPr="006C6974" w:rsidRDefault="00DA2A87" w:rsidP="00835192">
            <w:pPr>
              <w:jc w:val="left"/>
              <w:rPr>
                <w:rFonts w:ascii="David" w:hAnsi="David"/>
              </w:rPr>
            </w:pPr>
            <w:r w:rsidRPr="006C6974">
              <w:rPr>
                <w:rFonts w:ascii="David" w:hAnsi="David"/>
                <w:b/>
                <w:bCs/>
                <w:color w:val="000000"/>
                <w:rtl/>
              </w:rPr>
              <w:t>3. אתרי ווב</w:t>
            </w: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0D0A4" w14:textId="77777777" w:rsidR="00DA2A87" w:rsidRPr="006C6974" w:rsidRDefault="00DA2A87" w:rsidP="00835192">
            <w:pPr>
              <w:jc w:val="left"/>
              <w:rPr>
                <w:rFonts w:ascii="David" w:hAnsi="David"/>
                <w:rtl/>
              </w:rPr>
            </w:pPr>
            <w:r w:rsidRPr="006C6974">
              <w:rPr>
                <w:rFonts w:ascii="David" w:hAnsi="David"/>
                <w:color w:val="000000"/>
                <w:rtl/>
              </w:rPr>
              <w:t>פיתוח אתר ווב לכאן</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10ECC" w14:textId="77777777" w:rsidR="00DA2A87" w:rsidRPr="006C6974" w:rsidRDefault="00DA2A87" w:rsidP="00835192">
            <w:pPr>
              <w:bidi w:val="0"/>
              <w:jc w:val="left"/>
              <w:rPr>
                <w:rFonts w:ascii="David" w:hAnsi="David"/>
                <w:rtl/>
              </w:rPr>
            </w:pPr>
          </w:p>
          <w:p w14:paraId="5351A58A" w14:textId="77777777" w:rsidR="00DA2A87" w:rsidRPr="006C6974" w:rsidRDefault="00DA2A87" w:rsidP="00835192">
            <w:pPr>
              <w:jc w:val="left"/>
              <w:rPr>
                <w:rFonts w:ascii="David" w:hAnsi="David"/>
              </w:rPr>
            </w:pPr>
            <w:r w:rsidRPr="006C6974">
              <w:rPr>
                <w:rFonts w:ascii="David" w:hAnsi="David"/>
                <w:color w:val="000000"/>
                <w:rtl/>
              </w:rPr>
              <w:t>............. ₪ (במילים - ...................... שקלים חדשים) בתוספת מע"מ</w:t>
            </w:r>
          </w:p>
          <w:p w14:paraId="7E487BAA"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D3579" w14:textId="77777777" w:rsidR="00DA2A87" w:rsidRPr="006C6974" w:rsidRDefault="00DA2A87" w:rsidP="00835192">
            <w:pPr>
              <w:jc w:val="left"/>
              <w:rPr>
                <w:rFonts w:ascii="David" w:hAnsi="David"/>
              </w:rPr>
            </w:pPr>
            <w:r w:rsidRPr="006C6974">
              <w:rPr>
                <w:rFonts w:ascii="David" w:hAnsi="David"/>
                <w:color w:val="000000"/>
                <w:rtl/>
              </w:rPr>
              <w:t>1</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B94198" w14:textId="5BBED62F"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62781" w14:textId="77777777" w:rsidR="00DA2A87" w:rsidRPr="006C6974" w:rsidRDefault="00DA2A87" w:rsidP="00835192">
            <w:pPr>
              <w:bidi w:val="0"/>
              <w:jc w:val="left"/>
              <w:rPr>
                <w:rFonts w:ascii="David" w:hAnsi="David"/>
                <w:rtl/>
              </w:rPr>
            </w:pPr>
          </w:p>
        </w:tc>
      </w:tr>
      <w:tr w:rsidR="00DA2A87" w:rsidRPr="00835192" w14:paraId="65E2EFCD" w14:textId="77777777" w:rsidTr="006C6974">
        <w:trPr>
          <w:trHeight w:val="420"/>
          <w:jc w:val="right"/>
        </w:trPr>
        <w:tc>
          <w:tcPr>
            <w:tcW w:w="1047" w:type="dxa"/>
            <w:vMerge/>
            <w:tcBorders>
              <w:top w:val="single" w:sz="8" w:space="0" w:color="000000"/>
              <w:left w:val="single" w:sz="8" w:space="0" w:color="000000"/>
              <w:bottom w:val="single" w:sz="8" w:space="0" w:color="000000"/>
              <w:right w:val="single" w:sz="8" w:space="0" w:color="000000"/>
            </w:tcBorders>
            <w:vAlign w:val="center"/>
            <w:hideMark/>
          </w:tcPr>
          <w:p w14:paraId="2682D890" w14:textId="77777777" w:rsidR="00DA2A87" w:rsidRPr="006C6974" w:rsidRDefault="00DA2A87" w:rsidP="00835192">
            <w:pPr>
              <w:jc w:val="left"/>
              <w:rPr>
                <w:rFonts w:ascii="David" w:hAnsi="David"/>
              </w:rPr>
            </w:pPr>
          </w:p>
        </w:tc>
        <w:tc>
          <w:tcPr>
            <w:tcW w:w="1031" w:type="dxa"/>
            <w:vMerge/>
            <w:tcBorders>
              <w:top w:val="single" w:sz="8" w:space="0" w:color="000000"/>
              <w:left w:val="single" w:sz="8" w:space="0" w:color="000000"/>
              <w:bottom w:val="single" w:sz="8" w:space="0" w:color="000000"/>
              <w:right w:val="single" w:sz="8" w:space="0" w:color="000000"/>
            </w:tcBorders>
            <w:vAlign w:val="center"/>
            <w:hideMark/>
          </w:tcPr>
          <w:p w14:paraId="04BADCDD" w14:textId="77777777" w:rsidR="00DA2A87" w:rsidRPr="006C6974" w:rsidRDefault="00DA2A87" w:rsidP="00835192">
            <w:pPr>
              <w:jc w:val="left"/>
              <w:rPr>
                <w:rFonts w:ascii="David" w:hAnsi="David"/>
              </w:rPr>
            </w:pP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7C7E1" w14:textId="77777777" w:rsidR="00DA2A87" w:rsidRPr="006C6974" w:rsidRDefault="00DA2A87" w:rsidP="00835192">
            <w:pPr>
              <w:jc w:val="left"/>
              <w:rPr>
                <w:rFonts w:ascii="David" w:hAnsi="David"/>
              </w:rPr>
            </w:pPr>
            <w:r w:rsidRPr="006C6974">
              <w:rPr>
                <w:rFonts w:ascii="David" w:hAnsi="David"/>
                <w:color w:val="000000"/>
                <w:rtl/>
              </w:rPr>
              <w:t>פיתוח אתר ווב לחינוכית</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BC20E" w14:textId="77777777" w:rsidR="00DA2A87" w:rsidRPr="006C6974" w:rsidRDefault="00DA2A87" w:rsidP="00835192">
            <w:pPr>
              <w:bidi w:val="0"/>
              <w:jc w:val="left"/>
              <w:rPr>
                <w:rFonts w:ascii="David" w:hAnsi="David"/>
                <w:rtl/>
              </w:rPr>
            </w:pPr>
          </w:p>
          <w:p w14:paraId="5ED05938" w14:textId="77777777" w:rsidR="00DA2A87" w:rsidRPr="006C6974" w:rsidRDefault="00DA2A87" w:rsidP="00835192">
            <w:pPr>
              <w:jc w:val="left"/>
              <w:rPr>
                <w:rFonts w:ascii="David" w:hAnsi="David"/>
              </w:rPr>
            </w:pPr>
            <w:r w:rsidRPr="006C6974">
              <w:rPr>
                <w:rFonts w:ascii="David" w:hAnsi="David"/>
                <w:color w:val="000000"/>
                <w:rtl/>
              </w:rPr>
              <w:t>............. ₪ (במילים - ...................... שקלים חדשים) בתוספת מע"מ</w:t>
            </w:r>
          </w:p>
          <w:p w14:paraId="79FB93C7"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142B6" w14:textId="77777777" w:rsidR="00DA2A87" w:rsidRPr="006C6974" w:rsidRDefault="00DA2A87" w:rsidP="00835192">
            <w:pPr>
              <w:jc w:val="left"/>
              <w:rPr>
                <w:rFonts w:ascii="David" w:hAnsi="David"/>
              </w:rPr>
            </w:pPr>
            <w:r w:rsidRPr="006C6974">
              <w:rPr>
                <w:rFonts w:ascii="David" w:hAnsi="David"/>
                <w:color w:val="000000"/>
                <w:rtl/>
              </w:rPr>
              <w:t>1</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91F0E" w14:textId="432BA550"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914E1" w14:textId="77777777" w:rsidR="00DA2A87" w:rsidRPr="006C6974" w:rsidRDefault="00DA2A87" w:rsidP="00835192">
            <w:pPr>
              <w:bidi w:val="0"/>
              <w:jc w:val="left"/>
              <w:rPr>
                <w:rFonts w:ascii="David" w:hAnsi="David"/>
                <w:rtl/>
              </w:rPr>
            </w:pPr>
          </w:p>
        </w:tc>
      </w:tr>
      <w:tr w:rsidR="00DA2A87" w:rsidRPr="00835192" w14:paraId="2EC860E5" w14:textId="77777777" w:rsidTr="006C6974">
        <w:trPr>
          <w:trHeight w:val="420"/>
          <w:jc w:val="right"/>
        </w:trPr>
        <w:tc>
          <w:tcPr>
            <w:tcW w:w="1047" w:type="dxa"/>
            <w:vMerge/>
            <w:tcBorders>
              <w:top w:val="single" w:sz="8" w:space="0" w:color="000000"/>
              <w:left w:val="single" w:sz="8" w:space="0" w:color="000000"/>
              <w:bottom w:val="single" w:sz="8" w:space="0" w:color="000000"/>
              <w:right w:val="single" w:sz="8" w:space="0" w:color="000000"/>
            </w:tcBorders>
            <w:vAlign w:val="center"/>
            <w:hideMark/>
          </w:tcPr>
          <w:p w14:paraId="4E16732C" w14:textId="77777777" w:rsidR="00DA2A87" w:rsidRPr="00835192" w:rsidRDefault="00DA2A87" w:rsidP="00835192">
            <w:pPr>
              <w:jc w:val="left"/>
              <w:rPr>
                <w:rFonts w:ascii="Times New Roman" w:hAnsi="Times New Roman" w:cs="Times New Roman"/>
              </w:rPr>
            </w:pPr>
          </w:p>
        </w:tc>
        <w:tc>
          <w:tcPr>
            <w:tcW w:w="1031" w:type="dxa"/>
            <w:vMerge/>
            <w:tcBorders>
              <w:top w:val="single" w:sz="8" w:space="0" w:color="000000"/>
              <w:left w:val="single" w:sz="8" w:space="0" w:color="000000"/>
              <w:bottom w:val="single" w:sz="8" w:space="0" w:color="000000"/>
              <w:right w:val="single" w:sz="8" w:space="0" w:color="000000"/>
            </w:tcBorders>
            <w:vAlign w:val="center"/>
            <w:hideMark/>
          </w:tcPr>
          <w:p w14:paraId="4E4D47CF" w14:textId="77777777" w:rsidR="00DA2A87" w:rsidRPr="00835192" w:rsidRDefault="00DA2A87" w:rsidP="00835192">
            <w:pPr>
              <w:jc w:val="left"/>
              <w:rPr>
                <w:rFonts w:ascii="Times New Roman" w:hAnsi="Times New Roman" w:cs="Times New Roman"/>
              </w:rPr>
            </w:pP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8AE76" w14:textId="77777777" w:rsidR="00DA2A87" w:rsidRPr="00835192" w:rsidRDefault="00DA2A87" w:rsidP="00835192">
            <w:pPr>
              <w:jc w:val="left"/>
              <w:rPr>
                <w:rFonts w:ascii="Times New Roman" w:hAnsi="Times New Roman" w:cs="Times New Roman"/>
              </w:rPr>
            </w:pPr>
            <w:r w:rsidRPr="006C6974">
              <w:rPr>
                <w:rFonts w:ascii="David" w:hAnsi="David"/>
                <w:color w:val="000000"/>
                <w:rtl/>
              </w:rPr>
              <w:t xml:space="preserve">פיתוח אתר ווב </w:t>
            </w:r>
            <w:proofErr w:type="spellStart"/>
            <w:r w:rsidRPr="006C6974">
              <w:rPr>
                <w:rFonts w:ascii="David" w:hAnsi="David"/>
                <w:color w:val="000000"/>
                <w:rtl/>
              </w:rPr>
              <w:t>למכאן</w:t>
            </w:r>
            <w:proofErr w:type="spellEnd"/>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9ABAC" w14:textId="77777777" w:rsidR="00DA2A87" w:rsidRPr="006C6974" w:rsidRDefault="00DA2A87" w:rsidP="00835192">
            <w:pPr>
              <w:bidi w:val="0"/>
              <w:jc w:val="left"/>
              <w:rPr>
                <w:rFonts w:ascii="David" w:hAnsi="David"/>
                <w:rtl/>
              </w:rPr>
            </w:pPr>
          </w:p>
          <w:p w14:paraId="7F9BD845" w14:textId="77777777" w:rsidR="00DA2A87" w:rsidRPr="00835192" w:rsidRDefault="00DA2A87" w:rsidP="00835192">
            <w:pPr>
              <w:jc w:val="left"/>
              <w:rPr>
                <w:rFonts w:ascii="Times New Roman" w:hAnsi="Times New Roman" w:cs="Times New Roman"/>
              </w:rPr>
            </w:pPr>
            <w:r w:rsidRPr="006C6974">
              <w:rPr>
                <w:rFonts w:ascii="David" w:hAnsi="David"/>
                <w:color w:val="000000"/>
                <w:rtl/>
              </w:rPr>
              <w:t>............. ₪ (במילים - ...................... שקלים חדשים) בתוספת מע"מ</w:t>
            </w:r>
          </w:p>
          <w:p w14:paraId="18C4D9C3"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2C9B5" w14:textId="77777777" w:rsidR="00DA2A87" w:rsidRPr="00835192" w:rsidRDefault="00DA2A87" w:rsidP="00835192">
            <w:pPr>
              <w:jc w:val="left"/>
              <w:rPr>
                <w:rFonts w:ascii="Times New Roman" w:hAnsi="Times New Roman" w:cs="Times New Roman"/>
              </w:rPr>
            </w:pPr>
            <w:r w:rsidRPr="006C6974">
              <w:rPr>
                <w:rFonts w:ascii="David" w:hAnsi="David"/>
                <w:color w:val="000000"/>
                <w:rtl/>
              </w:rPr>
              <w:t>1</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1039D" w14:textId="7C71B88A"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47639" w14:textId="77777777" w:rsidR="00DA2A87" w:rsidRPr="006C6974" w:rsidRDefault="00DA2A87" w:rsidP="00835192">
            <w:pPr>
              <w:bidi w:val="0"/>
              <w:jc w:val="left"/>
              <w:rPr>
                <w:rFonts w:ascii="David" w:hAnsi="David"/>
                <w:rtl/>
              </w:rPr>
            </w:pPr>
          </w:p>
        </w:tc>
      </w:tr>
      <w:tr w:rsidR="00DA2A87" w:rsidRPr="00835192" w14:paraId="3F4D49D2" w14:textId="77777777" w:rsidTr="006C6974">
        <w:trPr>
          <w:trHeight w:val="420"/>
          <w:jc w:val="right"/>
        </w:trPr>
        <w:tc>
          <w:tcPr>
            <w:tcW w:w="104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9F227" w14:textId="77777777" w:rsidR="00DA2A87" w:rsidRPr="006C6974" w:rsidRDefault="00DA2A87" w:rsidP="00835192">
            <w:pPr>
              <w:jc w:val="left"/>
              <w:rPr>
                <w:rFonts w:ascii="David" w:hAnsi="David"/>
              </w:rPr>
            </w:pPr>
            <w:r w:rsidRPr="00835192">
              <w:rPr>
                <w:rFonts w:ascii="Arial" w:hAnsi="Arial" w:cs="Arial"/>
                <w:b/>
                <w:bCs/>
                <w:color w:val="000000"/>
                <w:sz w:val="22"/>
                <w:szCs w:val="22"/>
                <w:rtl/>
              </w:rPr>
              <w:t>תמיכה ופיתוחים שוטפים</w:t>
            </w:r>
          </w:p>
        </w:tc>
        <w:tc>
          <w:tcPr>
            <w:tcW w:w="103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BAE84" w14:textId="77777777" w:rsidR="00DA2A87" w:rsidRPr="006C6974" w:rsidRDefault="00DA2A87" w:rsidP="00835192">
            <w:pPr>
              <w:jc w:val="left"/>
              <w:rPr>
                <w:rFonts w:ascii="David" w:hAnsi="David"/>
                <w:rtl/>
              </w:rPr>
            </w:pPr>
            <w:r w:rsidRPr="006C6974">
              <w:rPr>
                <w:rFonts w:ascii="David" w:hAnsi="David"/>
                <w:b/>
                <w:bCs/>
                <w:color w:val="000000"/>
                <w:rtl/>
              </w:rPr>
              <w:t>4. תמיכה ופיתוחים שוטפים</w:t>
            </w: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2CA74" w14:textId="77777777" w:rsidR="00DA2A87" w:rsidRPr="006C6974" w:rsidRDefault="00DA2A87" w:rsidP="00835192">
            <w:pPr>
              <w:jc w:val="left"/>
              <w:rPr>
                <w:rFonts w:ascii="David" w:hAnsi="David"/>
                <w:rtl/>
              </w:rPr>
            </w:pPr>
            <w:r w:rsidRPr="006C6974">
              <w:rPr>
                <w:rFonts w:ascii="David" w:hAnsi="David"/>
                <w:color w:val="000000"/>
                <w:rtl/>
              </w:rPr>
              <w:t>תשלום חודשי עבור תמיכה שוטפת כמפורט במפרט השירותים </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DAF71" w14:textId="77777777" w:rsidR="00DA2A87" w:rsidRPr="006C6974" w:rsidRDefault="00DA2A87" w:rsidP="00835192">
            <w:pPr>
              <w:bidi w:val="0"/>
              <w:jc w:val="left"/>
              <w:rPr>
                <w:rFonts w:ascii="David" w:hAnsi="David"/>
                <w:rtl/>
              </w:rPr>
            </w:pPr>
          </w:p>
          <w:p w14:paraId="0E9039BA" w14:textId="77777777" w:rsidR="00DA2A87" w:rsidRPr="006C6974" w:rsidRDefault="00DA2A87" w:rsidP="00835192">
            <w:pPr>
              <w:jc w:val="left"/>
              <w:rPr>
                <w:rFonts w:ascii="David" w:hAnsi="David"/>
              </w:rPr>
            </w:pPr>
            <w:r w:rsidRPr="006C6974">
              <w:rPr>
                <w:rFonts w:ascii="David" w:hAnsi="David"/>
                <w:color w:val="000000"/>
                <w:rtl/>
              </w:rPr>
              <w:t>............. ₪ (במילים - ...................... שקלים חדשים) בתוספת מע"מ</w:t>
            </w:r>
          </w:p>
          <w:p w14:paraId="4E034679"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368BF" w14:textId="77777777" w:rsidR="00DA2A87" w:rsidRPr="006C6974" w:rsidRDefault="00DA2A87" w:rsidP="00835192">
            <w:pPr>
              <w:jc w:val="left"/>
              <w:rPr>
                <w:rFonts w:ascii="David" w:hAnsi="David"/>
              </w:rPr>
            </w:pPr>
            <w:r w:rsidRPr="006C6974">
              <w:rPr>
                <w:rFonts w:ascii="David" w:hAnsi="David"/>
                <w:color w:val="000000"/>
                <w:rtl/>
              </w:rPr>
              <w:t>60</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C64A97" w14:textId="31C1751A"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86F94" w14:textId="67EF1367" w:rsidR="00DA2A87" w:rsidRPr="006C6974" w:rsidRDefault="00DA2A87" w:rsidP="00835192">
            <w:pPr>
              <w:jc w:val="left"/>
              <w:rPr>
                <w:rFonts w:ascii="David" w:hAnsi="David"/>
                <w:rtl/>
              </w:rPr>
            </w:pPr>
            <w:r w:rsidRPr="006C6974">
              <w:rPr>
                <w:rFonts w:ascii="David" w:hAnsi="David"/>
                <w:color w:val="000000"/>
                <w:rtl/>
              </w:rPr>
              <w:t>ככל שהצעת המחיר כוללת רישוי למערכת יש לתמחר אותה במסגרת תשלום התחזוקה החודשי ולציין לצורך ידיעה את מחיר הרישוי בנפרד</w:t>
            </w:r>
            <w:r w:rsidR="009F7602">
              <w:rPr>
                <w:rFonts w:ascii="David" w:hAnsi="David" w:hint="cs"/>
                <w:rtl/>
              </w:rPr>
              <w:t>.</w:t>
            </w:r>
          </w:p>
        </w:tc>
      </w:tr>
      <w:tr w:rsidR="00DA2A87" w:rsidRPr="00835192" w14:paraId="0C78B430" w14:textId="77777777" w:rsidTr="006C6974">
        <w:trPr>
          <w:trHeight w:val="420"/>
          <w:jc w:val="right"/>
        </w:trPr>
        <w:tc>
          <w:tcPr>
            <w:tcW w:w="1047" w:type="dxa"/>
            <w:vMerge/>
            <w:tcBorders>
              <w:top w:val="single" w:sz="8" w:space="0" w:color="000000"/>
              <w:left w:val="single" w:sz="8" w:space="0" w:color="000000"/>
              <w:bottom w:val="single" w:sz="8" w:space="0" w:color="000000"/>
              <w:right w:val="single" w:sz="8" w:space="0" w:color="000000"/>
            </w:tcBorders>
            <w:vAlign w:val="center"/>
            <w:hideMark/>
          </w:tcPr>
          <w:p w14:paraId="1315DAF4" w14:textId="77777777" w:rsidR="00DA2A87" w:rsidRPr="006C6974" w:rsidRDefault="00DA2A87" w:rsidP="00835192">
            <w:pPr>
              <w:jc w:val="left"/>
              <w:rPr>
                <w:rFonts w:ascii="David" w:hAnsi="David"/>
              </w:rPr>
            </w:pPr>
          </w:p>
        </w:tc>
        <w:tc>
          <w:tcPr>
            <w:tcW w:w="1031" w:type="dxa"/>
            <w:vMerge/>
            <w:tcBorders>
              <w:top w:val="single" w:sz="8" w:space="0" w:color="000000"/>
              <w:left w:val="single" w:sz="8" w:space="0" w:color="000000"/>
              <w:bottom w:val="single" w:sz="8" w:space="0" w:color="000000"/>
              <w:right w:val="single" w:sz="8" w:space="0" w:color="000000"/>
            </w:tcBorders>
            <w:vAlign w:val="center"/>
            <w:hideMark/>
          </w:tcPr>
          <w:p w14:paraId="487D7810" w14:textId="77777777" w:rsidR="00DA2A87" w:rsidRPr="006C6974" w:rsidRDefault="00DA2A87" w:rsidP="00835192">
            <w:pPr>
              <w:jc w:val="left"/>
              <w:rPr>
                <w:rFonts w:ascii="David" w:hAnsi="David"/>
              </w:rPr>
            </w:pPr>
          </w:p>
        </w:tc>
        <w:tc>
          <w:tcPr>
            <w:tcW w:w="1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3EB36" w14:textId="4F987A4E" w:rsidR="00DA2A87" w:rsidRPr="006C6974" w:rsidRDefault="009F7602" w:rsidP="009F7602">
            <w:pPr>
              <w:jc w:val="left"/>
              <w:rPr>
                <w:rFonts w:ascii="David" w:hAnsi="David"/>
                <w:rtl/>
              </w:rPr>
            </w:pPr>
            <w:r>
              <w:rPr>
                <w:rFonts w:ascii="David" w:hAnsi="David"/>
                <w:color w:val="000000"/>
                <w:rtl/>
              </w:rPr>
              <w:t>מחיר ל</w:t>
            </w:r>
            <w:r w:rsidR="00DA2A87" w:rsidRPr="006C6974">
              <w:rPr>
                <w:rFonts w:ascii="David" w:hAnsi="David"/>
                <w:color w:val="000000"/>
                <w:rtl/>
              </w:rPr>
              <w:t xml:space="preserve">שעת עבודה אחת לצורך שדרוגים, תוספות ופיתוחים נוספים ככל שידרוש התאגיד לפי שיקול דעתו המוחלט והבלעדי. </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33196" w14:textId="77777777" w:rsidR="00DA2A87" w:rsidRPr="006C6974" w:rsidRDefault="00DA2A87" w:rsidP="00835192">
            <w:pPr>
              <w:bidi w:val="0"/>
              <w:jc w:val="left"/>
              <w:rPr>
                <w:rFonts w:ascii="David" w:hAnsi="David"/>
                <w:rtl/>
              </w:rPr>
            </w:pPr>
          </w:p>
          <w:p w14:paraId="5D621F75" w14:textId="77777777" w:rsidR="00DA2A87" w:rsidRPr="006C6974" w:rsidRDefault="00DA2A87" w:rsidP="00835192">
            <w:pPr>
              <w:jc w:val="left"/>
              <w:rPr>
                <w:rFonts w:ascii="David" w:hAnsi="David"/>
              </w:rPr>
            </w:pPr>
            <w:r w:rsidRPr="006C6974">
              <w:rPr>
                <w:rFonts w:ascii="David" w:hAnsi="David"/>
                <w:color w:val="000000"/>
                <w:rtl/>
              </w:rPr>
              <w:t>............. ₪ (במילים - ...................... שקלים חדשים) בתוספת מע"מ</w:t>
            </w:r>
          </w:p>
          <w:p w14:paraId="185DAEC9" w14:textId="77777777" w:rsidR="00DA2A87" w:rsidRPr="006C6974" w:rsidRDefault="00DA2A87" w:rsidP="00835192">
            <w:pPr>
              <w:bidi w:val="0"/>
              <w:spacing w:after="240"/>
              <w:jc w:val="left"/>
              <w:rPr>
                <w:rFonts w:ascii="David" w:hAnsi="David"/>
                <w:rtl/>
              </w:rPr>
            </w:pPr>
          </w:p>
        </w:tc>
        <w:tc>
          <w:tcPr>
            <w:tcW w:w="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72258" w14:textId="77777777" w:rsidR="00DA2A87" w:rsidRPr="006C6974" w:rsidRDefault="00DA2A87" w:rsidP="00835192">
            <w:pPr>
              <w:jc w:val="left"/>
              <w:rPr>
                <w:rFonts w:ascii="David" w:hAnsi="David"/>
              </w:rPr>
            </w:pPr>
            <w:r w:rsidRPr="006C6974">
              <w:rPr>
                <w:rFonts w:ascii="David" w:hAnsi="David"/>
                <w:color w:val="000000"/>
                <w:rtl/>
              </w:rPr>
              <w:t>15,000</w:t>
            </w:r>
          </w:p>
        </w:tc>
        <w:tc>
          <w:tcPr>
            <w:tcW w:w="17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BD7530" w14:textId="65B640BB" w:rsidR="00DA2A87" w:rsidRPr="006C6974" w:rsidRDefault="00DA2A87" w:rsidP="00835192">
            <w:pPr>
              <w:jc w:val="left"/>
              <w:rPr>
                <w:rFonts w:ascii="David" w:hAnsi="David"/>
                <w:rtl/>
              </w:rPr>
            </w:pPr>
            <w:r w:rsidRPr="006C6974">
              <w:rPr>
                <w:rFonts w:ascii="David" w:hAnsi="David"/>
                <w:color w:val="000000"/>
                <w:rtl/>
              </w:rPr>
              <w:t>............. ₪ (במילים - ...................... שקלים חדשים) בתוספת מע"מ. </w:t>
            </w:r>
          </w:p>
        </w:tc>
        <w:tc>
          <w:tcPr>
            <w:tcW w:w="1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5AFDF" w14:textId="0A3F592C" w:rsidR="00DA2A87" w:rsidRPr="006C6974" w:rsidRDefault="009F7602" w:rsidP="009F7602">
            <w:pPr>
              <w:jc w:val="left"/>
              <w:rPr>
                <w:rFonts w:ascii="David" w:hAnsi="David"/>
                <w:rtl/>
              </w:rPr>
            </w:pPr>
            <w:r w:rsidRPr="006C6974">
              <w:rPr>
                <w:rFonts w:ascii="David" w:hAnsi="David"/>
                <w:color w:val="000000"/>
                <w:rtl/>
              </w:rPr>
              <w:t xml:space="preserve">מובהר כי מספר השעות אינו מחייב וכי הנו לכל תקופת ההתקשרות לרבות תקופת האופציה, וכי מספר השעות </w:t>
            </w:r>
            <w:r>
              <w:rPr>
                <w:rFonts w:ascii="David" w:hAnsi="David" w:hint="cs"/>
                <w:color w:val="000000"/>
                <w:rtl/>
              </w:rPr>
              <w:t>צוין</w:t>
            </w:r>
            <w:r w:rsidRPr="006C6974">
              <w:rPr>
                <w:rFonts w:ascii="David" w:hAnsi="David"/>
                <w:color w:val="000000"/>
                <w:rtl/>
              </w:rPr>
              <w:t xml:space="preserve"> אך ורק לצורך השוואת הצעת המחיר, ואין בו בכדי להוות בשום אופן </w:t>
            </w:r>
            <w:r>
              <w:rPr>
                <w:rFonts w:ascii="David" w:hAnsi="David" w:hint="cs"/>
                <w:color w:val="000000"/>
                <w:rtl/>
              </w:rPr>
              <w:t xml:space="preserve">כל </w:t>
            </w:r>
            <w:r w:rsidRPr="006C6974">
              <w:rPr>
                <w:rFonts w:ascii="David" w:hAnsi="David"/>
                <w:color w:val="000000"/>
                <w:rtl/>
              </w:rPr>
              <w:t>התחייבות להיקף שעות כלשהו מצדו של התאגיד. </w:t>
            </w:r>
          </w:p>
        </w:tc>
      </w:tr>
    </w:tbl>
    <w:p w14:paraId="45641EF3" w14:textId="7DCADAB5" w:rsidR="00DA2A87" w:rsidRPr="006C6974" w:rsidRDefault="00DA2A87" w:rsidP="00835192">
      <w:pPr>
        <w:rPr>
          <w:rFonts w:ascii="David" w:hAnsi="David"/>
          <w:rtl/>
        </w:rPr>
      </w:pPr>
    </w:p>
    <w:p w14:paraId="13E178E8" w14:textId="77777777" w:rsidR="00597D0C" w:rsidRPr="006C6974" w:rsidRDefault="00597D0C" w:rsidP="00835192">
      <w:pPr>
        <w:rPr>
          <w:rFonts w:ascii="David" w:hAnsi="David"/>
          <w:rtl/>
        </w:rPr>
      </w:pPr>
    </w:p>
    <w:p w14:paraId="1C5E6BFA" w14:textId="33CB98C4" w:rsidR="001B1F57" w:rsidRPr="00835192" w:rsidRDefault="00490DFB" w:rsidP="00835192">
      <w:pPr>
        <w:rPr>
          <w:bCs/>
          <w:rtl/>
        </w:rPr>
      </w:pPr>
      <w:r w:rsidRPr="00835192">
        <w:rPr>
          <w:rFonts w:hint="cs"/>
          <w:bCs/>
          <w:rtl/>
        </w:rPr>
        <w:t xml:space="preserve">סה"כ </w:t>
      </w:r>
      <w:r w:rsidR="001B1F57" w:rsidRPr="00835192">
        <w:rPr>
          <w:rFonts w:hint="cs"/>
          <w:bCs/>
          <w:rtl/>
        </w:rPr>
        <w:t>הצעת המחיר: ..................... בתוספת מע"מ.</w:t>
      </w:r>
    </w:p>
    <w:p w14:paraId="31E182A3" w14:textId="58144315" w:rsidR="00597D0C" w:rsidRPr="00835192" w:rsidRDefault="00490DFB" w:rsidP="00835192">
      <w:pPr>
        <w:rPr>
          <w:bCs/>
          <w:rtl/>
        </w:rPr>
      </w:pPr>
      <w:r w:rsidRPr="00835192">
        <w:rPr>
          <w:rFonts w:hint="cs"/>
          <w:bCs/>
        </w:rPr>
        <w:t xml:space="preserve"> </w:t>
      </w:r>
      <w:r w:rsidRPr="00835192">
        <w:rPr>
          <w:rFonts w:hint="cs"/>
          <w:bCs/>
          <w:rtl/>
        </w:rPr>
        <w:t xml:space="preserve"> </w:t>
      </w:r>
    </w:p>
    <w:p w14:paraId="7F1A65A8" w14:textId="77777777" w:rsidR="001B1F57" w:rsidRPr="00835192" w:rsidRDefault="005752F5" w:rsidP="00835192">
      <w:pPr>
        <w:rPr>
          <w:bCs/>
          <w:rtl/>
        </w:rPr>
      </w:pPr>
      <w:r w:rsidRPr="00835192">
        <w:rPr>
          <w:rFonts w:hint="cs"/>
          <w:bCs/>
          <w:rtl/>
        </w:rPr>
        <w:t>הבהרות להצעת המחיר:</w:t>
      </w:r>
    </w:p>
    <w:p w14:paraId="1CF2CE8E" w14:textId="01644792" w:rsidR="005752F5" w:rsidRPr="00835192" w:rsidRDefault="005752F5" w:rsidP="00835192">
      <w:pPr>
        <w:rPr>
          <w:bCs/>
          <w:rtl/>
        </w:rPr>
      </w:pPr>
      <w:r w:rsidRPr="00835192">
        <w:rPr>
          <w:rFonts w:hint="cs"/>
          <w:bCs/>
          <w:rtl/>
        </w:rPr>
        <w:t xml:space="preserve"> </w:t>
      </w:r>
    </w:p>
    <w:p w14:paraId="7E8864E4" w14:textId="6B38CF30" w:rsidR="005752F5" w:rsidRPr="00835192" w:rsidRDefault="005752F5" w:rsidP="00835192">
      <w:pPr>
        <w:numPr>
          <w:ilvl w:val="0"/>
          <w:numId w:val="170"/>
        </w:numPr>
      </w:pPr>
      <w:r w:rsidRPr="00835192">
        <w:rPr>
          <w:rFonts w:hint="cs"/>
          <w:rtl/>
        </w:rPr>
        <w:t xml:space="preserve">יובהר כי עבור כל רכיב המתומחר בשעות עבודה, במהלך ביצוע השירותים יבקש התאגיד מהספק </w:t>
      </w:r>
      <w:r w:rsidR="001B1F57" w:rsidRPr="00835192">
        <w:rPr>
          <w:rFonts w:hint="cs"/>
          <w:rtl/>
        </w:rPr>
        <w:t xml:space="preserve">הצעה </w:t>
      </w:r>
      <w:r w:rsidRPr="00835192">
        <w:rPr>
          <w:rFonts w:hint="cs"/>
          <w:rtl/>
        </w:rPr>
        <w:t xml:space="preserve">של מסגרת שעות העבודה לכל מטלה ו/או שירות שיידרשו. הצדדים יסכימו מראש ובכתב על מסגרת שעות עבודה מקסימלי לכל מטלה ו/או שירות. התשלום עבור המטלה ו/או השירות לא יחרוג מהעלות של מסגרת שעות העבודה גם אם בפועל ידרשו לספק שעות עבודה נוספות. כל שעת עבודה שתבוצע מעבר למסגרת המאושרת לאותו שירות תהיה על חשבון הזוכה אלא אם הצדדים יסכימו מראש ובכתב אחרת. </w:t>
      </w:r>
    </w:p>
    <w:p w14:paraId="7D71501B" w14:textId="77777777" w:rsidR="001B1F57" w:rsidRPr="00835192" w:rsidRDefault="001B1F57" w:rsidP="00835192">
      <w:pPr>
        <w:ind w:left="720"/>
      </w:pPr>
    </w:p>
    <w:p w14:paraId="6F2C119E" w14:textId="5FA95756" w:rsidR="00597D0C" w:rsidRPr="00835192" w:rsidRDefault="00597D0C" w:rsidP="00835192">
      <w:pPr>
        <w:numPr>
          <w:ilvl w:val="0"/>
          <w:numId w:val="170"/>
        </w:numPr>
      </w:pPr>
      <w:r w:rsidRPr="00835192">
        <w:rPr>
          <w:rFonts w:hint="cs"/>
          <w:rtl/>
        </w:rPr>
        <w:t xml:space="preserve">הצעת המחיר שלי כאמור תכלול ביצוע מושלם ומלא של כל התחייבויות והפעולות בהתאם לתנאי מכרז זה ונספחיו לשביעות רצון התאגיד. </w:t>
      </w:r>
    </w:p>
    <w:p w14:paraId="08ACBA9C" w14:textId="77777777" w:rsidR="00597D0C" w:rsidRPr="00835192" w:rsidRDefault="00597D0C" w:rsidP="00835192">
      <w:pPr>
        <w:rPr>
          <w:rtl/>
        </w:rPr>
      </w:pPr>
    </w:p>
    <w:p w14:paraId="657FAED6" w14:textId="08ED2D0A" w:rsidR="00597D0C" w:rsidRPr="00835192" w:rsidRDefault="00597D0C" w:rsidP="00835192">
      <w:pPr>
        <w:numPr>
          <w:ilvl w:val="0"/>
          <w:numId w:val="170"/>
        </w:numPr>
        <w:rPr>
          <w:rtl/>
        </w:rPr>
      </w:pPr>
      <w:r w:rsidRPr="00835192">
        <w:rPr>
          <w:rFonts w:hint="cs"/>
          <w:rtl/>
        </w:rPr>
        <w:t>מחירי הצעתי כוללים את כל הרווחים, השירותים, החומרים, ההוצאות והרווח, לרבות מיסים, היטלים, שכר עובדים, עלויות שינוע, ציוד, וכדומה, פרט אם יצוין במפורש אחרת במסמכי המכרז, וכל ההוצאות הכלליות וההתייקרויות העלולות להידרש לביצוע התחייבויותיי על-פי מכרז זה, לרבות כל הדרוש לביצוע השירותים בשלמות ובין השאר אף את כל ההוצאות הכלליות והמקריות העשויות להידרש בביצוע השירותים.</w:t>
      </w:r>
    </w:p>
    <w:p w14:paraId="6E634279" w14:textId="77777777" w:rsidR="00597D0C" w:rsidRPr="00835192" w:rsidRDefault="00597D0C" w:rsidP="00835192">
      <w:pPr>
        <w:ind w:left="720"/>
      </w:pPr>
    </w:p>
    <w:p w14:paraId="435F81F0" w14:textId="77777777" w:rsidR="00597D0C" w:rsidRPr="00835192" w:rsidRDefault="00597D0C" w:rsidP="00835192">
      <w:pPr>
        <w:rPr>
          <w:rtl/>
        </w:rPr>
      </w:pPr>
      <w:r w:rsidRPr="00835192">
        <w:rPr>
          <w:rtl/>
        </w:rPr>
        <w:t>על החתום:</w:t>
      </w:r>
    </w:p>
    <w:p w14:paraId="4208B478" w14:textId="77777777" w:rsidR="00597D0C" w:rsidRPr="00835192" w:rsidRDefault="00597D0C" w:rsidP="00835192">
      <w:pPr>
        <w:rPr>
          <w:rtl/>
        </w:rPr>
      </w:pPr>
    </w:p>
    <w:p w14:paraId="63004917" w14:textId="77777777" w:rsidR="00597D0C" w:rsidRPr="00E67E3E" w:rsidRDefault="00597D0C" w:rsidP="00835192">
      <w:pPr>
        <w:rPr>
          <w:sz w:val="6"/>
          <w:szCs w:val="6"/>
          <w:rtl/>
        </w:rPr>
      </w:pPr>
    </w:p>
    <w:p w14:paraId="1D00EDF8" w14:textId="77777777" w:rsidR="00597D0C" w:rsidRPr="00835192" w:rsidRDefault="00597D0C" w:rsidP="00835192">
      <w:pPr>
        <w:rPr>
          <w:rtl/>
        </w:rPr>
      </w:pPr>
      <w:r w:rsidRPr="00835192">
        <w:rPr>
          <w:rtl/>
        </w:rPr>
        <w:t>_____________                                                      ______________________</w:t>
      </w:r>
    </w:p>
    <w:p w14:paraId="47B60B2D" w14:textId="77777777" w:rsidR="00597D0C" w:rsidRPr="00835192" w:rsidRDefault="00597D0C" w:rsidP="00835192">
      <w:pPr>
        <w:rPr>
          <w:rtl/>
        </w:rPr>
      </w:pPr>
      <w:r w:rsidRPr="00835192">
        <w:rPr>
          <w:rFonts w:hint="cs"/>
          <w:rtl/>
        </w:rPr>
        <w:t xml:space="preserve">     </w:t>
      </w:r>
      <w:r w:rsidRPr="00835192">
        <w:rPr>
          <w:rtl/>
        </w:rPr>
        <w:t xml:space="preserve">תאריך                                                              </w:t>
      </w:r>
      <w:r w:rsidRPr="00835192">
        <w:rPr>
          <w:rFonts w:hint="cs"/>
          <w:rtl/>
        </w:rPr>
        <w:t xml:space="preserve">        </w:t>
      </w:r>
      <w:r w:rsidRPr="00835192">
        <w:rPr>
          <w:rtl/>
        </w:rPr>
        <w:t xml:space="preserve"> שם המציע + חתימה</w:t>
      </w:r>
    </w:p>
    <w:p w14:paraId="2DD78D26" w14:textId="77777777" w:rsidR="00597D0C" w:rsidRPr="00835192" w:rsidRDefault="00597D0C" w:rsidP="00835192">
      <w:pPr>
        <w:rPr>
          <w:bCs/>
          <w:u w:val="single"/>
          <w:rtl/>
        </w:rPr>
      </w:pPr>
    </w:p>
    <w:p w14:paraId="414EAF70" w14:textId="77777777" w:rsidR="00597D0C" w:rsidRPr="00835192" w:rsidRDefault="00597D0C" w:rsidP="00835192">
      <w:pPr>
        <w:rPr>
          <w:bCs/>
          <w:u w:val="single"/>
          <w:rtl/>
        </w:rPr>
      </w:pPr>
    </w:p>
    <w:p w14:paraId="4C1EB45E" w14:textId="77777777" w:rsidR="00597D0C" w:rsidRPr="00835192" w:rsidRDefault="00597D0C" w:rsidP="00835192">
      <w:pPr>
        <w:jc w:val="center"/>
        <w:rPr>
          <w:bCs/>
          <w:u w:val="single"/>
          <w:rtl/>
        </w:rPr>
      </w:pPr>
      <w:r w:rsidRPr="00835192">
        <w:rPr>
          <w:bCs/>
          <w:u w:val="single"/>
          <w:rtl/>
        </w:rPr>
        <w:t>אימות חתימה</w:t>
      </w:r>
      <w:r w:rsidRPr="00835192">
        <w:rPr>
          <w:rFonts w:hint="cs"/>
          <w:bCs/>
          <w:u w:val="single"/>
          <w:rtl/>
        </w:rPr>
        <w:t xml:space="preserve"> - מציע </w:t>
      </w:r>
      <w:r w:rsidRPr="00835192">
        <w:rPr>
          <w:rFonts w:hint="eastAsia"/>
          <w:bCs/>
          <w:u w:val="single"/>
          <w:rtl/>
        </w:rPr>
        <w:t>יחיד</w:t>
      </w:r>
    </w:p>
    <w:p w14:paraId="50FA5171" w14:textId="77777777" w:rsidR="00597D0C" w:rsidRPr="00835192" w:rsidRDefault="00597D0C" w:rsidP="00835192">
      <w:pPr>
        <w:rPr>
          <w:bCs/>
          <w:u w:val="single"/>
          <w:rtl/>
        </w:rPr>
      </w:pPr>
    </w:p>
    <w:p w14:paraId="2E133DFC" w14:textId="77777777" w:rsidR="00597D0C" w:rsidRPr="00835192" w:rsidRDefault="00597D0C" w:rsidP="00835192">
      <w:pPr>
        <w:rPr>
          <w:rtl/>
        </w:rPr>
      </w:pPr>
      <w:r w:rsidRPr="00835192">
        <w:rPr>
          <w:rtl/>
        </w:rPr>
        <w:t>אני הח"מ, עו"ד</w:t>
      </w:r>
      <w:r w:rsidRPr="00835192">
        <w:rPr>
          <w:rFonts w:hint="cs"/>
          <w:rtl/>
        </w:rPr>
        <w:t xml:space="preserve"> ...........................</w:t>
      </w:r>
      <w:r w:rsidRPr="00835192">
        <w:rPr>
          <w:rtl/>
        </w:rPr>
        <w:t xml:space="preserve"> מ</w:t>
      </w:r>
      <w:r w:rsidRPr="00835192">
        <w:rPr>
          <w:rFonts w:hint="cs"/>
          <w:rtl/>
        </w:rPr>
        <w:t>"ר .....................,</w:t>
      </w:r>
      <w:r w:rsidRPr="00835192">
        <w:rPr>
          <w:rtl/>
        </w:rPr>
        <w:t xml:space="preserve"> שכתובתי </w:t>
      </w:r>
      <w:r w:rsidRPr="00835192">
        <w:rPr>
          <w:rFonts w:hint="cs"/>
          <w:rtl/>
        </w:rPr>
        <w:t>.....................................,</w:t>
      </w:r>
      <w:r w:rsidRPr="00835192">
        <w:rPr>
          <w:rtl/>
        </w:rPr>
        <w:t xml:space="preserve"> מאשר בזאת כי ביום </w:t>
      </w:r>
      <w:r w:rsidRPr="00835192">
        <w:rPr>
          <w:rFonts w:hint="cs"/>
          <w:rtl/>
        </w:rPr>
        <w:t>.......................</w:t>
      </w:r>
      <w:r w:rsidRPr="00835192">
        <w:rPr>
          <w:rtl/>
        </w:rPr>
        <w:t xml:space="preserve"> הופיע/ה בפני במשרדי מר/גב'</w:t>
      </w:r>
      <w:r w:rsidRPr="00835192">
        <w:rPr>
          <w:rFonts w:hint="cs"/>
          <w:rtl/>
        </w:rPr>
        <w:t xml:space="preserve"> ............................. נושא/ת</w:t>
      </w:r>
      <w:r w:rsidRPr="00835192">
        <w:rPr>
          <w:rtl/>
        </w:rPr>
        <w:t xml:space="preserve">  ת</w:t>
      </w:r>
      <w:r w:rsidRPr="00835192">
        <w:rPr>
          <w:rFonts w:hint="cs"/>
          <w:rtl/>
        </w:rPr>
        <w:t xml:space="preserve">"ז </w:t>
      </w:r>
      <w:r w:rsidRPr="00835192">
        <w:rPr>
          <w:rtl/>
        </w:rPr>
        <w:t xml:space="preserve">מס' </w:t>
      </w:r>
      <w:r w:rsidRPr="00835192">
        <w:rPr>
          <w:rFonts w:hint="cs"/>
          <w:rtl/>
        </w:rPr>
        <w:t>...................................</w:t>
      </w:r>
      <w:r w:rsidRPr="00835192">
        <w:rPr>
          <w:rtl/>
        </w:rPr>
        <w:t xml:space="preserve"> </w:t>
      </w:r>
      <w:r w:rsidRPr="00835192">
        <w:rPr>
          <w:rFonts w:hint="cs"/>
          <w:rtl/>
        </w:rPr>
        <w:t>ו</w:t>
      </w:r>
      <w:r w:rsidRPr="00835192">
        <w:rPr>
          <w:rtl/>
        </w:rPr>
        <w:t xml:space="preserve">חתם/ה על </w:t>
      </w:r>
      <w:r w:rsidRPr="00835192">
        <w:rPr>
          <w:rFonts w:hint="cs"/>
          <w:rtl/>
        </w:rPr>
        <w:t>מסמך</w:t>
      </w:r>
      <w:r w:rsidRPr="00835192">
        <w:rPr>
          <w:rtl/>
        </w:rPr>
        <w:t xml:space="preserve"> ז</w:t>
      </w:r>
      <w:r w:rsidRPr="00835192">
        <w:rPr>
          <w:rFonts w:hint="cs"/>
          <w:rtl/>
        </w:rPr>
        <w:t>ה</w:t>
      </w:r>
      <w:r w:rsidRPr="00835192">
        <w:rPr>
          <w:rtl/>
        </w:rPr>
        <w:t xml:space="preserve"> בפני.</w:t>
      </w:r>
    </w:p>
    <w:p w14:paraId="333DAF89" w14:textId="77777777" w:rsidR="00597D0C" w:rsidRPr="00835192" w:rsidRDefault="00597D0C" w:rsidP="00835192">
      <w:pPr>
        <w:rPr>
          <w:rtl/>
        </w:rPr>
      </w:pPr>
    </w:p>
    <w:p w14:paraId="6083DD14" w14:textId="77777777" w:rsidR="00597D0C" w:rsidRPr="00835192" w:rsidRDefault="00597D0C" w:rsidP="00835192">
      <w:pPr>
        <w:rPr>
          <w:rtl/>
        </w:rPr>
      </w:pPr>
      <w:r w:rsidRPr="00835192">
        <w:rPr>
          <w:rtl/>
        </w:rPr>
        <w:t xml:space="preserve">___________    </w:t>
      </w:r>
      <w:r w:rsidRPr="00835192">
        <w:rPr>
          <w:rFonts w:hint="cs"/>
          <w:rtl/>
        </w:rPr>
        <w:t xml:space="preserve">            </w:t>
      </w:r>
      <w:r w:rsidRPr="00835192">
        <w:rPr>
          <w:rtl/>
        </w:rPr>
        <w:t xml:space="preserve">          _____________                          _____________</w:t>
      </w:r>
    </w:p>
    <w:p w14:paraId="3DC53EF4" w14:textId="77777777" w:rsidR="00597D0C" w:rsidRPr="00835192" w:rsidRDefault="00597D0C" w:rsidP="00835192">
      <w:pPr>
        <w:rPr>
          <w:rtl/>
        </w:rPr>
      </w:pPr>
      <w:r w:rsidRPr="00835192">
        <w:rPr>
          <w:rFonts w:hint="cs"/>
          <w:rtl/>
        </w:rPr>
        <w:t xml:space="preserve">     </w:t>
      </w:r>
      <w:r w:rsidRPr="00835192">
        <w:rPr>
          <w:rtl/>
        </w:rPr>
        <w:t xml:space="preserve">שם                      </w:t>
      </w:r>
      <w:r w:rsidRPr="00835192">
        <w:rPr>
          <w:rFonts w:hint="cs"/>
          <w:rtl/>
        </w:rPr>
        <w:t xml:space="preserve">                  </w:t>
      </w:r>
      <w:r w:rsidRPr="00835192">
        <w:rPr>
          <w:rtl/>
        </w:rPr>
        <w:t xml:space="preserve">חותמת וחתימה                        </w:t>
      </w:r>
      <w:r w:rsidRPr="00835192">
        <w:rPr>
          <w:rFonts w:hint="cs"/>
          <w:rtl/>
        </w:rPr>
        <w:t xml:space="preserve">             </w:t>
      </w:r>
      <w:r w:rsidRPr="00835192">
        <w:rPr>
          <w:rtl/>
        </w:rPr>
        <w:t>תאריך</w:t>
      </w:r>
    </w:p>
    <w:p w14:paraId="530CE5B0" w14:textId="77777777" w:rsidR="00597D0C" w:rsidRPr="00835192" w:rsidRDefault="00597D0C" w:rsidP="00835192">
      <w:pPr>
        <w:rPr>
          <w:bCs/>
          <w:u w:val="single"/>
          <w:rtl/>
        </w:rPr>
      </w:pPr>
    </w:p>
    <w:p w14:paraId="30D482FB" w14:textId="77777777" w:rsidR="00597D0C" w:rsidRPr="00835192" w:rsidRDefault="00597D0C" w:rsidP="00835192">
      <w:pPr>
        <w:jc w:val="center"/>
        <w:rPr>
          <w:bCs/>
          <w:u w:val="single"/>
          <w:rtl/>
        </w:rPr>
      </w:pPr>
    </w:p>
    <w:p w14:paraId="63B19C31" w14:textId="77777777" w:rsidR="00597D0C" w:rsidRPr="00835192" w:rsidRDefault="00597D0C" w:rsidP="00835192">
      <w:pPr>
        <w:jc w:val="center"/>
        <w:rPr>
          <w:bCs/>
          <w:u w:val="single"/>
          <w:rtl/>
        </w:rPr>
      </w:pPr>
      <w:r w:rsidRPr="00835192">
        <w:rPr>
          <w:bCs/>
          <w:u w:val="single"/>
          <w:rtl/>
        </w:rPr>
        <w:t>אימות חתימה</w:t>
      </w:r>
      <w:r w:rsidRPr="00835192">
        <w:rPr>
          <w:rFonts w:hint="cs"/>
          <w:bCs/>
          <w:u w:val="single"/>
          <w:rtl/>
        </w:rPr>
        <w:t xml:space="preserve"> ואישור זכויות חתימה בשם המציע - תאגיד</w:t>
      </w:r>
    </w:p>
    <w:p w14:paraId="2FC1E8CE" w14:textId="77777777" w:rsidR="00597D0C" w:rsidRPr="00835192" w:rsidRDefault="00597D0C" w:rsidP="00835192">
      <w:pPr>
        <w:rPr>
          <w:bCs/>
          <w:u w:val="single"/>
          <w:rtl/>
        </w:rPr>
      </w:pPr>
    </w:p>
    <w:p w14:paraId="3D0CFAFB" w14:textId="77777777" w:rsidR="00597D0C" w:rsidRPr="00835192" w:rsidRDefault="00597D0C" w:rsidP="00835192">
      <w:pPr>
        <w:rPr>
          <w:rtl/>
        </w:rPr>
      </w:pPr>
      <w:r w:rsidRPr="00835192">
        <w:rPr>
          <w:rtl/>
        </w:rPr>
        <w:t xml:space="preserve">אני הח"מ, עו"ד </w:t>
      </w:r>
      <w:r w:rsidRPr="00835192">
        <w:rPr>
          <w:rFonts w:hint="cs"/>
          <w:rtl/>
        </w:rPr>
        <w:t xml:space="preserve">................................. </w:t>
      </w:r>
      <w:r w:rsidRPr="00835192">
        <w:rPr>
          <w:rtl/>
        </w:rPr>
        <w:t>מ</w:t>
      </w:r>
      <w:r w:rsidRPr="00835192">
        <w:rPr>
          <w:rFonts w:hint="cs"/>
          <w:rtl/>
        </w:rPr>
        <w:t xml:space="preserve">"ר ....................... </w:t>
      </w:r>
      <w:r w:rsidRPr="00835192">
        <w:rPr>
          <w:rtl/>
        </w:rPr>
        <w:t xml:space="preserve">שכתובתי </w:t>
      </w:r>
      <w:r w:rsidRPr="00835192">
        <w:rPr>
          <w:rFonts w:hint="cs"/>
          <w:rtl/>
        </w:rPr>
        <w:t>...............................,</w:t>
      </w:r>
      <w:r w:rsidRPr="00835192">
        <w:rPr>
          <w:rtl/>
        </w:rPr>
        <w:t xml:space="preserve"> מאשר בזאת כי ביום </w:t>
      </w:r>
      <w:r w:rsidRPr="00835192">
        <w:rPr>
          <w:rFonts w:hint="cs"/>
          <w:rtl/>
        </w:rPr>
        <w:t>.................</w:t>
      </w:r>
      <w:r w:rsidRPr="00835192">
        <w:rPr>
          <w:rtl/>
        </w:rPr>
        <w:t xml:space="preserve"> הופיע/</w:t>
      </w:r>
      <w:r w:rsidRPr="00835192">
        <w:rPr>
          <w:rFonts w:hint="cs"/>
          <w:rtl/>
        </w:rPr>
        <w:t>ו</w:t>
      </w:r>
      <w:r w:rsidRPr="00835192">
        <w:rPr>
          <w:rtl/>
        </w:rPr>
        <w:t xml:space="preserve"> בפני במש</w:t>
      </w:r>
      <w:r w:rsidRPr="00835192">
        <w:rPr>
          <w:rFonts w:hint="cs"/>
          <w:rtl/>
        </w:rPr>
        <w:t>רדי ה"ה ............................ נושא/ת</w:t>
      </w:r>
      <w:r w:rsidRPr="00835192">
        <w:rPr>
          <w:rtl/>
        </w:rPr>
        <w:t xml:space="preserve"> ת</w:t>
      </w:r>
      <w:r w:rsidRPr="00835192">
        <w:rPr>
          <w:rFonts w:hint="cs"/>
          <w:rtl/>
        </w:rPr>
        <w:t>"ז</w:t>
      </w:r>
      <w:r w:rsidRPr="00835192">
        <w:rPr>
          <w:rtl/>
        </w:rPr>
        <w:t xml:space="preserve"> מס'</w:t>
      </w:r>
      <w:r w:rsidRPr="00835192">
        <w:rPr>
          <w:rFonts w:hint="cs"/>
          <w:rtl/>
        </w:rPr>
        <w:t xml:space="preserve"> ......................... ו ............................. נושא/ת</w:t>
      </w:r>
      <w:r w:rsidRPr="00835192">
        <w:rPr>
          <w:rtl/>
        </w:rPr>
        <w:t xml:space="preserve"> ת</w:t>
      </w:r>
      <w:r w:rsidRPr="00835192">
        <w:rPr>
          <w:rFonts w:hint="cs"/>
          <w:rtl/>
        </w:rPr>
        <w:t>"ז</w:t>
      </w:r>
      <w:r w:rsidRPr="00835192">
        <w:rPr>
          <w:rtl/>
        </w:rPr>
        <w:t xml:space="preserve"> מס'</w:t>
      </w:r>
      <w:r w:rsidRPr="00835192">
        <w:rPr>
          <w:rFonts w:hint="cs"/>
          <w:rtl/>
        </w:rPr>
        <w:t xml:space="preserve"> ........................., </w:t>
      </w:r>
      <w:r w:rsidRPr="00835192">
        <w:rPr>
          <w:rtl/>
        </w:rPr>
        <w:t xml:space="preserve"> </w:t>
      </w:r>
      <w:r w:rsidRPr="00835192">
        <w:rPr>
          <w:rFonts w:hint="cs"/>
          <w:rtl/>
        </w:rPr>
        <w:t>המוסמך/ים לפי מסמכי היסוד של ........................... (להלן: "</w:t>
      </w:r>
      <w:r w:rsidRPr="00835192">
        <w:rPr>
          <w:rFonts w:hint="eastAsia"/>
          <w:bCs/>
          <w:rtl/>
        </w:rPr>
        <w:t>המציע</w:t>
      </w:r>
      <w:r w:rsidRPr="00835192">
        <w:rPr>
          <w:rFonts w:hint="cs"/>
          <w:rtl/>
        </w:rPr>
        <w:t>") ולפי דין לחייב בחתימתו/ם את המציע לעניין מכרז זה, ו</w:t>
      </w:r>
      <w:r w:rsidRPr="00835192">
        <w:rPr>
          <w:rtl/>
        </w:rPr>
        <w:t>חתם/</w:t>
      </w:r>
      <w:r w:rsidRPr="00835192">
        <w:rPr>
          <w:rFonts w:hint="cs"/>
          <w:rtl/>
        </w:rPr>
        <w:t>ו</w:t>
      </w:r>
      <w:r w:rsidRPr="00835192">
        <w:rPr>
          <w:rtl/>
        </w:rPr>
        <w:t xml:space="preserve"> על </w:t>
      </w:r>
      <w:r w:rsidRPr="00835192">
        <w:rPr>
          <w:rFonts w:hint="cs"/>
          <w:rtl/>
        </w:rPr>
        <w:t>מסמך זה</w:t>
      </w:r>
      <w:r w:rsidRPr="00835192">
        <w:rPr>
          <w:rtl/>
        </w:rPr>
        <w:t xml:space="preserve"> בפני.</w:t>
      </w:r>
    </w:p>
    <w:p w14:paraId="36054859" w14:textId="77777777" w:rsidR="00597D0C" w:rsidRPr="00835192" w:rsidRDefault="00597D0C" w:rsidP="00835192">
      <w:pPr>
        <w:rPr>
          <w:rtl/>
        </w:rPr>
      </w:pPr>
    </w:p>
    <w:p w14:paraId="03B55E05" w14:textId="77777777" w:rsidR="00597D0C" w:rsidRPr="00835192" w:rsidRDefault="00597D0C" w:rsidP="00835192">
      <w:pPr>
        <w:rPr>
          <w:rtl/>
        </w:rPr>
      </w:pPr>
      <w:r w:rsidRPr="00835192">
        <w:rPr>
          <w:rtl/>
        </w:rPr>
        <w:t>___________              _____________                          _____________</w:t>
      </w:r>
    </w:p>
    <w:p w14:paraId="42342094" w14:textId="62A1B225" w:rsidR="004045AD" w:rsidRPr="006D2C72" w:rsidRDefault="00597D0C" w:rsidP="006D2C72">
      <w:pPr>
        <w:rPr>
          <w:rtl/>
        </w:rPr>
      </w:pPr>
      <w:r w:rsidRPr="00835192">
        <w:rPr>
          <w:rFonts w:hint="cs"/>
          <w:rtl/>
        </w:rPr>
        <w:t xml:space="preserve">     </w:t>
      </w:r>
      <w:r w:rsidRPr="00835192">
        <w:rPr>
          <w:rtl/>
        </w:rPr>
        <w:t xml:space="preserve">שם                     </w:t>
      </w:r>
      <w:r w:rsidRPr="00835192">
        <w:rPr>
          <w:rFonts w:hint="cs"/>
          <w:rtl/>
        </w:rPr>
        <w:t xml:space="preserve">       </w:t>
      </w:r>
      <w:r w:rsidRPr="00835192">
        <w:rPr>
          <w:rtl/>
        </w:rPr>
        <w:t xml:space="preserve">חותמת וחתימה                        </w:t>
      </w:r>
      <w:r w:rsidRPr="00835192">
        <w:rPr>
          <w:rFonts w:hint="cs"/>
          <w:rtl/>
        </w:rPr>
        <w:t xml:space="preserve">                 </w:t>
      </w:r>
      <w:r w:rsidRPr="00835192">
        <w:rPr>
          <w:rtl/>
        </w:rPr>
        <w:t>תארי</w:t>
      </w:r>
      <w:r w:rsidRPr="00835192">
        <w:rPr>
          <w:rFonts w:hint="cs"/>
          <w:rtl/>
        </w:rPr>
        <w:t>ך</w:t>
      </w:r>
    </w:p>
    <w:sectPr w:rsidR="004045AD" w:rsidRPr="006D2C72" w:rsidSect="00332D1D">
      <w:headerReference w:type="default" r:id="rId8"/>
      <w:headerReference w:type="first" r:id="rId9"/>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C7E2A" w14:textId="77777777" w:rsidR="00F008B5" w:rsidRDefault="00F008B5" w:rsidP="00332D1D">
      <w:r>
        <w:separator/>
      </w:r>
    </w:p>
  </w:endnote>
  <w:endnote w:type="continuationSeparator" w:id="0">
    <w:p w14:paraId="0C3463BF" w14:textId="77777777" w:rsidR="00F008B5" w:rsidRDefault="00F008B5"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Arial"/>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CD4DE" w14:textId="77777777" w:rsidR="00F008B5" w:rsidRDefault="00F008B5" w:rsidP="00332D1D">
      <w:r>
        <w:separator/>
      </w:r>
    </w:p>
  </w:footnote>
  <w:footnote w:type="continuationSeparator" w:id="0">
    <w:p w14:paraId="0BB7C6E6" w14:textId="77777777" w:rsidR="00F008B5" w:rsidRDefault="00F008B5"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857A2" w14:textId="566947B3" w:rsidR="00D4347F" w:rsidRDefault="00D4347F" w:rsidP="00332D1D">
    <w:pPr>
      <w:pStyle w:val="ac"/>
      <w:jc w:val="center"/>
      <w:rPr>
        <w:rtl/>
      </w:rPr>
    </w:pPr>
    <w:r>
      <w:fldChar w:fldCharType="begin"/>
    </w:r>
    <w:r>
      <w:instrText>PAGE   \* MERGEFORMAT</w:instrText>
    </w:r>
    <w:r>
      <w:fldChar w:fldCharType="separate"/>
    </w:r>
    <w:r w:rsidR="00EC20E6" w:rsidRPr="00EC20E6">
      <w:rPr>
        <w:noProof/>
        <w:rtl/>
        <w:lang w:val="he-IL"/>
      </w:rPr>
      <w:t>57</w:t>
    </w:r>
    <w:r>
      <w:fldChar w:fldCharType="end"/>
    </w:r>
  </w:p>
  <w:p w14:paraId="1FF0746C" w14:textId="59606FCD" w:rsidR="00DB5553" w:rsidRDefault="00DB5553" w:rsidP="00DB5553">
    <w:pPr>
      <w:pStyle w:val="ac"/>
      <w:jc w:val="left"/>
    </w:pPr>
    <w:r>
      <w:rPr>
        <w:rFonts w:hint="cs"/>
        <w:rtl/>
      </w:rPr>
      <w:t xml:space="preserve">מסמכים מעודכנים נכון ליום </w:t>
    </w:r>
    <w:r w:rsidR="001B77C1">
      <w:rPr>
        <w:rFonts w:hint="cs"/>
        <w:rtl/>
      </w:rPr>
      <w:t>31</w:t>
    </w:r>
    <w:r>
      <w:rPr>
        <w:rFonts w:hint="cs"/>
        <w:rtl/>
      </w:rPr>
      <w:t>.1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F7828" w14:textId="5C0C5864" w:rsidR="00D4347F" w:rsidRDefault="00D4347F">
    <w:pPr>
      <w:pStyle w:val="ac"/>
    </w:pPr>
    <w:r>
      <w:rPr>
        <w:noProof/>
        <w:rtl/>
      </w:rPr>
      <w:drawing>
        <wp:anchor distT="0" distB="0" distL="114300" distR="114300" simplePos="0" relativeHeight="251659264" behindDoc="1" locked="0" layoutInCell="1" allowOverlap="1" wp14:anchorId="703DC08C" wp14:editId="3675BBED">
          <wp:simplePos x="0" y="0"/>
          <wp:positionH relativeFrom="page">
            <wp:posOffset>-19796</wp:posOffset>
          </wp:positionH>
          <wp:positionV relativeFrom="paragraph">
            <wp:posOffset>-533372</wp:posOffset>
          </wp:positionV>
          <wp:extent cx="7553325" cy="10684326"/>
          <wp:effectExtent l="0" t="0" r="0" b="3175"/>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405_paper_e.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margin">
            <wp14:pctWidth>0</wp14:pctWidth>
          </wp14:sizeRelH>
          <wp14:sizeRelV relativeFrom="margin">
            <wp14:pctHeight>0</wp14:pctHeight>
          </wp14:sizeRelV>
        </wp:anchor>
      </w:drawing>
    </w:r>
    <w:r w:rsidR="00DB5553">
      <w:rPr>
        <w:rFonts w:hint="cs"/>
        <w:rtl/>
      </w:rPr>
      <w:t xml:space="preserve">מסמכים מעודכנים נכון  ליום </w:t>
    </w:r>
    <w:r w:rsidR="001B77C1">
      <w:rPr>
        <w:rFonts w:hint="cs"/>
        <w:rtl/>
      </w:rPr>
      <w:t>31.1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1768D"/>
    <w:multiLevelType w:val="multilevel"/>
    <w:tmpl w:val="A1F25F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6824"/>
    <w:multiLevelType w:val="multilevel"/>
    <w:tmpl w:val="AC22451E"/>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 w15:restartNumberingAfterBreak="0">
    <w:nsid w:val="02930231"/>
    <w:multiLevelType w:val="multilevel"/>
    <w:tmpl w:val="6CCC6B3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50249D"/>
    <w:multiLevelType w:val="multilevel"/>
    <w:tmpl w:val="CBA87A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9B6407"/>
    <w:multiLevelType w:val="multilevel"/>
    <w:tmpl w:val="53FA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4D7C95"/>
    <w:multiLevelType w:val="multilevel"/>
    <w:tmpl w:val="6822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A035069"/>
    <w:multiLevelType w:val="multilevel"/>
    <w:tmpl w:val="30C0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157AA9"/>
    <w:multiLevelType w:val="hybridMultilevel"/>
    <w:tmpl w:val="098A5B60"/>
    <w:lvl w:ilvl="0" w:tplc="4D50491A">
      <w:start w:val="1"/>
      <w:numFmt w:val="bullet"/>
      <w:lvlText w:val=""/>
      <w:lvlJc w:val="left"/>
      <w:pPr>
        <w:ind w:left="720" w:hanging="360"/>
      </w:pPr>
      <w:rPr>
        <w:rFonts w:ascii="Symbol" w:hAnsi="Symbol" w:hint="default"/>
      </w:rPr>
    </w:lvl>
    <w:lvl w:ilvl="1" w:tplc="DC623F6A">
      <w:start w:val="1"/>
      <w:numFmt w:val="bullet"/>
      <w:lvlText w:val="o"/>
      <w:lvlJc w:val="left"/>
      <w:pPr>
        <w:ind w:left="1440" w:hanging="360"/>
      </w:pPr>
      <w:rPr>
        <w:rFonts w:ascii="Courier New" w:hAnsi="Courier New" w:cs="Courier New" w:hint="default"/>
      </w:rPr>
    </w:lvl>
    <w:lvl w:ilvl="2" w:tplc="2B4EA332">
      <w:start w:val="1"/>
      <w:numFmt w:val="bullet"/>
      <w:lvlText w:val=""/>
      <w:lvlJc w:val="left"/>
      <w:pPr>
        <w:ind w:left="2160" w:hanging="360"/>
      </w:pPr>
      <w:rPr>
        <w:rFonts w:ascii="Wingdings" w:hAnsi="Wingdings" w:hint="default"/>
      </w:rPr>
    </w:lvl>
    <w:lvl w:ilvl="3" w:tplc="4A8A284E">
      <w:start w:val="1"/>
      <w:numFmt w:val="bullet"/>
      <w:lvlText w:val=""/>
      <w:lvlJc w:val="left"/>
      <w:pPr>
        <w:ind w:left="2880" w:hanging="360"/>
      </w:pPr>
      <w:rPr>
        <w:rFonts w:ascii="Symbol" w:hAnsi="Symbol" w:hint="default"/>
      </w:rPr>
    </w:lvl>
    <w:lvl w:ilvl="4" w:tplc="C62E5CCC">
      <w:start w:val="1"/>
      <w:numFmt w:val="bullet"/>
      <w:lvlText w:val="o"/>
      <w:lvlJc w:val="left"/>
      <w:pPr>
        <w:ind w:left="3600" w:hanging="360"/>
      </w:pPr>
      <w:rPr>
        <w:rFonts w:ascii="Courier New" w:hAnsi="Courier New" w:cs="Courier New" w:hint="default"/>
      </w:rPr>
    </w:lvl>
    <w:lvl w:ilvl="5" w:tplc="864EDCA8">
      <w:start w:val="1"/>
      <w:numFmt w:val="bullet"/>
      <w:lvlText w:val=""/>
      <w:lvlJc w:val="left"/>
      <w:pPr>
        <w:ind w:left="4320" w:hanging="360"/>
      </w:pPr>
      <w:rPr>
        <w:rFonts w:ascii="Wingdings" w:hAnsi="Wingdings" w:hint="default"/>
      </w:rPr>
    </w:lvl>
    <w:lvl w:ilvl="6" w:tplc="9A44B4A0">
      <w:start w:val="1"/>
      <w:numFmt w:val="bullet"/>
      <w:lvlText w:val=""/>
      <w:lvlJc w:val="left"/>
      <w:pPr>
        <w:ind w:left="5040" w:hanging="360"/>
      </w:pPr>
      <w:rPr>
        <w:rFonts w:ascii="Symbol" w:hAnsi="Symbol" w:hint="default"/>
      </w:rPr>
    </w:lvl>
    <w:lvl w:ilvl="7" w:tplc="EC7E20EC">
      <w:start w:val="1"/>
      <w:numFmt w:val="bullet"/>
      <w:lvlText w:val="o"/>
      <w:lvlJc w:val="left"/>
      <w:pPr>
        <w:ind w:left="5760" w:hanging="360"/>
      </w:pPr>
      <w:rPr>
        <w:rFonts w:ascii="Courier New" w:hAnsi="Courier New" w:cs="Courier New" w:hint="default"/>
      </w:rPr>
    </w:lvl>
    <w:lvl w:ilvl="8" w:tplc="43E8B02E">
      <w:start w:val="1"/>
      <w:numFmt w:val="bullet"/>
      <w:lvlText w:val=""/>
      <w:lvlJc w:val="left"/>
      <w:pPr>
        <w:ind w:left="6480" w:hanging="360"/>
      </w:pPr>
      <w:rPr>
        <w:rFonts w:ascii="Wingdings" w:hAnsi="Wingdings" w:hint="default"/>
      </w:rPr>
    </w:lvl>
  </w:abstractNum>
  <w:abstractNum w:abstractNumId="9" w15:restartNumberingAfterBreak="0">
    <w:nsid w:val="0AA50E9C"/>
    <w:multiLevelType w:val="multilevel"/>
    <w:tmpl w:val="2CE4AC2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0"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0FAE37FA"/>
    <w:multiLevelType w:val="multilevel"/>
    <w:tmpl w:val="40508CA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0B3C1D"/>
    <w:multiLevelType w:val="hybridMultilevel"/>
    <w:tmpl w:val="11A42C90"/>
    <w:lvl w:ilvl="0" w:tplc="E104FBC2">
      <w:start w:val="1"/>
      <w:numFmt w:val="hebrew1"/>
      <w:lvlText w:val="%1."/>
      <w:lvlJc w:val="left"/>
      <w:pPr>
        <w:ind w:left="1636" w:hanging="360"/>
      </w:pPr>
      <w:rPr>
        <w:rFonts w:hint="default"/>
        <w:color w:val="auto"/>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0C507BD"/>
    <w:multiLevelType w:val="multilevel"/>
    <w:tmpl w:val="10DC40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696BFB"/>
    <w:multiLevelType w:val="hybridMultilevel"/>
    <w:tmpl w:val="F572A8CA"/>
    <w:lvl w:ilvl="0" w:tplc="FB7671DE">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6" w15:restartNumberingAfterBreak="0">
    <w:nsid w:val="140F3E22"/>
    <w:multiLevelType w:val="multilevel"/>
    <w:tmpl w:val="D5129000"/>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FC6C3D"/>
    <w:multiLevelType w:val="multilevel"/>
    <w:tmpl w:val="646286B8"/>
    <w:lvl w:ilvl="0">
      <w:start w:val="1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A3A46C1"/>
    <w:multiLevelType w:val="multilevel"/>
    <w:tmpl w:val="5DA87E2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21" w15:restartNumberingAfterBreak="0">
    <w:nsid w:val="1BC16FDC"/>
    <w:multiLevelType w:val="multilevel"/>
    <w:tmpl w:val="42982516"/>
    <w:lvl w:ilvl="0">
      <w:start w:val="1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23" w15:restartNumberingAfterBreak="0">
    <w:nsid w:val="1C8D7E96"/>
    <w:multiLevelType w:val="multilevel"/>
    <w:tmpl w:val="4594C3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EC3132"/>
    <w:multiLevelType w:val="multilevel"/>
    <w:tmpl w:val="E25679F6"/>
    <w:lvl w:ilvl="0">
      <w:start w:val="1"/>
      <w:numFmt w:val="decimal"/>
      <w:lvlRestart w:val="0"/>
      <w:lvlText w:val="%1."/>
      <w:lvlJc w:val="left"/>
      <w:pPr>
        <w:tabs>
          <w:tab w:val="num" w:pos="720"/>
        </w:tabs>
        <w:ind w:left="720" w:hanging="720"/>
      </w:pPr>
      <w:rPr>
        <w:rFonts w:ascii="David" w:hAnsi="David" w:cs="David" w:hint="default"/>
        <w:b w:val="0"/>
        <w:bCs w:val="0"/>
        <w:i/>
        <w:iCs w:val="0"/>
        <w:sz w:val="24"/>
        <w:szCs w:val="24"/>
        <w:u w:val="none"/>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5" w15:restartNumberingAfterBreak="0">
    <w:nsid w:val="1FCC118D"/>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26" w15:restartNumberingAfterBreak="0">
    <w:nsid w:val="1FEC5FC3"/>
    <w:multiLevelType w:val="multilevel"/>
    <w:tmpl w:val="0ECE358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08429AC"/>
    <w:multiLevelType w:val="multilevel"/>
    <w:tmpl w:val="D3F4EC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28"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9"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30" w15:restartNumberingAfterBreak="0">
    <w:nsid w:val="23C623AD"/>
    <w:multiLevelType w:val="multilevel"/>
    <w:tmpl w:val="2F5663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David" w:hAnsi="David" w:cs="David" w:hint="cs"/>
        <w:sz w:val="24"/>
        <w:szCs w:val="24"/>
      </w:rPr>
    </w:lvl>
    <w:lvl w:ilvl="2">
      <w:start w:val="1"/>
      <w:numFmt w:val="decimal"/>
      <w:isLgl/>
      <w:lvlText w:val="%1.%2.%3."/>
      <w:lvlJc w:val="left"/>
      <w:pPr>
        <w:ind w:left="1800" w:hanging="720"/>
      </w:pPr>
      <w:rPr>
        <w:rFonts w:cs="Arial" w:hint="default"/>
      </w:rPr>
    </w:lvl>
    <w:lvl w:ilvl="3">
      <w:start w:val="1"/>
      <w:numFmt w:val="decimal"/>
      <w:isLgl/>
      <w:lvlText w:val="%1.%2.%3.%4."/>
      <w:lvlJc w:val="left"/>
      <w:pPr>
        <w:ind w:left="2520" w:hanging="1080"/>
      </w:pPr>
      <w:rPr>
        <w:rFonts w:cs="Arial" w:hint="default"/>
      </w:rPr>
    </w:lvl>
    <w:lvl w:ilvl="4">
      <w:start w:val="1"/>
      <w:numFmt w:val="decimal"/>
      <w:isLgl/>
      <w:lvlText w:val="%1.%2.%3.%4.%5."/>
      <w:lvlJc w:val="left"/>
      <w:pPr>
        <w:ind w:left="2880" w:hanging="1080"/>
      </w:pPr>
      <w:rPr>
        <w:rFonts w:cs="Arial" w:hint="default"/>
      </w:rPr>
    </w:lvl>
    <w:lvl w:ilvl="5">
      <w:start w:val="1"/>
      <w:numFmt w:val="decimal"/>
      <w:isLgl/>
      <w:lvlText w:val="%1.%2.%3.%4.%5.%6."/>
      <w:lvlJc w:val="left"/>
      <w:pPr>
        <w:ind w:left="3600" w:hanging="1440"/>
      </w:pPr>
      <w:rPr>
        <w:rFonts w:cs="Arial" w:hint="default"/>
      </w:rPr>
    </w:lvl>
    <w:lvl w:ilvl="6">
      <w:start w:val="1"/>
      <w:numFmt w:val="decimal"/>
      <w:isLgl/>
      <w:lvlText w:val="%1.%2.%3.%4.%5.%6.%7."/>
      <w:lvlJc w:val="left"/>
      <w:pPr>
        <w:ind w:left="4320" w:hanging="1800"/>
      </w:pPr>
      <w:rPr>
        <w:rFonts w:cs="Arial" w:hint="default"/>
      </w:rPr>
    </w:lvl>
    <w:lvl w:ilvl="7">
      <w:start w:val="1"/>
      <w:numFmt w:val="decimal"/>
      <w:isLgl/>
      <w:lvlText w:val="%1.%2.%3.%4.%5.%6.%7.%8."/>
      <w:lvlJc w:val="left"/>
      <w:pPr>
        <w:ind w:left="4680" w:hanging="1800"/>
      </w:pPr>
      <w:rPr>
        <w:rFonts w:cs="Arial" w:hint="default"/>
      </w:rPr>
    </w:lvl>
    <w:lvl w:ilvl="8">
      <w:start w:val="1"/>
      <w:numFmt w:val="decimal"/>
      <w:isLgl/>
      <w:lvlText w:val="%1.%2.%3.%4.%5.%6.%7.%8.%9."/>
      <w:lvlJc w:val="left"/>
      <w:pPr>
        <w:ind w:left="5400" w:hanging="2160"/>
      </w:pPr>
      <w:rPr>
        <w:rFonts w:cs="Arial" w:hint="default"/>
      </w:rPr>
    </w:lvl>
  </w:abstractNum>
  <w:abstractNum w:abstractNumId="31" w15:restartNumberingAfterBreak="0">
    <w:nsid w:val="24B31EDB"/>
    <w:multiLevelType w:val="hybridMultilevel"/>
    <w:tmpl w:val="ED5EC55A"/>
    <w:lvl w:ilvl="0" w:tplc="04090001">
      <w:start w:val="1"/>
      <w:numFmt w:val="bullet"/>
      <w:lvlText w:val=""/>
      <w:lvlJc w:val="left"/>
      <w:pPr>
        <w:ind w:left="866" w:hanging="360"/>
      </w:pPr>
      <w:rPr>
        <w:rFonts w:ascii="Symbol" w:hAnsi="Symbol" w:hint="default"/>
      </w:rPr>
    </w:lvl>
    <w:lvl w:ilvl="1" w:tplc="A14676DA">
      <w:numFmt w:val="bullet"/>
      <w:lvlText w:val="•"/>
      <w:lvlJc w:val="left"/>
      <w:pPr>
        <w:ind w:left="1946" w:hanging="720"/>
      </w:pPr>
      <w:rPr>
        <w:rFonts w:ascii="David" w:eastAsia="Times New Roman" w:hAnsi="David" w:cs="David"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32" w15:restartNumberingAfterBreak="0">
    <w:nsid w:val="262343EB"/>
    <w:multiLevelType w:val="multilevel"/>
    <w:tmpl w:val="A0B48966"/>
    <w:styleLink w:val="a0"/>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3" w15:restartNumberingAfterBreak="0">
    <w:nsid w:val="266825A7"/>
    <w:multiLevelType w:val="multilevel"/>
    <w:tmpl w:val="5C7EABE6"/>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4" w15:restartNumberingAfterBreak="0">
    <w:nsid w:val="27094DDF"/>
    <w:multiLevelType w:val="multilevel"/>
    <w:tmpl w:val="504CDFA6"/>
    <w:lvl w:ilvl="0">
      <w:start w:val="10"/>
      <w:numFmt w:val="decimal"/>
      <w:lvlText w:val="%1."/>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29956C2B"/>
    <w:multiLevelType w:val="multilevel"/>
    <w:tmpl w:val="95E01CB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6" w15:restartNumberingAfterBreak="0">
    <w:nsid w:val="2B5D5BA3"/>
    <w:multiLevelType w:val="multilevel"/>
    <w:tmpl w:val="A7CA638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C2B1E11"/>
    <w:multiLevelType w:val="multilevel"/>
    <w:tmpl w:val="EE48F4BC"/>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8" w15:restartNumberingAfterBreak="0">
    <w:nsid w:val="2C557F0C"/>
    <w:multiLevelType w:val="multilevel"/>
    <w:tmpl w:val="6B1EC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03B0797"/>
    <w:multiLevelType w:val="multilevel"/>
    <w:tmpl w:val="092A12FA"/>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0" w15:restartNumberingAfterBreak="0">
    <w:nsid w:val="304B6BAB"/>
    <w:multiLevelType w:val="multilevel"/>
    <w:tmpl w:val="BAC6D0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07F2E98"/>
    <w:multiLevelType w:val="multilevel"/>
    <w:tmpl w:val="571060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0A20654"/>
    <w:multiLevelType w:val="multilevel"/>
    <w:tmpl w:val="C5DE7F10"/>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1E72EC2"/>
    <w:multiLevelType w:val="multilevel"/>
    <w:tmpl w:val="E5D49B8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22738D3"/>
    <w:multiLevelType w:val="multilevel"/>
    <w:tmpl w:val="C25E1824"/>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5" w15:restartNumberingAfterBreak="0">
    <w:nsid w:val="3B3767C6"/>
    <w:multiLevelType w:val="multilevel"/>
    <w:tmpl w:val="E0862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561A1C"/>
    <w:multiLevelType w:val="multilevel"/>
    <w:tmpl w:val="ACC825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3C553EC4"/>
    <w:multiLevelType w:val="multilevel"/>
    <w:tmpl w:val="5850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C8D2F74"/>
    <w:multiLevelType w:val="multilevel"/>
    <w:tmpl w:val="821C0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CAA7690"/>
    <w:multiLevelType w:val="multilevel"/>
    <w:tmpl w:val="E404FB64"/>
    <w:lvl w:ilvl="0">
      <w:start w:val="2"/>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0" w15:restartNumberingAfterBreak="0">
    <w:nsid w:val="3D580709"/>
    <w:multiLevelType w:val="multilevel"/>
    <w:tmpl w:val="1924CCAC"/>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00E2130"/>
    <w:multiLevelType w:val="hybridMultilevel"/>
    <w:tmpl w:val="0A3277D2"/>
    <w:lvl w:ilvl="0" w:tplc="3AC62488">
      <w:start w:val="1"/>
      <w:numFmt w:val="decimal"/>
      <w:lvlText w:val="%1."/>
      <w:lvlJc w:val="left"/>
      <w:pPr>
        <w:ind w:left="720" w:hanging="360"/>
      </w:pPr>
      <w:rPr>
        <w:rFonts w:ascii="David" w:hAnsi="David" w:cs="David"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3910F1"/>
    <w:multiLevelType w:val="multilevel"/>
    <w:tmpl w:val="49D4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0B821A1"/>
    <w:multiLevelType w:val="multilevel"/>
    <w:tmpl w:val="88220D48"/>
    <w:lvl w:ilvl="0">
      <w:start w:val="1"/>
      <w:numFmt w:val="decimal"/>
      <w:pStyle w:val="a1"/>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54" w15:restartNumberingAfterBreak="0">
    <w:nsid w:val="40D032EF"/>
    <w:multiLevelType w:val="hybridMultilevel"/>
    <w:tmpl w:val="8BA26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13A165D"/>
    <w:multiLevelType w:val="multilevel"/>
    <w:tmpl w:val="95381912"/>
    <w:lvl w:ilvl="0">
      <w:start w:val="4"/>
      <w:numFmt w:val="decimal"/>
      <w:lvlText w:val="%1."/>
      <w:lvlJc w:val="left"/>
      <w:pPr>
        <w:ind w:left="360" w:hanging="360"/>
      </w:pPr>
      <w:rPr>
        <w:rFonts w:ascii="David" w:hAnsi="David" w:cs="David" w:hint="default"/>
        <w:b/>
        <w:bCs w:val="0"/>
      </w:rPr>
    </w:lvl>
    <w:lvl w:ilvl="1">
      <w:start w:val="1"/>
      <w:numFmt w:val="decimal"/>
      <w:lvlText w:val="%1.%2"/>
      <w:lvlJc w:val="left"/>
      <w:pPr>
        <w:ind w:left="3195" w:hanging="360"/>
      </w:pPr>
      <w:rPr>
        <w:rFonts w:hint="default"/>
        <w:b/>
        <w:bCs w:val="0"/>
        <w:sz w:val="24"/>
        <w:szCs w:val="24"/>
      </w:rPr>
    </w:lvl>
    <w:lvl w:ilvl="2">
      <w:start w:val="1"/>
      <w:numFmt w:val="decimal"/>
      <w:lvlText w:val="%1.%2.%3"/>
      <w:lvlJc w:val="left"/>
      <w:pPr>
        <w:ind w:left="3530" w:hanging="720"/>
      </w:pPr>
      <w:rPr>
        <w:rFonts w:hint="default"/>
        <w:b/>
        <w:bCs w:val="0"/>
        <w:sz w:val="24"/>
        <w:szCs w:val="24"/>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6" w15:restartNumberingAfterBreak="0">
    <w:nsid w:val="43FB3249"/>
    <w:multiLevelType w:val="multilevel"/>
    <w:tmpl w:val="A7E465E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57" w15:restartNumberingAfterBreak="0">
    <w:nsid w:val="44B87B2F"/>
    <w:multiLevelType w:val="multilevel"/>
    <w:tmpl w:val="2DB6ED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57427D9"/>
    <w:multiLevelType w:val="multilevel"/>
    <w:tmpl w:val="F6607B7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60F723A"/>
    <w:multiLevelType w:val="multilevel"/>
    <w:tmpl w:val="DD8CC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69F17A4"/>
    <w:multiLevelType w:val="multilevel"/>
    <w:tmpl w:val="28AA69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C710D9"/>
    <w:multiLevelType w:val="multilevel"/>
    <w:tmpl w:val="50D44696"/>
    <w:lvl w:ilvl="0">
      <w:start w:val="5"/>
      <w:numFmt w:val="decimal"/>
      <w:lvlText w:val="%1."/>
      <w:lvlJc w:val="left"/>
      <w:pPr>
        <w:ind w:left="480" w:hanging="480"/>
      </w:pPr>
      <w:rPr>
        <w:rFonts w:cs="Arial" w:hint="default"/>
      </w:rPr>
    </w:lvl>
    <w:lvl w:ilvl="1">
      <w:start w:val="1"/>
      <w:numFmt w:val="decimal"/>
      <w:lvlText w:val="%1.%2."/>
      <w:lvlJc w:val="left"/>
      <w:pPr>
        <w:ind w:left="1440" w:hanging="720"/>
      </w:pPr>
      <w:rPr>
        <w:rFonts w:ascii="David" w:hAnsi="David" w:cs="David" w:hint="cs"/>
        <w:sz w:val="24"/>
        <w:szCs w:val="24"/>
      </w:rPr>
    </w:lvl>
    <w:lvl w:ilvl="2">
      <w:start w:val="1"/>
      <w:numFmt w:val="decimal"/>
      <w:lvlText w:val="%1.%2.%3."/>
      <w:lvlJc w:val="left"/>
      <w:pPr>
        <w:ind w:left="2160" w:hanging="720"/>
      </w:pPr>
      <w:rPr>
        <w:rFonts w:cs="Arial" w:hint="default"/>
      </w:rPr>
    </w:lvl>
    <w:lvl w:ilvl="3">
      <w:start w:val="1"/>
      <w:numFmt w:val="decimal"/>
      <w:lvlText w:val="%1.%2.%3.%4."/>
      <w:lvlJc w:val="left"/>
      <w:pPr>
        <w:ind w:left="3240" w:hanging="1080"/>
      </w:pPr>
      <w:rPr>
        <w:rFonts w:cs="Arial" w:hint="default"/>
      </w:rPr>
    </w:lvl>
    <w:lvl w:ilvl="4">
      <w:start w:val="1"/>
      <w:numFmt w:val="decimal"/>
      <w:lvlText w:val="%1.%2.%3.%4.%5."/>
      <w:lvlJc w:val="left"/>
      <w:pPr>
        <w:ind w:left="4320" w:hanging="1440"/>
      </w:pPr>
      <w:rPr>
        <w:rFonts w:cs="Arial" w:hint="default"/>
      </w:rPr>
    </w:lvl>
    <w:lvl w:ilvl="5">
      <w:start w:val="1"/>
      <w:numFmt w:val="decimal"/>
      <w:lvlText w:val="%1.%2.%3.%4.%5.%6."/>
      <w:lvlJc w:val="left"/>
      <w:pPr>
        <w:ind w:left="5040" w:hanging="1440"/>
      </w:pPr>
      <w:rPr>
        <w:rFonts w:cs="Arial" w:hint="default"/>
      </w:rPr>
    </w:lvl>
    <w:lvl w:ilvl="6">
      <w:start w:val="1"/>
      <w:numFmt w:val="decimal"/>
      <w:lvlText w:val="%1.%2.%3.%4.%5.%6.%7."/>
      <w:lvlJc w:val="left"/>
      <w:pPr>
        <w:ind w:left="6120" w:hanging="1800"/>
      </w:pPr>
      <w:rPr>
        <w:rFonts w:cs="Arial" w:hint="default"/>
      </w:rPr>
    </w:lvl>
    <w:lvl w:ilvl="7">
      <w:start w:val="1"/>
      <w:numFmt w:val="decimal"/>
      <w:lvlText w:val="%1.%2.%3.%4.%5.%6.%7.%8."/>
      <w:lvlJc w:val="left"/>
      <w:pPr>
        <w:ind w:left="7200" w:hanging="2160"/>
      </w:pPr>
      <w:rPr>
        <w:rFonts w:cs="Arial" w:hint="default"/>
      </w:rPr>
    </w:lvl>
    <w:lvl w:ilvl="8">
      <w:start w:val="1"/>
      <w:numFmt w:val="decimal"/>
      <w:lvlText w:val="%1.%2.%3.%4.%5.%6.%7.%8.%9."/>
      <w:lvlJc w:val="left"/>
      <w:pPr>
        <w:ind w:left="7920" w:hanging="2160"/>
      </w:pPr>
      <w:rPr>
        <w:rFonts w:cs="Arial" w:hint="default"/>
      </w:rPr>
    </w:lvl>
  </w:abstractNum>
  <w:abstractNum w:abstractNumId="62" w15:restartNumberingAfterBreak="0">
    <w:nsid w:val="47154012"/>
    <w:multiLevelType w:val="hybridMultilevel"/>
    <w:tmpl w:val="502AF0FE"/>
    <w:lvl w:ilvl="0" w:tplc="F458870E">
      <w:start w:val="1"/>
      <w:numFmt w:val="hebrew1"/>
      <w:lvlText w:val="%1."/>
      <w:lvlJc w:val="left"/>
      <w:pPr>
        <w:ind w:left="1800" w:hanging="360"/>
      </w:pPr>
      <w:rPr>
        <w:rFonts w:hint="default"/>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47D4536D"/>
    <w:multiLevelType w:val="multilevel"/>
    <w:tmpl w:val="8E864944"/>
    <w:lvl w:ilvl="0">
      <w:start w:val="11"/>
      <w:numFmt w:val="decimal"/>
      <w:lvlText w:val="%1"/>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4" w15:restartNumberingAfterBreak="0">
    <w:nsid w:val="484E2298"/>
    <w:multiLevelType w:val="multilevel"/>
    <w:tmpl w:val="CFB275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941AC3"/>
    <w:multiLevelType w:val="multilevel"/>
    <w:tmpl w:val="ADECE906"/>
    <w:styleLink w:val="a2"/>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66" w15:restartNumberingAfterBreak="0">
    <w:nsid w:val="493D6E68"/>
    <w:multiLevelType w:val="multilevel"/>
    <w:tmpl w:val="9ED4D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9841796"/>
    <w:multiLevelType w:val="multilevel"/>
    <w:tmpl w:val="C4D2635C"/>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8" w15:restartNumberingAfterBreak="0">
    <w:nsid w:val="4ABA1034"/>
    <w:multiLevelType w:val="multilevel"/>
    <w:tmpl w:val="22EC091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69" w15:restartNumberingAfterBreak="0">
    <w:nsid w:val="4C0066CD"/>
    <w:multiLevelType w:val="hybridMultilevel"/>
    <w:tmpl w:val="1126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215135"/>
    <w:multiLevelType w:val="hybridMultilevel"/>
    <w:tmpl w:val="386A8494"/>
    <w:lvl w:ilvl="0" w:tplc="04090011">
      <w:start w:val="1"/>
      <w:numFmt w:val="decimal"/>
      <w:lvlText w:val="%1)"/>
      <w:lvlJc w:val="left"/>
      <w:pPr>
        <w:tabs>
          <w:tab w:val="num" w:pos="927"/>
        </w:tabs>
        <w:ind w:left="927" w:hanging="360"/>
      </w:pPr>
    </w:lvl>
    <w:lvl w:ilvl="1" w:tplc="04090011">
      <w:start w:val="1"/>
      <w:numFmt w:val="decimal"/>
      <w:lvlText w:val="%2)"/>
      <w:lvlJc w:val="left"/>
      <w:pPr>
        <w:tabs>
          <w:tab w:val="num" w:pos="1647"/>
        </w:tabs>
        <w:ind w:left="1647" w:hanging="360"/>
      </w:pPr>
    </w:lvl>
    <w:lvl w:ilvl="2" w:tplc="0409001B">
      <w:start w:val="1"/>
      <w:numFmt w:val="lowerRoman"/>
      <w:lvlText w:val="%3."/>
      <w:lvlJc w:val="right"/>
      <w:pPr>
        <w:tabs>
          <w:tab w:val="num" w:pos="2367"/>
        </w:tabs>
        <w:ind w:left="2367" w:hanging="180"/>
      </w:pPr>
    </w:lvl>
    <w:lvl w:ilvl="3" w:tplc="0409000F">
      <w:start w:val="1"/>
      <w:numFmt w:val="decimal"/>
      <w:lvlText w:val="%4."/>
      <w:lvlJc w:val="left"/>
      <w:pPr>
        <w:tabs>
          <w:tab w:val="num" w:pos="3087"/>
        </w:tabs>
        <w:ind w:left="3087" w:hanging="360"/>
      </w:pPr>
    </w:lvl>
    <w:lvl w:ilvl="4" w:tplc="C4045678">
      <w:start w:val="40"/>
      <w:numFmt w:val="bullet"/>
      <w:lvlText w:val="-"/>
      <w:lvlJc w:val="left"/>
      <w:pPr>
        <w:ind w:left="3807" w:hanging="360"/>
      </w:pPr>
      <w:rPr>
        <w:rFonts w:ascii="Times New Roman" w:eastAsia="Times New Roman" w:hAnsi="Times New Roman" w:cs="David" w:hint="default"/>
      </w:r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71" w15:restartNumberingAfterBreak="0">
    <w:nsid w:val="4DCD6E44"/>
    <w:multiLevelType w:val="multilevel"/>
    <w:tmpl w:val="087E1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DDA795C"/>
    <w:multiLevelType w:val="multilevel"/>
    <w:tmpl w:val="17CE80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E4A423F"/>
    <w:multiLevelType w:val="multilevel"/>
    <w:tmpl w:val="5B72BD7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052119A"/>
    <w:multiLevelType w:val="multilevel"/>
    <w:tmpl w:val="3710A7D0"/>
    <w:lvl w:ilvl="0">
      <w:start w:val="1"/>
      <w:numFmt w:val="decimal"/>
      <w:lvlRestart w:val="0"/>
      <w:lvlText w:val="%1."/>
      <w:lvlJc w:val="left"/>
      <w:pPr>
        <w:tabs>
          <w:tab w:val="num" w:pos="720"/>
        </w:tabs>
        <w:ind w:left="720" w:hanging="720"/>
      </w:pPr>
      <w:rPr>
        <w:rFonts w:ascii="David" w:hAnsi="David" w:cs="David" w:hint="cs"/>
        <w:b w:val="0"/>
        <w:bCs w:val="0"/>
        <w:iCs w:val="0"/>
        <w:sz w:val="24"/>
        <w:szCs w:val="24"/>
      </w:rPr>
    </w:lvl>
    <w:lvl w:ilvl="1">
      <w:start w:val="1"/>
      <w:numFmt w:val="decimal"/>
      <w:isLgl/>
      <w:lvlText w:val="%1.%2"/>
      <w:lvlJc w:val="left"/>
      <w:pPr>
        <w:tabs>
          <w:tab w:val="num" w:pos="1417"/>
        </w:tabs>
        <w:ind w:left="1417" w:hanging="697"/>
      </w:pPr>
      <w:rPr>
        <w:rFonts w:ascii="David" w:hAnsi="David" w:cs="David" w:hint="cs"/>
        <w:b w:val="0"/>
        <w:bCs w:val="0"/>
        <w:i w:val="0"/>
        <w:iCs w:val="0"/>
        <w:sz w:val="24"/>
        <w:szCs w:val="24"/>
        <w:u w:val="none"/>
        <w:lang w:bidi="he-IL"/>
      </w:rPr>
    </w:lvl>
    <w:lvl w:ilvl="2">
      <w:start w:val="1"/>
      <w:numFmt w:val="decimal"/>
      <w:isLgl/>
      <w:lvlText w:val="%1.%2.%3"/>
      <w:lvlJc w:val="left"/>
      <w:pPr>
        <w:tabs>
          <w:tab w:val="num" w:pos="2551"/>
        </w:tabs>
        <w:ind w:left="2551" w:hanging="1134"/>
      </w:pPr>
      <w:rPr>
        <w:rFonts w:ascii="David" w:hAnsi="David" w:cs="David" w:hint="cs"/>
        <w:b w:val="0"/>
        <w:bCs w:val="0"/>
        <w:i w:val="0"/>
        <w:iCs w:val="0"/>
        <w:sz w:val="24"/>
        <w:szCs w:val="24"/>
        <w:u w:val="none"/>
        <w:lang w:bidi="he-IL"/>
      </w:rPr>
    </w:lvl>
    <w:lvl w:ilvl="3">
      <w:start w:val="1"/>
      <w:numFmt w:val="decimal"/>
      <w:isLgl/>
      <w:lvlText w:val="%1.%2.%3.%4"/>
      <w:lvlJc w:val="left"/>
      <w:pPr>
        <w:tabs>
          <w:tab w:val="num" w:pos="3685"/>
        </w:tabs>
        <w:ind w:left="3685" w:hanging="1134"/>
      </w:pPr>
      <w:rPr>
        <w:rFonts w:cs="David" w:hint="cs"/>
        <w:b w:val="0"/>
        <w:bCs w:val="0"/>
        <w:iCs w:val="0"/>
        <w:sz w:val="20"/>
        <w:u w:val="none"/>
      </w:rPr>
    </w:lvl>
    <w:lvl w:ilvl="4">
      <w:start w:val="1"/>
      <w:numFmt w:val="decimal"/>
      <w:isLgl/>
      <w:lvlText w:val="%1.%2.%3.%4.%5"/>
      <w:lvlJc w:val="left"/>
      <w:pPr>
        <w:ind w:left="4439" w:hanging="1440"/>
      </w:pPr>
      <w:rPr>
        <w:rFonts w:hint="cs"/>
        <w:b w:val="0"/>
        <w:sz w:val="24"/>
        <w:u w:val="none"/>
      </w:rPr>
    </w:lvl>
    <w:lvl w:ilvl="5">
      <w:start w:val="1"/>
      <w:numFmt w:val="decimal"/>
      <w:isLgl/>
      <w:lvlText w:val="%1.%2.%3.%4.%5.%6"/>
      <w:lvlJc w:val="left"/>
      <w:pPr>
        <w:ind w:left="5187" w:hanging="1440"/>
      </w:pPr>
      <w:rPr>
        <w:rFonts w:hint="cs"/>
        <w:b w:val="0"/>
        <w:sz w:val="24"/>
        <w:u w:val="none"/>
      </w:rPr>
    </w:lvl>
    <w:lvl w:ilvl="6">
      <w:start w:val="1"/>
      <w:numFmt w:val="decimal"/>
      <w:isLgl/>
      <w:lvlText w:val="%1.%2.%3.%4.%5.%6.%7"/>
      <w:lvlJc w:val="left"/>
      <w:pPr>
        <w:ind w:left="6299" w:hanging="1798"/>
      </w:pPr>
      <w:rPr>
        <w:rFonts w:hint="cs"/>
        <w:b w:val="0"/>
        <w:sz w:val="24"/>
        <w:u w:val="none"/>
      </w:rPr>
    </w:lvl>
    <w:lvl w:ilvl="7">
      <w:start w:val="1"/>
      <w:numFmt w:val="decimal"/>
      <w:isLgl/>
      <w:lvlText w:val="%1.%2.%3.%4.%5.%6.%7.%8"/>
      <w:lvlJc w:val="left"/>
      <w:pPr>
        <w:ind w:left="7047" w:hanging="1797"/>
      </w:pPr>
      <w:rPr>
        <w:rFonts w:hint="cs"/>
        <w:b w:val="0"/>
        <w:sz w:val="24"/>
        <w:u w:val="none"/>
      </w:rPr>
    </w:lvl>
    <w:lvl w:ilvl="8">
      <w:start w:val="1"/>
      <w:numFmt w:val="decimal"/>
      <w:isLgl/>
      <w:lvlText w:val="%1.%2.%3.%4.%5.%6.%7.%8.%9"/>
      <w:lvlJc w:val="left"/>
      <w:pPr>
        <w:ind w:left="8158" w:hanging="2160"/>
      </w:pPr>
      <w:rPr>
        <w:rFonts w:hint="cs"/>
        <w:b w:val="0"/>
        <w:sz w:val="24"/>
        <w:u w:val="none"/>
      </w:rPr>
    </w:lvl>
  </w:abstractNum>
  <w:abstractNum w:abstractNumId="75" w15:restartNumberingAfterBreak="0">
    <w:nsid w:val="5103350E"/>
    <w:multiLevelType w:val="multilevel"/>
    <w:tmpl w:val="4A062C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3120E64"/>
    <w:multiLevelType w:val="multilevel"/>
    <w:tmpl w:val="1CBE2DAE"/>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val="0"/>
      </w:rPr>
    </w:lvl>
    <w:lvl w:ilvl="2">
      <w:start w:val="1"/>
      <w:numFmt w:val="decimal"/>
      <w:lvlText w:val="%1.%2.%3"/>
      <w:lvlJc w:val="left"/>
      <w:pPr>
        <w:ind w:left="1440" w:hanging="720"/>
      </w:pPr>
      <w:rPr>
        <w:rFonts w:hint="default"/>
        <w:b w:val="0"/>
        <w:bCs w:val="0"/>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5312333B"/>
    <w:multiLevelType w:val="multilevel"/>
    <w:tmpl w:val="57B2A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3E07F4F"/>
    <w:multiLevelType w:val="multilevel"/>
    <w:tmpl w:val="8BAE2616"/>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79" w15:restartNumberingAfterBreak="0">
    <w:nsid w:val="54FD257C"/>
    <w:multiLevelType w:val="hybridMultilevel"/>
    <w:tmpl w:val="7D0C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55B49B5"/>
    <w:multiLevelType w:val="multilevel"/>
    <w:tmpl w:val="B9E045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5B00499"/>
    <w:multiLevelType w:val="multilevel"/>
    <w:tmpl w:val="22D010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5F25B2C"/>
    <w:multiLevelType w:val="multilevel"/>
    <w:tmpl w:val="EE888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8D77693"/>
    <w:multiLevelType w:val="multilevel"/>
    <w:tmpl w:val="89D0844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A1053F5"/>
    <w:multiLevelType w:val="multilevel"/>
    <w:tmpl w:val="466CE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AB22A30"/>
    <w:multiLevelType w:val="hybridMultilevel"/>
    <w:tmpl w:val="469C1C4C"/>
    <w:lvl w:ilvl="0" w:tplc="61ECF65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7" w15:restartNumberingAfterBreak="0">
    <w:nsid w:val="5C6B2E43"/>
    <w:multiLevelType w:val="multilevel"/>
    <w:tmpl w:val="880258DE"/>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88" w15:restartNumberingAfterBreak="0">
    <w:nsid w:val="5CA0318D"/>
    <w:multiLevelType w:val="multilevel"/>
    <w:tmpl w:val="4190BA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CE44E8C"/>
    <w:multiLevelType w:val="multilevel"/>
    <w:tmpl w:val="4F586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D8C1D9F"/>
    <w:multiLevelType w:val="hybridMultilevel"/>
    <w:tmpl w:val="B7967076"/>
    <w:lvl w:ilvl="0" w:tplc="2C8A19F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F712C1A"/>
    <w:multiLevelType w:val="multilevel"/>
    <w:tmpl w:val="1AE2AAC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FD52811"/>
    <w:multiLevelType w:val="multilevel"/>
    <w:tmpl w:val="9AA2B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FF5043B"/>
    <w:multiLevelType w:val="multilevel"/>
    <w:tmpl w:val="FE3CE5FE"/>
    <w:lvl w:ilvl="0">
      <w:start w:val="1"/>
      <w:numFmt w:val="bullet"/>
      <w:lvlText w:val=""/>
      <w:lvlJc w:val="left"/>
      <w:pPr>
        <w:tabs>
          <w:tab w:val="num" w:pos="1777"/>
        </w:tabs>
        <w:ind w:left="1777" w:hanging="360"/>
      </w:pPr>
      <w:rPr>
        <w:rFonts w:ascii="Symbol" w:hAnsi="Symbol" w:hint="default"/>
        <w:sz w:val="20"/>
      </w:rPr>
    </w:lvl>
    <w:lvl w:ilvl="1" w:tentative="1">
      <w:start w:val="1"/>
      <w:numFmt w:val="bullet"/>
      <w:lvlText w:val="o"/>
      <w:lvlJc w:val="left"/>
      <w:pPr>
        <w:tabs>
          <w:tab w:val="num" w:pos="2497"/>
        </w:tabs>
        <w:ind w:left="2497" w:hanging="360"/>
      </w:pPr>
      <w:rPr>
        <w:rFonts w:ascii="Courier New" w:hAnsi="Courier New" w:hint="default"/>
        <w:sz w:val="20"/>
      </w:rPr>
    </w:lvl>
    <w:lvl w:ilvl="2" w:tentative="1">
      <w:start w:val="1"/>
      <w:numFmt w:val="bullet"/>
      <w:lvlText w:val=""/>
      <w:lvlJc w:val="left"/>
      <w:pPr>
        <w:tabs>
          <w:tab w:val="num" w:pos="3217"/>
        </w:tabs>
        <w:ind w:left="3217" w:hanging="360"/>
      </w:pPr>
      <w:rPr>
        <w:rFonts w:ascii="Wingdings" w:hAnsi="Wingdings" w:hint="default"/>
        <w:sz w:val="20"/>
      </w:rPr>
    </w:lvl>
    <w:lvl w:ilvl="3" w:tentative="1">
      <w:start w:val="1"/>
      <w:numFmt w:val="bullet"/>
      <w:lvlText w:val=""/>
      <w:lvlJc w:val="left"/>
      <w:pPr>
        <w:tabs>
          <w:tab w:val="num" w:pos="3937"/>
        </w:tabs>
        <w:ind w:left="3937" w:hanging="360"/>
      </w:pPr>
      <w:rPr>
        <w:rFonts w:ascii="Wingdings" w:hAnsi="Wingdings" w:hint="default"/>
        <w:sz w:val="20"/>
      </w:rPr>
    </w:lvl>
    <w:lvl w:ilvl="4" w:tentative="1">
      <w:start w:val="1"/>
      <w:numFmt w:val="bullet"/>
      <w:lvlText w:val=""/>
      <w:lvlJc w:val="left"/>
      <w:pPr>
        <w:tabs>
          <w:tab w:val="num" w:pos="4657"/>
        </w:tabs>
        <w:ind w:left="4657" w:hanging="360"/>
      </w:pPr>
      <w:rPr>
        <w:rFonts w:ascii="Wingdings" w:hAnsi="Wingdings" w:hint="default"/>
        <w:sz w:val="20"/>
      </w:rPr>
    </w:lvl>
    <w:lvl w:ilvl="5" w:tentative="1">
      <w:start w:val="1"/>
      <w:numFmt w:val="bullet"/>
      <w:lvlText w:val=""/>
      <w:lvlJc w:val="left"/>
      <w:pPr>
        <w:tabs>
          <w:tab w:val="num" w:pos="5377"/>
        </w:tabs>
        <w:ind w:left="5377" w:hanging="360"/>
      </w:pPr>
      <w:rPr>
        <w:rFonts w:ascii="Wingdings" w:hAnsi="Wingdings" w:hint="default"/>
        <w:sz w:val="20"/>
      </w:rPr>
    </w:lvl>
    <w:lvl w:ilvl="6" w:tentative="1">
      <w:start w:val="1"/>
      <w:numFmt w:val="bullet"/>
      <w:lvlText w:val=""/>
      <w:lvlJc w:val="left"/>
      <w:pPr>
        <w:tabs>
          <w:tab w:val="num" w:pos="6097"/>
        </w:tabs>
        <w:ind w:left="6097" w:hanging="360"/>
      </w:pPr>
      <w:rPr>
        <w:rFonts w:ascii="Wingdings" w:hAnsi="Wingdings" w:hint="default"/>
        <w:sz w:val="20"/>
      </w:rPr>
    </w:lvl>
    <w:lvl w:ilvl="7" w:tentative="1">
      <w:start w:val="1"/>
      <w:numFmt w:val="bullet"/>
      <w:lvlText w:val=""/>
      <w:lvlJc w:val="left"/>
      <w:pPr>
        <w:tabs>
          <w:tab w:val="num" w:pos="6817"/>
        </w:tabs>
        <w:ind w:left="6817" w:hanging="360"/>
      </w:pPr>
      <w:rPr>
        <w:rFonts w:ascii="Wingdings" w:hAnsi="Wingdings" w:hint="default"/>
        <w:sz w:val="20"/>
      </w:rPr>
    </w:lvl>
    <w:lvl w:ilvl="8" w:tentative="1">
      <w:start w:val="1"/>
      <w:numFmt w:val="bullet"/>
      <w:lvlText w:val=""/>
      <w:lvlJc w:val="left"/>
      <w:pPr>
        <w:tabs>
          <w:tab w:val="num" w:pos="7537"/>
        </w:tabs>
        <w:ind w:left="7537" w:hanging="360"/>
      </w:pPr>
      <w:rPr>
        <w:rFonts w:ascii="Wingdings" w:hAnsi="Wingdings" w:hint="default"/>
        <w:sz w:val="20"/>
      </w:rPr>
    </w:lvl>
  </w:abstractNum>
  <w:abstractNum w:abstractNumId="94" w15:restartNumberingAfterBreak="0">
    <w:nsid w:val="610F52D6"/>
    <w:multiLevelType w:val="hybridMultilevel"/>
    <w:tmpl w:val="1C3213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12C2654"/>
    <w:multiLevelType w:val="multilevel"/>
    <w:tmpl w:val="25E64F2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2CB461F"/>
    <w:multiLevelType w:val="hybridMultilevel"/>
    <w:tmpl w:val="355424C0"/>
    <w:lvl w:ilvl="0" w:tplc="BA1EB66A">
      <w:start w:val="2"/>
      <w:numFmt w:val="decimal"/>
      <w:lvlText w:val="%1."/>
      <w:lvlJc w:val="left"/>
      <w:pPr>
        <w:tabs>
          <w:tab w:val="num" w:pos="540"/>
        </w:tabs>
        <w:ind w:left="540" w:hanging="360"/>
      </w:pPr>
      <w:rPr>
        <w:rFonts w:cs="David" w:hint="default"/>
        <w:b/>
        <w:bCs/>
        <w:sz w:val="28"/>
        <w:szCs w:val="28"/>
      </w:rPr>
    </w:lvl>
    <w:lvl w:ilvl="1" w:tplc="AD4A7486">
      <w:start w:val="1"/>
      <w:numFmt w:val="hebrew1"/>
      <w:lvlText w:val="%2."/>
      <w:lvlJc w:val="center"/>
      <w:pPr>
        <w:tabs>
          <w:tab w:val="num" w:pos="1222"/>
        </w:tabs>
        <w:ind w:left="1222" w:hanging="360"/>
      </w:pPr>
      <w:rPr>
        <w:rFonts w:cs="David" w:hint="default"/>
        <w:sz w:val="24"/>
        <w:szCs w:val="24"/>
        <w:lang w:val="en-US"/>
      </w:rPr>
    </w:lvl>
    <w:lvl w:ilvl="2" w:tplc="D85A7BE2">
      <w:start w:val="1"/>
      <w:numFmt w:val="lowerRoman"/>
      <w:lvlText w:val="%3."/>
      <w:lvlJc w:val="right"/>
      <w:pPr>
        <w:tabs>
          <w:tab w:val="num" w:pos="1942"/>
        </w:tabs>
        <w:ind w:left="1942" w:hanging="180"/>
      </w:pPr>
    </w:lvl>
    <w:lvl w:ilvl="3" w:tplc="2618B28A">
      <w:start w:val="1"/>
      <w:numFmt w:val="decimal"/>
      <w:lvlText w:val="%4."/>
      <w:lvlJc w:val="left"/>
      <w:pPr>
        <w:tabs>
          <w:tab w:val="num" w:pos="2662"/>
        </w:tabs>
        <w:ind w:left="2662" w:hanging="360"/>
      </w:pPr>
    </w:lvl>
    <w:lvl w:ilvl="4" w:tplc="D910FA0A">
      <w:start w:val="1"/>
      <w:numFmt w:val="lowerLetter"/>
      <w:lvlText w:val="%5."/>
      <w:lvlJc w:val="left"/>
      <w:pPr>
        <w:tabs>
          <w:tab w:val="num" w:pos="3382"/>
        </w:tabs>
        <w:ind w:left="3382" w:hanging="360"/>
      </w:pPr>
    </w:lvl>
    <w:lvl w:ilvl="5" w:tplc="E3667CDC">
      <w:start w:val="1"/>
      <w:numFmt w:val="lowerRoman"/>
      <w:lvlText w:val="%6."/>
      <w:lvlJc w:val="right"/>
      <w:pPr>
        <w:tabs>
          <w:tab w:val="num" w:pos="4102"/>
        </w:tabs>
        <w:ind w:left="4102" w:hanging="180"/>
      </w:pPr>
    </w:lvl>
    <w:lvl w:ilvl="6" w:tplc="AB8C98B0">
      <w:start w:val="1"/>
      <w:numFmt w:val="decimal"/>
      <w:lvlText w:val="%7."/>
      <w:lvlJc w:val="left"/>
      <w:pPr>
        <w:tabs>
          <w:tab w:val="num" w:pos="4822"/>
        </w:tabs>
        <w:ind w:left="4822" w:hanging="360"/>
      </w:pPr>
    </w:lvl>
    <w:lvl w:ilvl="7" w:tplc="44189932">
      <w:start w:val="1"/>
      <w:numFmt w:val="lowerLetter"/>
      <w:lvlText w:val="%8."/>
      <w:lvlJc w:val="left"/>
      <w:pPr>
        <w:tabs>
          <w:tab w:val="num" w:pos="5542"/>
        </w:tabs>
        <w:ind w:left="5542" w:hanging="360"/>
      </w:pPr>
    </w:lvl>
    <w:lvl w:ilvl="8" w:tplc="B0624272" w:tentative="1">
      <w:start w:val="1"/>
      <w:numFmt w:val="lowerRoman"/>
      <w:lvlText w:val="%9."/>
      <w:lvlJc w:val="right"/>
      <w:pPr>
        <w:tabs>
          <w:tab w:val="num" w:pos="6262"/>
        </w:tabs>
        <w:ind w:left="6262" w:hanging="180"/>
      </w:pPr>
    </w:lvl>
  </w:abstractNum>
  <w:abstractNum w:abstractNumId="97" w15:restartNumberingAfterBreak="0">
    <w:nsid w:val="668F565D"/>
    <w:multiLevelType w:val="multilevel"/>
    <w:tmpl w:val="E8C8E2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69C2CDF"/>
    <w:multiLevelType w:val="multilevel"/>
    <w:tmpl w:val="6D3897CA"/>
    <w:lvl w:ilvl="0">
      <w:start w:val="1"/>
      <w:numFmt w:val="decimal"/>
      <w:pStyle w:val="a3"/>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99" w15:restartNumberingAfterBreak="0">
    <w:nsid w:val="67020E84"/>
    <w:multiLevelType w:val="hybridMultilevel"/>
    <w:tmpl w:val="698EE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734120C"/>
    <w:multiLevelType w:val="multilevel"/>
    <w:tmpl w:val="1686983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A8E1F2A"/>
    <w:multiLevelType w:val="multilevel"/>
    <w:tmpl w:val="22EC091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02" w15:restartNumberingAfterBreak="0">
    <w:nsid w:val="6AF17C06"/>
    <w:multiLevelType w:val="multilevel"/>
    <w:tmpl w:val="7506E88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0B2923"/>
    <w:multiLevelType w:val="multilevel"/>
    <w:tmpl w:val="E3909064"/>
    <w:lvl w:ilvl="0">
      <w:start w:val="1"/>
      <w:numFmt w:val="decimal"/>
      <w:lvlText w:val="%1."/>
      <w:lvlJc w:val="right"/>
      <w:pPr>
        <w:tabs>
          <w:tab w:val="num" w:pos="720"/>
        </w:tabs>
        <w:ind w:left="0" w:hanging="360"/>
      </w:pPr>
      <w:rPr>
        <w:rFonts w:ascii="David" w:hAnsi="David" w:cs="David" w:hint="default"/>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104" w15:restartNumberingAfterBreak="0">
    <w:nsid w:val="6DF94327"/>
    <w:multiLevelType w:val="multilevel"/>
    <w:tmpl w:val="D3F4EC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105" w15:restartNumberingAfterBreak="0">
    <w:nsid w:val="6F1C53D9"/>
    <w:multiLevelType w:val="multilevel"/>
    <w:tmpl w:val="03BCB34A"/>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06"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717F6CF5"/>
    <w:multiLevelType w:val="multilevel"/>
    <w:tmpl w:val="7F684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1EB0768"/>
    <w:multiLevelType w:val="multilevel"/>
    <w:tmpl w:val="9ADC5C1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2865DCE"/>
    <w:multiLevelType w:val="multilevel"/>
    <w:tmpl w:val="D4A43A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2B60368"/>
    <w:multiLevelType w:val="multilevel"/>
    <w:tmpl w:val="C3902612"/>
    <w:lvl w:ilvl="0">
      <w:start w:val="1"/>
      <w:numFmt w:val="decimal"/>
      <w:lvlText w:val="%1."/>
      <w:lvlJc w:val="left"/>
      <w:pPr>
        <w:ind w:left="510" w:hanging="510"/>
      </w:pPr>
      <w:rPr>
        <w:rFonts w:hint="default"/>
        <w:b w:val="0"/>
        <w:bCs w:val="0"/>
      </w:rPr>
    </w:lvl>
    <w:lvl w:ilvl="1">
      <w:start w:val="1"/>
      <w:numFmt w:val="decimal"/>
      <w:isLgl/>
      <w:lvlText w:val="%1.%2."/>
      <w:lvlJc w:val="left"/>
      <w:pPr>
        <w:ind w:left="360" w:hanging="360"/>
      </w:pPr>
      <w:rPr>
        <w:rFonts w:cs="David" w:hint="default"/>
        <w:b w:val="0"/>
        <w:bCs w:val="0"/>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1"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2" w15:restartNumberingAfterBreak="0">
    <w:nsid w:val="76347439"/>
    <w:multiLevelType w:val="hybridMultilevel"/>
    <w:tmpl w:val="C52E1096"/>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3" w15:restartNumberingAfterBreak="0">
    <w:nsid w:val="76D818A5"/>
    <w:multiLevelType w:val="hybridMultilevel"/>
    <w:tmpl w:val="B7967076"/>
    <w:lvl w:ilvl="0" w:tplc="2C8A19F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78384A37"/>
    <w:multiLevelType w:val="multilevel"/>
    <w:tmpl w:val="CC36AF12"/>
    <w:lvl w:ilvl="0">
      <w:start w:val="1"/>
      <w:numFmt w:val="decimal"/>
      <w:pStyle w:val="a4"/>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15"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16" w15:restartNumberingAfterBreak="0">
    <w:nsid w:val="793B2F50"/>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17" w15:restartNumberingAfterBreak="0">
    <w:nsid w:val="7A7F3B58"/>
    <w:multiLevelType w:val="multilevel"/>
    <w:tmpl w:val="CC52DF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BD038E5"/>
    <w:multiLevelType w:val="multilevel"/>
    <w:tmpl w:val="F1E44A76"/>
    <w:lvl w:ilvl="0">
      <w:start w:val="1"/>
      <w:numFmt w:val="decimal"/>
      <w:pStyle w:val="a5"/>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9" w15:restartNumberingAfterBreak="0">
    <w:nsid w:val="7C093503"/>
    <w:multiLevelType w:val="multilevel"/>
    <w:tmpl w:val="F5041A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CFC158A"/>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21" w15:restartNumberingAfterBreak="0">
    <w:nsid w:val="7D1025FB"/>
    <w:multiLevelType w:val="hybridMultilevel"/>
    <w:tmpl w:val="536A6F88"/>
    <w:lvl w:ilvl="0" w:tplc="2C4838B8">
      <w:start w:val="1"/>
      <w:numFmt w:val="decimal"/>
      <w:lvlText w:val="%1."/>
      <w:lvlJc w:val="left"/>
      <w:pPr>
        <w:ind w:left="720" w:hanging="720"/>
      </w:pPr>
      <w:rPr>
        <w:rFonts w:hint="default"/>
        <w:sz w:val="24"/>
        <w:szCs w:val="24"/>
      </w:rPr>
    </w:lvl>
    <w:lvl w:ilvl="1" w:tplc="B2C6C23E">
      <w:start w:val="1"/>
      <w:numFmt w:val="decimal"/>
      <w:lvlText w:val="%2."/>
      <w:lvlJc w:val="left"/>
      <w:pPr>
        <w:tabs>
          <w:tab w:val="num" w:pos="1440"/>
        </w:tabs>
        <w:ind w:left="1440" w:hanging="360"/>
      </w:pPr>
      <w:rPr>
        <w:rFonts w:cs="David"/>
        <w:b w:val="0"/>
        <w:bCs w:val="0"/>
      </w:rPr>
    </w:lvl>
    <w:lvl w:ilvl="2" w:tplc="3AD8D57E">
      <w:start w:val="1"/>
      <w:numFmt w:val="decimal"/>
      <w:lvlText w:val="%3."/>
      <w:lvlJc w:val="left"/>
      <w:pPr>
        <w:tabs>
          <w:tab w:val="num" w:pos="2160"/>
        </w:tabs>
        <w:ind w:left="2160" w:hanging="360"/>
      </w:pPr>
      <w:rPr>
        <w:rFonts w:cs="Times New Roman"/>
      </w:rPr>
    </w:lvl>
    <w:lvl w:ilvl="3" w:tplc="CF3CC446">
      <w:start w:val="1"/>
      <w:numFmt w:val="decimal"/>
      <w:lvlText w:val="%4."/>
      <w:lvlJc w:val="left"/>
      <w:pPr>
        <w:tabs>
          <w:tab w:val="num" w:pos="2880"/>
        </w:tabs>
        <w:ind w:left="2880" w:hanging="360"/>
      </w:pPr>
      <w:rPr>
        <w:rFonts w:cs="Times New Roman"/>
      </w:rPr>
    </w:lvl>
    <w:lvl w:ilvl="4" w:tplc="4FDE6AB6">
      <w:start w:val="1"/>
      <w:numFmt w:val="decimal"/>
      <w:lvlText w:val="%5."/>
      <w:lvlJc w:val="left"/>
      <w:pPr>
        <w:tabs>
          <w:tab w:val="num" w:pos="3600"/>
        </w:tabs>
        <w:ind w:left="3600" w:hanging="360"/>
      </w:pPr>
      <w:rPr>
        <w:rFonts w:cs="Times New Roman"/>
      </w:rPr>
    </w:lvl>
    <w:lvl w:ilvl="5" w:tplc="63CAACE6">
      <w:start w:val="1"/>
      <w:numFmt w:val="decimal"/>
      <w:lvlText w:val="%6."/>
      <w:lvlJc w:val="left"/>
      <w:pPr>
        <w:tabs>
          <w:tab w:val="num" w:pos="4320"/>
        </w:tabs>
        <w:ind w:left="4320" w:hanging="360"/>
      </w:pPr>
      <w:rPr>
        <w:rFonts w:cs="Times New Roman"/>
      </w:rPr>
    </w:lvl>
    <w:lvl w:ilvl="6" w:tplc="80A0D7B0">
      <w:start w:val="1"/>
      <w:numFmt w:val="decimal"/>
      <w:lvlText w:val="%7."/>
      <w:lvlJc w:val="left"/>
      <w:pPr>
        <w:tabs>
          <w:tab w:val="num" w:pos="5040"/>
        </w:tabs>
        <w:ind w:left="5040" w:hanging="360"/>
      </w:pPr>
      <w:rPr>
        <w:rFonts w:cs="Times New Roman"/>
      </w:rPr>
    </w:lvl>
    <w:lvl w:ilvl="7" w:tplc="0CBCDED4">
      <w:start w:val="1"/>
      <w:numFmt w:val="decimal"/>
      <w:lvlText w:val="%8."/>
      <w:lvlJc w:val="left"/>
      <w:pPr>
        <w:tabs>
          <w:tab w:val="num" w:pos="5760"/>
        </w:tabs>
        <w:ind w:left="5760" w:hanging="360"/>
      </w:pPr>
      <w:rPr>
        <w:rFonts w:cs="Times New Roman"/>
      </w:rPr>
    </w:lvl>
    <w:lvl w:ilvl="8" w:tplc="E45C1FC0">
      <w:start w:val="1"/>
      <w:numFmt w:val="decimal"/>
      <w:lvlText w:val="%9."/>
      <w:lvlJc w:val="left"/>
      <w:pPr>
        <w:tabs>
          <w:tab w:val="num" w:pos="6480"/>
        </w:tabs>
        <w:ind w:left="6480" w:hanging="360"/>
      </w:pPr>
      <w:rPr>
        <w:rFonts w:cs="Times New Roman"/>
      </w:rPr>
    </w:lvl>
  </w:abstractNum>
  <w:num w:numId="1">
    <w:abstractNumId w:val="65"/>
  </w:num>
  <w:num w:numId="2">
    <w:abstractNumId w:val="20"/>
  </w:num>
  <w:num w:numId="3">
    <w:abstractNumId w:val="114"/>
  </w:num>
  <w:num w:numId="4">
    <w:abstractNumId w:val="18"/>
  </w:num>
  <w:num w:numId="5">
    <w:abstractNumId w:val="98"/>
  </w:num>
  <w:num w:numId="6">
    <w:abstractNumId w:val="111"/>
  </w:num>
  <w:num w:numId="7">
    <w:abstractNumId w:val="70"/>
  </w:num>
  <w:num w:numId="8">
    <w:abstractNumId w:val="29"/>
  </w:num>
  <w:num w:numId="9">
    <w:abstractNumId w:val="15"/>
  </w:num>
  <w:num w:numId="10">
    <w:abstractNumId w:val="112"/>
  </w:num>
  <w:num w:numId="11">
    <w:abstractNumId w:val="32"/>
  </w:num>
  <w:num w:numId="12">
    <w:abstractNumId w:val="6"/>
  </w:num>
  <w:num w:numId="13">
    <w:abstractNumId w:val="106"/>
  </w:num>
  <w:num w:numId="14">
    <w:abstractNumId w:val="10"/>
  </w:num>
  <w:num w:numId="15">
    <w:abstractNumId w:val="53"/>
  </w:num>
  <w:num w:numId="16">
    <w:abstractNumId w:val="110"/>
  </w:num>
  <w:num w:numId="17">
    <w:abstractNumId w:val="49"/>
  </w:num>
  <w:num w:numId="18">
    <w:abstractNumId w:val="118"/>
  </w:num>
  <w:num w:numId="19">
    <w:abstractNumId w:val="104"/>
  </w:num>
  <w:num w:numId="20">
    <w:abstractNumId w:val="19"/>
  </w:num>
  <w:num w:numId="21">
    <w:abstractNumId w:val="55"/>
  </w:num>
  <w:num w:numId="22">
    <w:abstractNumId w:val="62"/>
  </w:num>
  <w:num w:numId="23">
    <w:abstractNumId w:val="86"/>
  </w:num>
  <w:num w:numId="24">
    <w:abstractNumId w:val="103"/>
  </w:num>
  <w:num w:numId="25">
    <w:abstractNumId w:val="99"/>
  </w:num>
  <w:num w:numId="26">
    <w:abstractNumId w:val="115"/>
  </w:num>
  <w:num w:numId="27">
    <w:abstractNumId w:val="41"/>
  </w:num>
  <w:num w:numId="28">
    <w:abstractNumId w:val="41"/>
    <w:lvlOverride w:ilvl="0">
      <w:lvl w:ilvl="0">
        <w:start w:val="1"/>
        <w:numFmt w:val="decimal"/>
        <w:lvlText w:val="%1."/>
        <w:lvlJc w:val="left"/>
        <w:pPr>
          <w:tabs>
            <w:tab w:val="num" w:pos="360"/>
          </w:tabs>
          <w:ind w:left="360" w:hanging="360"/>
        </w:pPr>
      </w:lvl>
    </w:lvlOverride>
    <w:lvlOverride w:ilvl="1">
      <w:lvl w:ilvl="1">
        <w:numFmt w:val="lowerLetter"/>
        <w:lvlText w:val="%2."/>
        <w:lvlJc w:val="left"/>
      </w:lvl>
    </w:lvlOverride>
    <w:lvlOverride w:ilvl="2">
      <w:lvl w:ilvl="2" w:tentative="1">
        <w:start w:val="1"/>
        <w:numFmt w:val="decimal"/>
        <w:lvlText w:val="%3."/>
        <w:lvlJc w:val="left"/>
        <w:pPr>
          <w:tabs>
            <w:tab w:val="num" w:pos="1800"/>
          </w:tabs>
          <w:ind w:left="1800" w:hanging="360"/>
        </w:pPr>
      </w:lvl>
    </w:lvlOverride>
    <w:lvlOverride w:ilvl="3">
      <w:lvl w:ilvl="3" w:tentative="1">
        <w:start w:val="1"/>
        <w:numFmt w:val="decimal"/>
        <w:lvlText w:val="%4."/>
        <w:lvlJc w:val="left"/>
        <w:pPr>
          <w:tabs>
            <w:tab w:val="num" w:pos="2520"/>
          </w:tabs>
          <w:ind w:left="2520" w:hanging="360"/>
        </w:pPr>
      </w:lvl>
    </w:lvlOverride>
    <w:lvlOverride w:ilvl="4">
      <w:lvl w:ilvl="4" w:tentative="1">
        <w:start w:val="1"/>
        <w:numFmt w:val="decimal"/>
        <w:lvlText w:val="%5."/>
        <w:lvlJc w:val="left"/>
        <w:pPr>
          <w:tabs>
            <w:tab w:val="num" w:pos="3240"/>
          </w:tabs>
          <w:ind w:left="3240" w:hanging="360"/>
        </w:pPr>
      </w:lvl>
    </w:lvlOverride>
    <w:lvlOverride w:ilvl="5">
      <w:lvl w:ilvl="5" w:tentative="1">
        <w:start w:val="1"/>
        <w:numFmt w:val="decimal"/>
        <w:lvlText w:val="%6."/>
        <w:lvlJc w:val="left"/>
        <w:pPr>
          <w:tabs>
            <w:tab w:val="num" w:pos="3960"/>
          </w:tabs>
          <w:ind w:left="3960" w:hanging="360"/>
        </w:pPr>
      </w:lvl>
    </w:lvlOverride>
    <w:lvlOverride w:ilvl="6">
      <w:lvl w:ilvl="6" w:tentative="1">
        <w:start w:val="1"/>
        <w:numFmt w:val="decimal"/>
        <w:lvlText w:val="%7."/>
        <w:lvlJc w:val="left"/>
        <w:pPr>
          <w:tabs>
            <w:tab w:val="num" w:pos="4680"/>
          </w:tabs>
          <w:ind w:left="4680" w:hanging="360"/>
        </w:pPr>
      </w:lvl>
    </w:lvlOverride>
    <w:lvlOverride w:ilvl="7">
      <w:lvl w:ilvl="7" w:tentative="1">
        <w:start w:val="1"/>
        <w:numFmt w:val="decimal"/>
        <w:lvlText w:val="%8."/>
        <w:lvlJc w:val="left"/>
        <w:pPr>
          <w:tabs>
            <w:tab w:val="num" w:pos="5400"/>
          </w:tabs>
          <w:ind w:left="5400" w:hanging="360"/>
        </w:pPr>
      </w:lvl>
    </w:lvlOverride>
    <w:lvlOverride w:ilvl="8">
      <w:lvl w:ilvl="8" w:tentative="1">
        <w:start w:val="1"/>
        <w:numFmt w:val="decimal"/>
        <w:lvlText w:val="%9."/>
        <w:lvlJc w:val="left"/>
        <w:pPr>
          <w:tabs>
            <w:tab w:val="num" w:pos="6120"/>
          </w:tabs>
          <w:ind w:left="6120" w:hanging="360"/>
        </w:pPr>
      </w:lvl>
    </w:lvlOverride>
  </w:num>
  <w:num w:numId="29">
    <w:abstractNumId w:val="81"/>
    <w:lvlOverride w:ilvl="0">
      <w:lvl w:ilvl="0">
        <w:numFmt w:val="decimal"/>
        <w:lvlText w:val="%1."/>
        <w:lvlJc w:val="left"/>
      </w:lvl>
    </w:lvlOverride>
  </w:num>
  <w:num w:numId="30">
    <w:abstractNumId w:val="81"/>
    <w:lvlOverride w:ilvl="0">
      <w:lvl w:ilvl="0">
        <w:numFmt w:val="decimal"/>
        <w:lvlText w:val="%1."/>
        <w:lvlJc w:val="left"/>
      </w:lvl>
    </w:lvlOverride>
  </w:num>
  <w:num w:numId="31">
    <w:abstractNumId w:val="81"/>
    <w:lvlOverride w:ilvl="0">
      <w:lvl w:ilvl="0">
        <w:numFmt w:val="decimal"/>
        <w:lvlText w:val="%1."/>
        <w:lvlJc w:val="left"/>
      </w:lvl>
    </w:lvlOverride>
  </w:num>
  <w:num w:numId="32">
    <w:abstractNumId w:val="46"/>
  </w:num>
  <w:num w:numId="33">
    <w:abstractNumId w:val="66"/>
  </w:num>
  <w:num w:numId="34">
    <w:abstractNumId w:val="77"/>
  </w:num>
  <w:num w:numId="35">
    <w:abstractNumId w:val="44"/>
  </w:num>
  <w:num w:numId="36">
    <w:abstractNumId w:val="33"/>
  </w:num>
  <w:num w:numId="37">
    <w:abstractNumId w:val="31"/>
  </w:num>
  <w:num w:numId="38">
    <w:abstractNumId w:val="74"/>
  </w:num>
  <w:num w:numId="39">
    <w:abstractNumId w:val="79"/>
  </w:num>
  <w:num w:numId="40">
    <w:abstractNumId w:val="4"/>
  </w:num>
  <w:num w:numId="41">
    <w:abstractNumId w:val="47"/>
  </w:num>
  <w:num w:numId="42">
    <w:abstractNumId w:val="38"/>
  </w:num>
  <w:num w:numId="43">
    <w:abstractNumId w:val="59"/>
  </w:num>
  <w:num w:numId="44">
    <w:abstractNumId w:val="85"/>
  </w:num>
  <w:num w:numId="45">
    <w:abstractNumId w:val="116"/>
  </w:num>
  <w:num w:numId="46">
    <w:abstractNumId w:val="94"/>
  </w:num>
  <w:num w:numId="47">
    <w:abstractNumId w:val="30"/>
  </w:num>
  <w:num w:numId="48">
    <w:abstractNumId w:val="61"/>
  </w:num>
  <w:num w:numId="49">
    <w:abstractNumId w:val="63"/>
  </w:num>
  <w:num w:numId="50">
    <w:abstractNumId w:val="34"/>
  </w:num>
  <w:num w:numId="51">
    <w:abstractNumId w:val="37"/>
  </w:num>
  <w:num w:numId="52">
    <w:abstractNumId w:val="87"/>
  </w:num>
  <w:num w:numId="53">
    <w:abstractNumId w:val="13"/>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13"/>
    <w:lvlOverride w:ilvl="0">
      <w:lvl w:ilvl="0">
        <w:numFmt w:val="decimal"/>
        <w:lvlText w:val="%1."/>
        <w:lvlJc w:val="left"/>
      </w:lvl>
    </w:lvlOverride>
  </w:num>
  <w:num w:numId="56">
    <w:abstractNumId w:val="13"/>
    <w:lvlOverride w:ilvl="0">
      <w:lvl w:ilvl="0">
        <w:numFmt w:val="decimal"/>
        <w:lvlText w:val="%1."/>
        <w:lvlJc w:val="left"/>
      </w:lvl>
    </w:lvlOverride>
  </w:num>
  <w:num w:numId="57">
    <w:abstractNumId w:val="36"/>
    <w:lvlOverride w:ilvl="0">
      <w:lvl w:ilvl="0">
        <w:numFmt w:val="decimal"/>
        <w:lvlText w:val="%1."/>
        <w:lvlJc w:val="left"/>
      </w:lvl>
    </w:lvlOverride>
  </w:num>
  <w:num w:numId="58">
    <w:abstractNumId w:val="97"/>
    <w:lvlOverride w:ilvl="0">
      <w:lvl w:ilvl="0">
        <w:numFmt w:val="decimal"/>
        <w:lvlText w:val="%1."/>
        <w:lvlJc w:val="left"/>
      </w:lvl>
    </w:lvlOverride>
  </w:num>
  <w:num w:numId="59">
    <w:abstractNumId w:val="97"/>
    <w:lvlOverride w:ilvl="0">
      <w:lvl w:ilvl="0">
        <w:numFmt w:val="decimal"/>
        <w:lvlText w:val="%1."/>
        <w:lvlJc w:val="left"/>
      </w:lvl>
    </w:lvlOverride>
  </w:num>
  <w:num w:numId="60">
    <w:abstractNumId w:val="95"/>
    <w:lvlOverride w:ilvl="0">
      <w:lvl w:ilvl="0">
        <w:numFmt w:val="decimal"/>
        <w:lvlText w:val="%1."/>
        <w:lvlJc w:val="left"/>
      </w:lvl>
    </w:lvlOverride>
  </w:num>
  <w:num w:numId="61">
    <w:abstractNumId w:val="9"/>
  </w:num>
  <w:num w:numId="62">
    <w:abstractNumId w:val="72"/>
    <w:lvlOverride w:ilvl="0">
      <w:lvl w:ilvl="0">
        <w:numFmt w:val="decimal"/>
        <w:lvlText w:val="%1."/>
        <w:lvlJc w:val="left"/>
      </w:lvl>
    </w:lvlOverride>
  </w:num>
  <w:num w:numId="63">
    <w:abstractNumId w:val="72"/>
    <w:lvlOverride w:ilvl="0">
      <w:lvl w:ilvl="0">
        <w:numFmt w:val="decimal"/>
        <w:lvlText w:val="%1."/>
        <w:lvlJc w:val="left"/>
      </w:lvl>
    </w:lvlOverride>
  </w:num>
  <w:num w:numId="64">
    <w:abstractNumId w:val="72"/>
    <w:lvlOverride w:ilvl="0">
      <w:lvl w:ilvl="0">
        <w:numFmt w:val="decimal"/>
        <w:lvlText w:val="%1."/>
        <w:lvlJc w:val="left"/>
      </w:lvl>
    </w:lvlOverride>
  </w:num>
  <w:num w:numId="65">
    <w:abstractNumId w:val="72"/>
    <w:lvlOverride w:ilvl="0">
      <w:lvl w:ilvl="0">
        <w:numFmt w:val="decimal"/>
        <w:lvlText w:val="%1."/>
        <w:lvlJc w:val="left"/>
      </w:lvl>
    </w:lvlOverride>
  </w:num>
  <w:num w:numId="66">
    <w:abstractNumId w:val="72"/>
    <w:lvlOverride w:ilvl="0">
      <w:lvl w:ilvl="0">
        <w:numFmt w:val="decimal"/>
        <w:lvlText w:val="%1."/>
        <w:lvlJc w:val="left"/>
      </w:lvl>
    </w:lvlOverride>
  </w:num>
  <w:num w:numId="67">
    <w:abstractNumId w:val="72"/>
    <w:lvlOverride w:ilvl="0">
      <w:lvl w:ilvl="0">
        <w:numFmt w:val="decimal"/>
        <w:lvlText w:val="%1."/>
        <w:lvlJc w:val="left"/>
      </w:lvl>
    </w:lvlOverride>
  </w:num>
  <w:num w:numId="68">
    <w:abstractNumId w:val="72"/>
    <w:lvlOverride w:ilvl="0">
      <w:lvl w:ilvl="0">
        <w:numFmt w:val="decimal"/>
        <w:lvlText w:val="%1."/>
        <w:lvlJc w:val="left"/>
      </w:lvl>
    </w:lvlOverride>
  </w:num>
  <w:num w:numId="69">
    <w:abstractNumId w:val="72"/>
    <w:lvlOverride w:ilvl="0">
      <w:lvl w:ilvl="0">
        <w:numFmt w:val="decimal"/>
        <w:lvlText w:val="%1."/>
        <w:lvlJc w:val="left"/>
      </w:lvl>
    </w:lvlOverride>
  </w:num>
  <w:num w:numId="70">
    <w:abstractNumId w:val="57"/>
    <w:lvlOverride w:ilvl="0">
      <w:lvl w:ilvl="0">
        <w:numFmt w:val="decimal"/>
        <w:lvlText w:val="%1."/>
        <w:lvlJc w:val="left"/>
      </w:lvl>
    </w:lvlOverride>
  </w:num>
  <w:num w:numId="71">
    <w:abstractNumId w:val="5"/>
  </w:num>
  <w:num w:numId="72">
    <w:abstractNumId w:val="64"/>
    <w:lvlOverride w:ilvl="0">
      <w:lvl w:ilvl="0">
        <w:numFmt w:val="decimal"/>
        <w:lvlText w:val="%1."/>
        <w:lvlJc w:val="left"/>
      </w:lvl>
    </w:lvlOverride>
  </w:num>
  <w:num w:numId="73">
    <w:abstractNumId w:val="64"/>
    <w:lvlOverride w:ilvl="0">
      <w:lvl w:ilvl="0">
        <w:numFmt w:val="decimal"/>
        <w:lvlText w:val="%1."/>
        <w:lvlJc w:val="left"/>
      </w:lvl>
    </w:lvlOverride>
  </w:num>
  <w:num w:numId="74">
    <w:abstractNumId w:val="64"/>
    <w:lvlOverride w:ilvl="0">
      <w:lvl w:ilvl="0">
        <w:numFmt w:val="decimal"/>
        <w:lvlText w:val="%1."/>
        <w:lvlJc w:val="left"/>
      </w:lvl>
    </w:lvlOverride>
  </w:num>
  <w:num w:numId="75">
    <w:abstractNumId w:val="64"/>
    <w:lvlOverride w:ilvl="0">
      <w:lvl w:ilvl="0">
        <w:numFmt w:val="decimal"/>
        <w:lvlText w:val="%1."/>
        <w:lvlJc w:val="left"/>
      </w:lvl>
    </w:lvlOverride>
  </w:num>
  <w:num w:numId="76">
    <w:abstractNumId w:val="64"/>
    <w:lvlOverride w:ilvl="0">
      <w:lvl w:ilvl="0">
        <w:numFmt w:val="decimal"/>
        <w:lvlText w:val="%1."/>
        <w:lvlJc w:val="left"/>
      </w:lvl>
    </w:lvlOverride>
  </w:num>
  <w:num w:numId="77">
    <w:abstractNumId w:val="75"/>
    <w:lvlOverride w:ilvl="0">
      <w:lvl w:ilvl="0">
        <w:numFmt w:val="decimal"/>
        <w:lvlText w:val="%1."/>
        <w:lvlJc w:val="left"/>
      </w:lvl>
    </w:lvlOverride>
  </w:num>
  <w:num w:numId="78">
    <w:abstractNumId w:val="75"/>
    <w:lvlOverride w:ilvl="0">
      <w:lvl w:ilvl="0">
        <w:numFmt w:val="decimal"/>
        <w:lvlText w:val="%1."/>
        <w:lvlJc w:val="left"/>
      </w:lvl>
    </w:lvlOverride>
  </w:num>
  <w:num w:numId="79">
    <w:abstractNumId w:val="75"/>
    <w:lvlOverride w:ilvl="0">
      <w:lvl w:ilvl="0">
        <w:numFmt w:val="decimal"/>
        <w:lvlText w:val="%1."/>
        <w:lvlJc w:val="left"/>
      </w:lvl>
    </w:lvlOverride>
  </w:num>
  <w:num w:numId="80">
    <w:abstractNumId w:val="75"/>
    <w:lvlOverride w:ilvl="0">
      <w:lvl w:ilvl="0">
        <w:numFmt w:val="decimal"/>
        <w:lvlText w:val="%1."/>
        <w:lvlJc w:val="left"/>
      </w:lvl>
    </w:lvlOverride>
  </w:num>
  <w:num w:numId="81">
    <w:abstractNumId w:val="11"/>
    <w:lvlOverride w:ilvl="0">
      <w:lvl w:ilvl="0">
        <w:numFmt w:val="decimal"/>
        <w:lvlText w:val="%1."/>
        <w:lvlJc w:val="left"/>
      </w:lvl>
    </w:lvlOverride>
  </w:num>
  <w:num w:numId="82">
    <w:abstractNumId w:val="92"/>
    <w:lvlOverride w:ilvl="0">
      <w:lvl w:ilvl="0">
        <w:numFmt w:val="decimal"/>
        <w:lvlText w:val="%1."/>
        <w:lvlJc w:val="left"/>
      </w:lvl>
    </w:lvlOverride>
  </w:num>
  <w:num w:numId="83">
    <w:abstractNumId w:val="84"/>
    <w:lvlOverride w:ilvl="0">
      <w:lvl w:ilvl="0">
        <w:numFmt w:val="decimal"/>
        <w:lvlText w:val="%1."/>
        <w:lvlJc w:val="left"/>
      </w:lvl>
    </w:lvlOverride>
  </w:num>
  <w:num w:numId="84">
    <w:abstractNumId w:val="84"/>
    <w:lvlOverride w:ilvl="0">
      <w:lvl w:ilvl="0">
        <w:numFmt w:val="decimal"/>
        <w:lvlText w:val="%1."/>
        <w:lvlJc w:val="left"/>
      </w:lvl>
    </w:lvlOverride>
  </w:num>
  <w:num w:numId="85">
    <w:abstractNumId w:val="84"/>
    <w:lvlOverride w:ilvl="0">
      <w:lvl w:ilvl="0">
        <w:numFmt w:val="decimal"/>
        <w:lvlText w:val="%1."/>
        <w:lvlJc w:val="left"/>
      </w:lvl>
    </w:lvlOverride>
  </w:num>
  <w:num w:numId="86">
    <w:abstractNumId w:val="84"/>
    <w:lvlOverride w:ilvl="0">
      <w:lvl w:ilvl="0">
        <w:numFmt w:val="decimal"/>
        <w:lvlText w:val="%1."/>
        <w:lvlJc w:val="left"/>
      </w:lvl>
    </w:lvlOverride>
  </w:num>
  <w:num w:numId="87">
    <w:abstractNumId w:val="84"/>
    <w:lvlOverride w:ilvl="0">
      <w:lvl w:ilvl="0">
        <w:numFmt w:val="decimal"/>
        <w:lvlText w:val="%1."/>
        <w:lvlJc w:val="left"/>
      </w:lvl>
    </w:lvlOverride>
  </w:num>
  <w:num w:numId="88">
    <w:abstractNumId w:val="84"/>
    <w:lvlOverride w:ilvl="0">
      <w:lvl w:ilvl="0">
        <w:numFmt w:val="decimal"/>
        <w:lvlText w:val="%1."/>
        <w:lvlJc w:val="left"/>
      </w:lvl>
    </w:lvlOverride>
  </w:num>
  <w:num w:numId="89">
    <w:abstractNumId w:val="84"/>
    <w:lvlOverride w:ilvl="0">
      <w:lvl w:ilvl="0">
        <w:numFmt w:val="decimal"/>
        <w:lvlText w:val="%1."/>
        <w:lvlJc w:val="left"/>
      </w:lvl>
    </w:lvlOverride>
  </w:num>
  <w:num w:numId="90">
    <w:abstractNumId w:val="84"/>
    <w:lvlOverride w:ilvl="0">
      <w:lvl w:ilvl="0">
        <w:numFmt w:val="decimal"/>
        <w:lvlText w:val="%1."/>
        <w:lvlJc w:val="left"/>
      </w:lvl>
    </w:lvlOverride>
  </w:num>
  <w:num w:numId="91">
    <w:abstractNumId w:val="84"/>
    <w:lvlOverride w:ilvl="0">
      <w:lvl w:ilvl="0">
        <w:numFmt w:val="decimal"/>
        <w:lvlText w:val="%1."/>
        <w:lvlJc w:val="left"/>
      </w:lvl>
    </w:lvlOverride>
  </w:num>
  <w:num w:numId="92">
    <w:abstractNumId w:val="52"/>
  </w:num>
  <w:num w:numId="93">
    <w:abstractNumId w:val="2"/>
    <w:lvlOverride w:ilvl="0">
      <w:lvl w:ilvl="0">
        <w:numFmt w:val="decimal"/>
        <w:lvlText w:val="%1."/>
        <w:lvlJc w:val="left"/>
      </w:lvl>
    </w:lvlOverride>
  </w:num>
  <w:num w:numId="94">
    <w:abstractNumId w:val="2"/>
    <w:lvlOverride w:ilvl="0">
      <w:lvl w:ilvl="0">
        <w:numFmt w:val="decimal"/>
        <w:lvlText w:val="%1."/>
        <w:lvlJc w:val="left"/>
      </w:lvl>
    </w:lvlOverride>
  </w:num>
  <w:num w:numId="95">
    <w:abstractNumId w:val="7"/>
  </w:num>
  <w:num w:numId="96">
    <w:abstractNumId w:val="43"/>
    <w:lvlOverride w:ilvl="0">
      <w:lvl w:ilvl="0">
        <w:numFmt w:val="decimal"/>
        <w:lvlText w:val="%1."/>
        <w:lvlJc w:val="left"/>
      </w:lvl>
    </w:lvlOverride>
  </w:num>
  <w:num w:numId="97">
    <w:abstractNumId w:val="43"/>
    <w:lvlOverride w:ilvl="0">
      <w:lvl w:ilvl="0">
        <w:numFmt w:val="decimal"/>
        <w:lvlText w:val="%1."/>
        <w:lvlJc w:val="left"/>
      </w:lvl>
    </w:lvlOverride>
  </w:num>
  <w:num w:numId="98">
    <w:abstractNumId w:val="48"/>
  </w:num>
  <w:num w:numId="99">
    <w:abstractNumId w:val="45"/>
  </w:num>
  <w:num w:numId="100">
    <w:abstractNumId w:val="73"/>
    <w:lvlOverride w:ilvl="0">
      <w:lvl w:ilvl="0">
        <w:numFmt w:val="decimal"/>
        <w:lvlText w:val="%1."/>
        <w:lvlJc w:val="left"/>
      </w:lvl>
    </w:lvlOverride>
  </w:num>
  <w:num w:numId="101">
    <w:abstractNumId w:val="73"/>
    <w:lvlOverride w:ilvl="0">
      <w:lvl w:ilvl="0">
        <w:numFmt w:val="decimal"/>
        <w:lvlText w:val="%1."/>
        <w:lvlJc w:val="left"/>
      </w:lvl>
    </w:lvlOverride>
  </w:num>
  <w:num w:numId="102">
    <w:abstractNumId w:val="73"/>
    <w:lvlOverride w:ilvl="0">
      <w:lvl w:ilvl="0">
        <w:numFmt w:val="decimal"/>
        <w:lvlText w:val="%1."/>
        <w:lvlJc w:val="left"/>
      </w:lvl>
    </w:lvlOverride>
  </w:num>
  <w:num w:numId="103">
    <w:abstractNumId w:val="73"/>
    <w:lvlOverride w:ilvl="0">
      <w:lvl w:ilvl="0">
        <w:numFmt w:val="decimal"/>
        <w:lvlText w:val="%1."/>
        <w:lvlJc w:val="left"/>
      </w:lvl>
    </w:lvlOverride>
  </w:num>
  <w:num w:numId="104">
    <w:abstractNumId w:val="80"/>
    <w:lvlOverride w:ilvl="0">
      <w:lvl w:ilvl="0">
        <w:numFmt w:val="decimal"/>
        <w:lvlText w:val="%1."/>
        <w:lvlJc w:val="left"/>
      </w:lvl>
    </w:lvlOverride>
  </w:num>
  <w:num w:numId="105">
    <w:abstractNumId w:val="80"/>
    <w:lvlOverride w:ilvl="0">
      <w:lvl w:ilvl="0">
        <w:numFmt w:val="decimal"/>
        <w:lvlText w:val="%1."/>
        <w:lvlJc w:val="left"/>
      </w:lvl>
    </w:lvlOverride>
  </w:num>
  <w:num w:numId="106">
    <w:abstractNumId w:val="80"/>
    <w:lvlOverride w:ilvl="0">
      <w:lvl w:ilvl="0">
        <w:numFmt w:val="decimal"/>
        <w:lvlText w:val="%1."/>
        <w:lvlJc w:val="left"/>
      </w:lvl>
    </w:lvlOverride>
  </w:num>
  <w:num w:numId="107">
    <w:abstractNumId w:val="80"/>
    <w:lvlOverride w:ilvl="0">
      <w:lvl w:ilvl="0">
        <w:numFmt w:val="decimal"/>
        <w:lvlText w:val="%1."/>
        <w:lvlJc w:val="left"/>
      </w:lvl>
    </w:lvlOverride>
  </w:num>
  <w:num w:numId="108">
    <w:abstractNumId w:val="80"/>
    <w:lvlOverride w:ilvl="0">
      <w:lvl w:ilvl="0">
        <w:numFmt w:val="decimal"/>
        <w:lvlText w:val="%1."/>
        <w:lvlJc w:val="left"/>
      </w:lvl>
    </w:lvlOverride>
  </w:num>
  <w:num w:numId="109">
    <w:abstractNumId w:val="80"/>
    <w:lvlOverride w:ilvl="0">
      <w:lvl w:ilvl="0">
        <w:numFmt w:val="decimal"/>
        <w:lvlText w:val="%1."/>
        <w:lvlJc w:val="left"/>
      </w:lvl>
    </w:lvlOverride>
  </w:num>
  <w:num w:numId="110">
    <w:abstractNumId w:val="80"/>
    <w:lvlOverride w:ilvl="0">
      <w:lvl w:ilvl="0">
        <w:numFmt w:val="decimal"/>
        <w:lvlText w:val="%1."/>
        <w:lvlJc w:val="left"/>
      </w:lvl>
    </w:lvlOverride>
  </w:num>
  <w:num w:numId="111">
    <w:abstractNumId w:val="80"/>
    <w:lvlOverride w:ilvl="0">
      <w:lvl w:ilvl="0">
        <w:numFmt w:val="decimal"/>
        <w:lvlText w:val="%1."/>
        <w:lvlJc w:val="left"/>
      </w:lvl>
    </w:lvlOverride>
  </w:num>
  <w:num w:numId="112">
    <w:abstractNumId w:val="80"/>
    <w:lvlOverride w:ilvl="0">
      <w:lvl w:ilvl="0">
        <w:numFmt w:val="decimal"/>
        <w:lvlText w:val="%1."/>
        <w:lvlJc w:val="left"/>
      </w:lvl>
    </w:lvlOverride>
  </w:num>
  <w:num w:numId="113">
    <w:abstractNumId w:val="91"/>
    <w:lvlOverride w:ilvl="0">
      <w:lvl w:ilvl="0">
        <w:numFmt w:val="decimal"/>
        <w:lvlText w:val="%1."/>
        <w:lvlJc w:val="left"/>
      </w:lvl>
    </w:lvlOverride>
  </w:num>
  <w:num w:numId="114">
    <w:abstractNumId w:val="58"/>
    <w:lvlOverride w:ilvl="0">
      <w:lvl w:ilvl="0">
        <w:numFmt w:val="decimal"/>
        <w:lvlText w:val="%1."/>
        <w:lvlJc w:val="left"/>
      </w:lvl>
    </w:lvlOverride>
  </w:num>
  <w:num w:numId="115">
    <w:abstractNumId w:val="58"/>
    <w:lvlOverride w:ilvl="0">
      <w:lvl w:ilvl="0">
        <w:numFmt w:val="decimal"/>
        <w:lvlText w:val="%1."/>
        <w:lvlJc w:val="left"/>
      </w:lvl>
    </w:lvlOverride>
  </w:num>
  <w:num w:numId="116">
    <w:abstractNumId w:val="58"/>
    <w:lvlOverride w:ilvl="0">
      <w:lvl w:ilvl="0">
        <w:numFmt w:val="decimal"/>
        <w:lvlText w:val="%1."/>
        <w:lvlJc w:val="left"/>
      </w:lvl>
    </w:lvlOverride>
  </w:num>
  <w:num w:numId="117">
    <w:abstractNumId w:val="83"/>
    <w:lvlOverride w:ilvl="0">
      <w:lvl w:ilvl="0">
        <w:numFmt w:val="decimal"/>
        <w:lvlText w:val="%1."/>
        <w:lvlJc w:val="left"/>
      </w:lvl>
    </w:lvlOverride>
  </w:num>
  <w:num w:numId="118">
    <w:abstractNumId w:val="83"/>
    <w:lvlOverride w:ilvl="0">
      <w:lvl w:ilvl="0">
        <w:numFmt w:val="decimal"/>
        <w:lvlText w:val="%1."/>
        <w:lvlJc w:val="left"/>
      </w:lvl>
    </w:lvlOverride>
  </w:num>
  <w:num w:numId="119">
    <w:abstractNumId w:val="83"/>
    <w:lvlOverride w:ilvl="0">
      <w:lvl w:ilvl="0">
        <w:numFmt w:val="decimal"/>
        <w:lvlText w:val="%1."/>
        <w:lvlJc w:val="left"/>
      </w:lvl>
    </w:lvlOverride>
  </w:num>
  <w:num w:numId="120">
    <w:abstractNumId w:val="83"/>
    <w:lvlOverride w:ilvl="0">
      <w:lvl w:ilvl="0">
        <w:numFmt w:val="decimal"/>
        <w:lvlText w:val="%1."/>
        <w:lvlJc w:val="left"/>
      </w:lvl>
    </w:lvlOverride>
  </w:num>
  <w:num w:numId="121">
    <w:abstractNumId w:val="50"/>
    <w:lvlOverride w:ilvl="0">
      <w:lvl w:ilvl="0">
        <w:numFmt w:val="decimal"/>
        <w:lvlText w:val="%1."/>
        <w:lvlJc w:val="left"/>
      </w:lvl>
    </w:lvlOverride>
  </w:num>
  <w:num w:numId="122">
    <w:abstractNumId w:val="50"/>
    <w:lvlOverride w:ilvl="0">
      <w:lvl w:ilvl="0">
        <w:numFmt w:val="decimal"/>
        <w:lvlText w:val="%1."/>
        <w:lvlJc w:val="left"/>
      </w:lvl>
    </w:lvlOverride>
  </w:num>
  <w:num w:numId="123">
    <w:abstractNumId w:val="60"/>
    <w:lvlOverride w:ilvl="0">
      <w:lvl w:ilvl="0">
        <w:numFmt w:val="decimal"/>
        <w:lvlText w:val="%1."/>
        <w:lvlJc w:val="left"/>
      </w:lvl>
    </w:lvlOverride>
  </w:num>
  <w:num w:numId="124">
    <w:abstractNumId w:val="23"/>
    <w:lvlOverride w:ilvl="0">
      <w:lvl w:ilvl="0">
        <w:numFmt w:val="decimal"/>
        <w:lvlText w:val="%1."/>
        <w:lvlJc w:val="left"/>
      </w:lvl>
    </w:lvlOverride>
  </w:num>
  <w:num w:numId="125">
    <w:abstractNumId w:val="0"/>
    <w:lvlOverride w:ilvl="0">
      <w:lvl w:ilvl="0">
        <w:numFmt w:val="decimal"/>
        <w:lvlText w:val="%1."/>
        <w:lvlJc w:val="left"/>
      </w:lvl>
    </w:lvlOverride>
  </w:num>
  <w:num w:numId="126">
    <w:abstractNumId w:val="82"/>
  </w:num>
  <w:num w:numId="127">
    <w:abstractNumId w:val="71"/>
  </w:num>
  <w:num w:numId="128">
    <w:abstractNumId w:val="119"/>
    <w:lvlOverride w:ilvl="0">
      <w:lvl w:ilvl="0">
        <w:numFmt w:val="decimal"/>
        <w:lvlText w:val="%1."/>
        <w:lvlJc w:val="left"/>
      </w:lvl>
    </w:lvlOverride>
  </w:num>
  <w:num w:numId="129">
    <w:abstractNumId w:val="117"/>
    <w:lvlOverride w:ilvl="0">
      <w:lvl w:ilvl="0">
        <w:numFmt w:val="decimal"/>
        <w:lvlText w:val="%1."/>
        <w:lvlJc w:val="left"/>
      </w:lvl>
    </w:lvlOverride>
  </w:num>
  <w:num w:numId="130">
    <w:abstractNumId w:val="88"/>
    <w:lvlOverride w:ilvl="0">
      <w:lvl w:ilvl="0">
        <w:numFmt w:val="decimal"/>
        <w:lvlText w:val="%1."/>
        <w:lvlJc w:val="left"/>
      </w:lvl>
    </w:lvlOverride>
  </w:num>
  <w:num w:numId="131">
    <w:abstractNumId w:val="93"/>
  </w:num>
  <w:num w:numId="132">
    <w:abstractNumId w:val="109"/>
    <w:lvlOverride w:ilvl="0">
      <w:lvl w:ilvl="0">
        <w:numFmt w:val="decimal"/>
        <w:lvlText w:val="%1."/>
        <w:lvlJc w:val="left"/>
      </w:lvl>
    </w:lvlOverride>
  </w:num>
  <w:num w:numId="133">
    <w:abstractNumId w:val="109"/>
    <w:lvlOverride w:ilvl="0">
      <w:lvl w:ilvl="0">
        <w:numFmt w:val="decimal"/>
        <w:lvlText w:val="%1."/>
        <w:lvlJc w:val="left"/>
      </w:lvl>
    </w:lvlOverride>
  </w:num>
  <w:num w:numId="134">
    <w:abstractNumId w:val="109"/>
    <w:lvlOverride w:ilvl="0">
      <w:lvl w:ilvl="0">
        <w:numFmt w:val="decimal"/>
        <w:lvlText w:val="%1."/>
        <w:lvlJc w:val="left"/>
      </w:lvl>
    </w:lvlOverride>
  </w:num>
  <w:num w:numId="135">
    <w:abstractNumId w:val="102"/>
    <w:lvlOverride w:ilvl="0">
      <w:lvl w:ilvl="0">
        <w:numFmt w:val="decimal"/>
        <w:lvlText w:val="%1."/>
        <w:lvlJc w:val="left"/>
      </w:lvl>
    </w:lvlOverride>
  </w:num>
  <w:num w:numId="136">
    <w:abstractNumId w:val="40"/>
    <w:lvlOverride w:ilvl="0">
      <w:lvl w:ilvl="0">
        <w:numFmt w:val="decimal"/>
        <w:lvlText w:val="%1."/>
        <w:lvlJc w:val="left"/>
      </w:lvl>
    </w:lvlOverride>
  </w:num>
  <w:num w:numId="137">
    <w:abstractNumId w:val="100"/>
    <w:lvlOverride w:ilvl="0">
      <w:lvl w:ilvl="0">
        <w:numFmt w:val="decimal"/>
        <w:lvlText w:val="%1."/>
        <w:lvlJc w:val="left"/>
      </w:lvl>
    </w:lvlOverride>
  </w:num>
  <w:num w:numId="138">
    <w:abstractNumId w:val="108"/>
    <w:lvlOverride w:ilvl="0">
      <w:lvl w:ilvl="0">
        <w:numFmt w:val="decimal"/>
        <w:lvlText w:val="%1."/>
        <w:lvlJc w:val="left"/>
      </w:lvl>
    </w:lvlOverride>
  </w:num>
  <w:num w:numId="139">
    <w:abstractNumId w:val="26"/>
    <w:lvlOverride w:ilvl="0">
      <w:lvl w:ilvl="0">
        <w:numFmt w:val="decimal"/>
        <w:lvlText w:val="%1."/>
        <w:lvlJc w:val="left"/>
      </w:lvl>
    </w:lvlOverride>
  </w:num>
  <w:num w:numId="140">
    <w:abstractNumId w:val="42"/>
    <w:lvlOverride w:ilvl="0">
      <w:lvl w:ilvl="0">
        <w:numFmt w:val="decimal"/>
        <w:lvlText w:val="%1."/>
        <w:lvlJc w:val="left"/>
      </w:lvl>
    </w:lvlOverride>
  </w:num>
  <w:num w:numId="141">
    <w:abstractNumId w:val="3"/>
    <w:lvlOverride w:ilvl="0">
      <w:lvl w:ilvl="0">
        <w:numFmt w:val="decimal"/>
        <w:lvlText w:val="%1."/>
        <w:lvlJc w:val="left"/>
      </w:lvl>
    </w:lvlOverride>
  </w:num>
  <w:num w:numId="142">
    <w:abstractNumId w:val="3"/>
    <w:lvlOverride w:ilvl="0">
      <w:lvl w:ilvl="0">
        <w:numFmt w:val="decimal"/>
        <w:lvlText w:val="%1."/>
        <w:lvlJc w:val="left"/>
      </w:lvl>
    </w:lvlOverride>
  </w:num>
  <w:num w:numId="143">
    <w:abstractNumId w:val="3"/>
    <w:lvlOverride w:ilvl="0">
      <w:lvl w:ilvl="0">
        <w:numFmt w:val="decimal"/>
        <w:lvlText w:val="%1."/>
        <w:lvlJc w:val="left"/>
      </w:lvl>
    </w:lvlOverride>
  </w:num>
  <w:num w:numId="144">
    <w:abstractNumId w:val="3"/>
    <w:lvlOverride w:ilvl="0">
      <w:lvl w:ilvl="0">
        <w:numFmt w:val="decimal"/>
        <w:lvlText w:val="%1."/>
        <w:lvlJc w:val="left"/>
      </w:lvl>
    </w:lvlOverride>
  </w:num>
  <w:num w:numId="145">
    <w:abstractNumId w:val="3"/>
    <w:lvlOverride w:ilvl="0">
      <w:lvl w:ilvl="0">
        <w:numFmt w:val="decimal"/>
        <w:lvlText w:val="%1."/>
        <w:lvlJc w:val="left"/>
      </w:lvl>
    </w:lvlOverride>
  </w:num>
  <w:num w:numId="146">
    <w:abstractNumId w:val="3"/>
    <w:lvlOverride w:ilvl="0">
      <w:lvl w:ilvl="0">
        <w:numFmt w:val="decimal"/>
        <w:lvlText w:val="%1."/>
        <w:lvlJc w:val="left"/>
      </w:lvl>
    </w:lvlOverride>
  </w:num>
  <w:num w:numId="147">
    <w:abstractNumId w:val="3"/>
    <w:lvlOverride w:ilvl="0">
      <w:lvl w:ilvl="0">
        <w:numFmt w:val="decimal"/>
        <w:lvlText w:val="%1."/>
        <w:lvlJc w:val="left"/>
      </w:lvl>
    </w:lvlOverride>
  </w:num>
  <w:num w:numId="148">
    <w:abstractNumId w:val="16"/>
    <w:lvlOverride w:ilvl="0">
      <w:lvl w:ilvl="0">
        <w:numFmt w:val="decimal"/>
        <w:lvlText w:val="%1."/>
        <w:lvlJc w:val="left"/>
      </w:lvl>
    </w:lvlOverride>
  </w:num>
  <w:num w:numId="149">
    <w:abstractNumId w:val="16"/>
    <w:lvlOverride w:ilvl="0">
      <w:lvl w:ilvl="0">
        <w:numFmt w:val="decimal"/>
        <w:lvlText w:val="%1."/>
        <w:lvlJc w:val="left"/>
      </w:lvl>
    </w:lvlOverride>
  </w:num>
  <w:num w:numId="150">
    <w:abstractNumId w:val="16"/>
    <w:lvlOverride w:ilvl="0">
      <w:lvl w:ilvl="0">
        <w:numFmt w:val="decimal"/>
        <w:lvlText w:val="%1."/>
        <w:lvlJc w:val="left"/>
      </w:lvl>
    </w:lvlOverride>
  </w:num>
  <w:num w:numId="151">
    <w:abstractNumId w:val="16"/>
    <w:lvlOverride w:ilvl="0">
      <w:lvl w:ilvl="0">
        <w:numFmt w:val="decimal"/>
        <w:lvlText w:val="%1."/>
        <w:lvlJc w:val="left"/>
      </w:lvl>
    </w:lvlOverride>
  </w:num>
  <w:num w:numId="152">
    <w:abstractNumId w:val="16"/>
    <w:lvlOverride w:ilvl="0">
      <w:lvl w:ilvl="0">
        <w:numFmt w:val="decimal"/>
        <w:lvlText w:val="%1."/>
        <w:lvlJc w:val="left"/>
      </w:lvl>
    </w:lvlOverride>
  </w:num>
  <w:num w:numId="153">
    <w:abstractNumId w:val="107"/>
  </w:num>
  <w:num w:numId="154">
    <w:abstractNumId w:val="21"/>
    <w:lvlOverride w:ilvl="0">
      <w:lvl w:ilvl="0">
        <w:numFmt w:val="decimal"/>
        <w:lvlText w:val="%1."/>
        <w:lvlJc w:val="left"/>
      </w:lvl>
    </w:lvlOverride>
  </w:num>
  <w:num w:numId="155">
    <w:abstractNumId w:val="21"/>
    <w:lvlOverride w:ilvl="0">
      <w:lvl w:ilvl="0">
        <w:numFmt w:val="decimal"/>
        <w:lvlText w:val="%1."/>
        <w:lvlJc w:val="left"/>
      </w:lvl>
    </w:lvlOverride>
  </w:num>
  <w:num w:numId="156">
    <w:abstractNumId w:val="21"/>
    <w:lvlOverride w:ilvl="0">
      <w:lvl w:ilvl="0">
        <w:numFmt w:val="decimal"/>
        <w:lvlText w:val="%1."/>
        <w:lvlJc w:val="left"/>
      </w:lvl>
    </w:lvlOverride>
  </w:num>
  <w:num w:numId="157">
    <w:abstractNumId w:val="21"/>
    <w:lvlOverride w:ilvl="0">
      <w:lvl w:ilvl="0">
        <w:numFmt w:val="decimal"/>
        <w:lvlText w:val="%1."/>
        <w:lvlJc w:val="left"/>
      </w:lvl>
    </w:lvlOverride>
  </w:num>
  <w:num w:numId="158">
    <w:abstractNumId w:val="17"/>
    <w:lvlOverride w:ilvl="0">
      <w:lvl w:ilvl="0">
        <w:numFmt w:val="decimal"/>
        <w:lvlText w:val="%1."/>
        <w:lvlJc w:val="left"/>
      </w:lvl>
    </w:lvlOverride>
  </w:num>
  <w:num w:numId="159">
    <w:abstractNumId w:val="89"/>
  </w:num>
  <w:num w:numId="160">
    <w:abstractNumId w:val="39"/>
  </w:num>
  <w:num w:numId="161">
    <w:abstractNumId w:val="56"/>
  </w:num>
  <w:num w:numId="162">
    <w:abstractNumId w:val="78"/>
  </w:num>
  <w:num w:numId="163">
    <w:abstractNumId w:val="28"/>
  </w:num>
  <w:num w:numId="164">
    <w:abstractNumId w:val="35"/>
  </w:num>
  <w:num w:numId="165">
    <w:abstractNumId w:val="8"/>
  </w:num>
  <w:num w:numId="166">
    <w:abstractNumId w:val="105"/>
  </w:num>
  <w:num w:numId="167">
    <w:abstractNumId w:val="96"/>
  </w:num>
  <w:num w:numId="168">
    <w:abstractNumId w:val="22"/>
  </w:num>
  <w:num w:numId="169">
    <w:abstractNumId w:val="121"/>
  </w:num>
  <w:num w:numId="170">
    <w:abstractNumId w:val="67"/>
  </w:num>
  <w:num w:numId="171">
    <w:abstractNumId w:val="69"/>
  </w:num>
  <w:num w:numId="172">
    <w:abstractNumId w:val="120"/>
  </w:num>
  <w:num w:numId="173">
    <w:abstractNumId w:val="24"/>
  </w:num>
  <w:num w:numId="174">
    <w:abstractNumId w:val="53"/>
  </w:num>
  <w:num w:numId="175">
    <w:abstractNumId w:val="53"/>
  </w:num>
  <w:num w:numId="176">
    <w:abstractNumId w:val="53"/>
  </w:num>
  <w:num w:numId="177">
    <w:abstractNumId w:val="54"/>
  </w:num>
  <w:num w:numId="178">
    <w:abstractNumId w:val="76"/>
  </w:num>
  <w:num w:numId="179">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01"/>
  </w:num>
  <w:num w:numId="181">
    <w:abstractNumId w:val="14"/>
  </w:num>
  <w:num w:numId="182">
    <w:abstractNumId w:val="53"/>
  </w:num>
  <w:num w:numId="183">
    <w:abstractNumId w:val="14"/>
  </w:num>
  <w:num w:numId="184">
    <w:abstractNumId w:val="68"/>
  </w:num>
  <w:num w:numId="185">
    <w:abstractNumId w:val="90"/>
  </w:num>
  <w:num w:numId="186">
    <w:abstractNumId w:val="25"/>
  </w:num>
  <w:num w:numId="187">
    <w:abstractNumId w:val="53"/>
  </w:num>
  <w:num w:numId="188">
    <w:abstractNumId w:val="51"/>
  </w:num>
  <w:num w:numId="189">
    <w:abstractNumId w:val="12"/>
  </w:num>
  <w:num w:numId="190">
    <w:abstractNumId w:val="53"/>
    <w:lvlOverride w:ilvl="0">
      <w:startOverride w:val="1"/>
    </w:lvlOverride>
    <w:lvlOverride w:ilvl="1">
      <w:startOverride w:val="1"/>
    </w:lvlOverride>
    <w:lvlOverride w:ilvl="2">
      <w:startOverride w:val="1"/>
    </w:lvlOverride>
    <w:lvlOverride w:ilvl="3">
      <w:startOverride w:val="1"/>
    </w:lvlOverride>
    <w:lvlOverride w:ilvl="4"/>
    <w:lvlOverride w:ilvl="5"/>
    <w:lvlOverride w:ilvl="6">
      <w:startOverride w:val="1"/>
    </w:lvlOverride>
    <w:lvlOverride w:ilvl="7">
      <w:startOverride w:val="1"/>
    </w:lvlOverride>
    <w:lvlOverride w:ilvl="8">
      <w:startOverride w:val="1"/>
    </w:lvlOverride>
  </w:num>
  <w:num w:numId="191">
    <w:abstractNumId w:val="113"/>
  </w:num>
  <w:num w:numId="192">
    <w:abstractNumId w:val="53"/>
  </w:num>
  <w:num w:numId="193">
    <w:abstractNumId w:val="1"/>
  </w:num>
  <w:num w:numId="194">
    <w:abstractNumId w:val="27"/>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rgUAjgklHSwAAAA="/>
  </w:docVars>
  <w:rsids>
    <w:rsidRoot w:val="004768B0"/>
    <w:rsid w:val="000000BD"/>
    <w:rsid w:val="00000A7E"/>
    <w:rsid w:val="00000CDA"/>
    <w:rsid w:val="0000261B"/>
    <w:rsid w:val="0000616C"/>
    <w:rsid w:val="00006C9B"/>
    <w:rsid w:val="000110A3"/>
    <w:rsid w:val="0001194D"/>
    <w:rsid w:val="00011A4A"/>
    <w:rsid w:val="00011A58"/>
    <w:rsid w:val="00012247"/>
    <w:rsid w:val="0001332B"/>
    <w:rsid w:val="000137C0"/>
    <w:rsid w:val="00013ED4"/>
    <w:rsid w:val="00013EDE"/>
    <w:rsid w:val="000149D0"/>
    <w:rsid w:val="00015B52"/>
    <w:rsid w:val="00015FC7"/>
    <w:rsid w:val="000165BD"/>
    <w:rsid w:val="000170D9"/>
    <w:rsid w:val="0001791E"/>
    <w:rsid w:val="00020A22"/>
    <w:rsid w:val="00020AE7"/>
    <w:rsid w:val="00021765"/>
    <w:rsid w:val="0002233F"/>
    <w:rsid w:val="00022871"/>
    <w:rsid w:val="000237F7"/>
    <w:rsid w:val="00023844"/>
    <w:rsid w:val="000246C8"/>
    <w:rsid w:val="00024D3D"/>
    <w:rsid w:val="000268BB"/>
    <w:rsid w:val="000269F8"/>
    <w:rsid w:val="00027159"/>
    <w:rsid w:val="0002755C"/>
    <w:rsid w:val="000311C3"/>
    <w:rsid w:val="00031E8D"/>
    <w:rsid w:val="00032D8C"/>
    <w:rsid w:val="00033604"/>
    <w:rsid w:val="00033D42"/>
    <w:rsid w:val="00035D6E"/>
    <w:rsid w:val="00036440"/>
    <w:rsid w:val="00036AA5"/>
    <w:rsid w:val="00036C28"/>
    <w:rsid w:val="00037013"/>
    <w:rsid w:val="00037843"/>
    <w:rsid w:val="00042E93"/>
    <w:rsid w:val="000433C8"/>
    <w:rsid w:val="0004354A"/>
    <w:rsid w:val="000451DE"/>
    <w:rsid w:val="0004571C"/>
    <w:rsid w:val="00045DFE"/>
    <w:rsid w:val="000465D0"/>
    <w:rsid w:val="00050873"/>
    <w:rsid w:val="00050911"/>
    <w:rsid w:val="00053720"/>
    <w:rsid w:val="00053E16"/>
    <w:rsid w:val="0005480C"/>
    <w:rsid w:val="00055038"/>
    <w:rsid w:val="0005505A"/>
    <w:rsid w:val="00055E2D"/>
    <w:rsid w:val="00057CF3"/>
    <w:rsid w:val="0006027D"/>
    <w:rsid w:val="00060945"/>
    <w:rsid w:val="0006239E"/>
    <w:rsid w:val="00063E2A"/>
    <w:rsid w:val="0006439F"/>
    <w:rsid w:val="00064806"/>
    <w:rsid w:val="00064872"/>
    <w:rsid w:val="00064CE7"/>
    <w:rsid w:val="00065EC7"/>
    <w:rsid w:val="00066012"/>
    <w:rsid w:val="00066D09"/>
    <w:rsid w:val="00067BB7"/>
    <w:rsid w:val="00070085"/>
    <w:rsid w:val="000701FA"/>
    <w:rsid w:val="00070519"/>
    <w:rsid w:val="000706B7"/>
    <w:rsid w:val="0007312B"/>
    <w:rsid w:val="00073423"/>
    <w:rsid w:val="00073E57"/>
    <w:rsid w:val="00080DAA"/>
    <w:rsid w:val="00080F2C"/>
    <w:rsid w:val="00081221"/>
    <w:rsid w:val="000816AF"/>
    <w:rsid w:val="00081AEF"/>
    <w:rsid w:val="00082A6D"/>
    <w:rsid w:val="00082B27"/>
    <w:rsid w:val="00082F92"/>
    <w:rsid w:val="00083736"/>
    <w:rsid w:val="0008388F"/>
    <w:rsid w:val="000855C4"/>
    <w:rsid w:val="00087300"/>
    <w:rsid w:val="000877C4"/>
    <w:rsid w:val="0009171C"/>
    <w:rsid w:val="00094B71"/>
    <w:rsid w:val="00095650"/>
    <w:rsid w:val="00097395"/>
    <w:rsid w:val="00097671"/>
    <w:rsid w:val="000A0424"/>
    <w:rsid w:val="000A25F9"/>
    <w:rsid w:val="000A4036"/>
    <w:rsid w:val="000A579D"/>
    <w:rsid w:val="000A57A6"/>
    <w:rsid w:val="000A5FBF"/>
    <w:rsid w:val="000A6424"/>
    <w:rsid w:val="000A6A91"/>
    <w:rsid w:val="000A7728"/>
    <w:rsid w:val="000B1617"/>
    <w:rsid w:val="000B309D"/>
    <w:rsid w:val="000B3501"/>
    <w:rsid w:val="000B37BF"/>
    <w:rsid w:val="000B4224"/>
    <w:rsid w:val="000B5C6E"/>
    <w:rsid w:val="000B7BCC"/>
    <w:rsid w:val="000B7EA5"/>
    <w:rsid w:val="000C0352"/>
    <w:rsid w:val="000C0AC2"/>
    <w:rsid w:val="000C1C9B"/>
    <w:rsid w:val="000C1F06"/>
    <w:rsid w:val="000C2CBF"/>
    <w:rsid w:val="000C481D"/>
    <w:rsid w:val="000D0243"/>
    <w:rsid w:val="000D0BED"/>
    <w:rsid w:val="000D12CB"/>
    <w:rsid w:val="000D17B8"/>
    <w:rsid w:val="000D1B9C"/>
    <w:rsid w:val="000D1E04"/>
    <w:rsid w:val="000D254D"/>
    <w:rsid w:val="000D2C86"/>
    <w:rsid w:val="000D2EF0"/>
    <w:rsid w:val="000D31F1"/>
    <w:rsid w:val="000D36DB"/>
    <w:rsid w:val="000D48C8"/>
    <w:rsid w:val="000D4CAC"/>
    <w:rsid w:val="000D51F0"/>
    <w:rsid w:val="000D5495"/>
    <w:rsid w:val="000D6231"/>
    <w:rsid w:val="000D659A"/>
    <w:rsid w:val="000D7461"/>
    <w:rsid w:val="000D7CED"/>
    <w:rsid w:val="000D7F57"/>
    <w:rsid w:val="000E0FF7"/>
    <w:rsid w:val="000E109F"/>
    <w:rsid w:val="000E1A43"/>
    <w:rsid w:val="000E2775"/>
    <w:rsid w:val="000E2928"/>
    <w:rsid w:val="000E2E53"/>
    <w:rsid w:val="000E3072"/>
    <w:rsid w:val="000E369B"/>
    <w:rsid w:val="000E375C"/>
    <w:rsid w:val="000E5DBC"/>
    <w:rsid w:val="000E5FAE"/>
    <w:rsid w:val="000E77B1"/>
    <w:rsid w:val="000E7D57"/>
    <w:rsid w:val="000F259A"/>
    <w:rsid w:val="000F2B84"/>
    <w:rsid w:val="000F3EC8"/>
    <w:rsid w:val="000F49D8"/>
    <w:rsid w:val="000F4F52"/>
    <w:rsid w:val="000F6AE2"/>
    <w:rsid w:val="001022DB"/>
    <w:rsid w:val="0010281B"/>
    <w:rsid w:val="00102B26"/>
    <w:rsid w:val="00102C75"/>
    <w:rsid w:val="0010310C"/>
    <w:rsid w:val="0010373D"/>
    <w:rsid w:val="00105053"/>
    <w:rsid w:val="00105077"/>
    <w:rsid w:val="00105620"/>
    <w:rsid w:val="001059AE"/>
    <w:rsid w:val="00106143"/>
    <w:rsid w:val="001062D9"/>
    <w:rsid w:val="00107677"/>
    <w:rsid w:val="001103CE"/>
    <w:rsid w:val="00110ED7"/>
    <w:rsid w:val="001119CA"/>
    <w:rsid w:val="00112AE9"/>
    <w:rsid w:val="00112BAE"/>
    <w:rsid w:val="001174F5"/>
    <w:rsid w:val="00120400"/>
    <w:rsid w:val="00121219"/>
    <w:rsid w:val="00121970"/>
    <w:rsid w:val="00122FB9"/>
    <w:rsid w:val="001254EC"/>
    <w:rsid w:val="00125784"/>
    <w:rsid w:val="00126C3F"/>
    <w:rsid w:val="00127172"/>
    <w:rsid w:val="00130DA0"/>
    <w:rsid w:val="00132B9C"/>
    <w:rsid w:val="00133815"/>
    <w:rsid w:val="00134E90"/>
    <w:rsid w:val="00136BE0"/>
    <w:rsid w:val="00136CCF"/>
    <w:rsid w:val="0013749E"/>
    <w:rsid w:val="00140422"/>
    <w:rsid w:val="00141014"/>
    <w:rsid w:val="00141BBF"/>
    <w:rsid w:val="0014333A"/>
    <w:rsid w:val="00144686"/>
    <w:rsid w:val="00145255"/>
    <w:rsid w:val="001509C8"/>
    <w:rsid w:val="00150FA4"/>
    <w:rsid w:val="001515F2"/>
    <w:rsid w:val="001521CF"/>
    <w:rsid w:val="00152680"/>
    <w:rsid w:val="0015297C"/>
    <w:rsid w:val="00155721"/>
    <w:rsid w:val="0015643C"/>
    <w:rsid w:val="001578E0"/>
    <w:rsid w:val="00162434"/>
    <w:rsid w:val="00162CF0"/>
    <w:rsid w:val="00162E74"/>
    <w:rsid w:val="001630F3"/>
    <w:rsid w:val="00163944"/>
    <w:rsid w:val="00165EC0"/>
    <w:rsid w:val="001667E5"/>
    <w:rsid w:val="001675DA"/>
    <w:rsid w:val="00167A2F"/>
    <w:rsid w:val="00170079"/>
    <w:rsid w:val="00170B68"/>
    <w:rsid w:val="00171061"/>
    <w:rsid w:val="001719A7"/>
    <w:rsid w:val="00171DA0"/>
    <w:rsid w:val="0017260C"/>
    <w:rsid w:val="001729C8"/>
    <w:rsid w:val="00172E4C"/>
    <w:rsid w:val="00173192"/>
    <w:rsid w:val="0017328A"/>
    <w:rsid w:val="00173EF2"/>
    <w:rsid w:val="00175753"/>
    <w:rsid w:val="00175CF3"/>
    <w:rsid w:val="00176588"/>
    <w:rsid w:val="00182C6E"/>
    <w:rsid w:val="00182CFF"/>
    <w:rsid w:val="0018335E"/>
    <w:rsid w:val="00183650"/>
    <w:rsid w:val="00185B30"/>
    <w:rsid w:val="00185D9C"/>
    <w:rsid w:val="001866D4"/>
    <w:rsid w:val="00186B2A"/>
    <w:rsid w:val="00186CBD"/>
    <w:rsid w:val="00190593"/>
    <w:rsid w:val="00191716"/>
    <w:rsid w:val="001933D1"/>
    <w:rsid w:val="00193B1F"/>
    <w:rsid w:val="001951D5"/>
    <w:rsid w:val="001A103E"/>
    <w:rsid w:val="001A26D8"/>
    <w:rsid w:val="001A3317"/>
    <w:rsid w:val="001A3A80"/>
    <w:rsid w:val="001A49AE"/>
    <w:rsid w:val="001A7130"/>
    <w:rsid w:val="001B1314"/>
    <w:rsid w:val="001B1538"/>
    <w:rsid w:val="001B18E2"/>
    <w:rsid w:val="001B1F57"/>
    <w:rsid w:val="001B2F0F"/>
    <w:rsid w:val="001B31B0"/>
    <w:rsid w:val="001B3E10"/>
    <w:rsid w:val="001B493E"/>
    <w:rsid w:val="001B4E10"/>
    <w:rsid w:val="001B53F1"/>
    <w:rsid w:val="001B70D1"/>
    <w:rsid w:val="001B77C1"/>
    <w:rsid w:val="001C3513"/>
    <w:rsid w:val="001C3887"/>
    <w:rsid w:val="001C423F"/>
    <w:rsid w:val="001C501A"/>
    <w:rsid w:val="001C5974"/>
    <w:rsid w:val="001C5C6A"/>
    <w:rsid w:val="001D0A14"/>
    <w:rsid w:val="001D1030"/>
    <w:rsid w:val="001D157E"/>
    <w:rsid w:val="001D1B24"/>
    <w:rsid w:val="001D1D70"/>
    <w:rsid w:val="001D2CDE"/>
    <w:rsid w:val="001D4850"/>
    <w:rsid w:val="001D531A"/>
    <w:rsid w:val="001D5BE4"/>
    <w:rsid w:val="001D5E80"/>
    <w:rsid w:val="001D689A"/>
    <w:rsid w:val="001D760D"/>
    <w:rsid w:val="001D7847"/>
    <w:rsid w:val="001D7A58"/>
    <w:rsid w:val="001E1967"/>
    <w:rsid w:val="001E22C2"/>
    <w:rsid w:val="001E3D7A"/>
    <w:rsid w:val="001E41BB"/>
    <w:rsid w:val="001E7848"/>
    <w:rsid w:val="001E7E82"/>
    <w:rsid w:val="001F029C"/>
    <w:rsid w:val="001F0420"/>
    <w:rsid w:val="001F0AC4"/>
    <w:rsid w:val="001F1940"/>
    <w:rsid w:val="001F21E5"/>
    <w:rsid w:val="001F2FF5"/>
    <w:rsid w:val="001F3022"/>
    <w:rsid w:val="001F3EF5"/>
    <w:rsid w:val="001F4F68"/>
    <w:rsid w:val="001F51C6"/>
    <w:rsid w:val="001F5473"/>
    <w:rsid w:val="001F7602"/>
    <w:rsid w:val="002005FB"/>
    <w:rsid w:val="00200A51"/>
    <w:rsid w:val="00201693"/>
    <w:rsid w:val="00203438"/>
    <w:rsid w:val="0020351C"/>
    <w:rsid w:val="00204CAE"/>
    <w:rsid w:val="00204CCB"/>
    <w:rsid w:val="0020627B"/>
    <w:rsid w:val="002064F7"/>
    <w:rsid w:val="00206A3B"/>
    <w:rsid w:val="00210284"/>
    <w:rsid w:val="00211F69"/>
    <w:rsid w:val="00213E42"/>
    <w:rsid w:val="00215212"/>
    <w:rsid w:val="002154F4"/>
    <w:rsid w:val="00216953"/>
    <w:rsid w:val="00217790"/>
    <w:rsid w:val="00221757"/>
    <w:rsid w:val="002241EB"/>
    <w:rsid w:val="002248C6"/>
    <w:rsid w:val="002256C8"/>
    <w:rsid w:val="002259CA"/>
    <w:rsid w:val="00226D46"/>
    <w:rsid w:val="00227BA7"/>
    <w:rsid w:val="002304E6"/>
    <w:rsid w:val="00230BC5"/>
    <w:rsid w:val="00231966"/>
    <w:rsid w:val="002331F8"/>
    <w:rsid w:val="00233C6C"/>
    <w:rsid w:val="00236DDC"/>
    <w:rsid w:val="00237995"/>
    <w:rsid w:val="00240F3A"/>
    <w:rsid w:val="00241D79"/>
    <w:rsid w:val="00242DB4"/>
    <w:rsid w:val="00243973"/>
    <w:rsid w:val="00243FB3"/>
    <w:rsid w:val="0024467B"/>
    <w:rsid w:val="0024630B"/>
    <w:rsid w:val="00252773"/>
    <w:rsid w:val="00252B20"/>
    <w:rsid w:val="00252D43"/>
    <w:rsid w:val="0025313A"/>
    <w:rsid w:val="002540F9"/>
    <w:rsid w:val="0025412B"/>
    <w:rsid w:val="002552DF"/>
    <w:rsid w:val="002552FB"/>
    <w:rsid w:val="0025562E"/>
    <w:rsid w:val="00257408"/>
    <w:rsid w:val="002576B9"/>
    <w:rsid w:val="00260655"/>
    <w:rsid w:val="002618A5"/>
    <w:rsid w:val="00261FAA"/>
    <w:rsid w:val="00262334"/>
    <w:rsid w:val="00263C33"/>
    <w:rsid w:val="00265360"/>
    <w:rsid w:val="0026581A"/>
    <w:rsid w:val="0026799B"/>
    <w:rsid w:val="00267FC2"/>
    <w:rsid w:val="00270AB5"/>
    <w:rsid w:val="00270C01"/>
    <w:rsid w:val="002724BF"/>
    <w:rsid w:val="002733BF"/>
    <w:rsid w:val="002738F3"/>
    <w:rsid w:val="0027470A"/>
    <w:rsid w:val="002753D0"/>
    <w:rsid w:val="00275977"/>
    <w:rsid w:val="00275AD8"/>
    <w:rsid w:val="00277AD8"/>
    <w:rsid w:val="002803E5"/>
    <w:rsid w:val="00280765"/>
    <w:rsid w:val="00284185"/>
    <w:rsid w:val="002848CF"/>
    <w:rsid w:val="00284B94"/>
    <w:rsid w:val="00285898"/>
    <w:rsid w:val="0028631D"/>
    <w:rsid w:val="002867C3"/>
    <w:rsid w:val="00292481"/>
    <w:rsid w:val="002944B9"/>
    <w:rsid w:val="00295005"/>
    <w:rsid w:val="00295BCC"/>
    <w:rsid w:val="00295E59"/>
    <w:rsid w:val="002A420C"/>
    <w:rsid w:val="002A5E46"/>
    <w:rsid w:val="002A7826"/>
    <w:rsid w:val="002B0998"/>
    <w:rsid w:val="002B0F60"/>
    <w:rsid w:val="002B3E63"/>
    <w:rsid w:val="002B5ED3"/>
    <w:rsid w:val="002B64AA"/>
    <w:rsid w:val="002B792B"/>
    <w:rsid w:val="002B7F8C"/>
    <w:rsid w:val="002C029B"/>
    <w:rsid w:val="002C0DA7"/>
    <w:rsid w:val="002C18E7"/>
    <w:rsid w:val="002C2A8C"/>
    <w:rsid w:val="002C3238"/>
    <w:rsid w:val="002C35E6"/>
    <w:rsid w:val="002C4967"/>
    <w:rsid w:val="002C4CBC"/>
    <w:rsid w:val="002C5BB1"/>
    <w:rsid w:val="002C5FD0"/>
    <w:rsid w:val="002D0A62"/>
    <w:rsid w:val="002D13F0"/>
    <w:rsid w:val="002D27E1"/>
    <w:rsid w:val="002D3B2E"/>
    <w:rsid w:val="002D4243"/>
    <w:rsid w:val="002D6353"/>
    <w:rsid w:val="002D7B42"/>
    <w:rsid w:val="002E061F"/>
    <w:rsid w:val="002E1176"/>
    <w:rsid w:val="002E1E31"/>
    <w:rsid w:val="002E2231"/>
    <w:rsid w:val="002E4E64"/>
    <w:rsid w:val="002E57A7"/>
    <w:rsid w:val="002E5880"/>
    <w:rsid w:val="002E5E48"/>
    <w:rsid w:val="002E61BF"/>
    <w:rsid w:val="002E79BA"/>
    <w:rsid w:val="002E7B05"/>
    <w:rsid w:val="002E7E03"/>
    <w:rsid w:val="002E7FD9"/>
    <w:rsid w:val="002F03FE"/>
    <w:rsid w:val="002F0663"/>
    <w:rsid w:val="002F0BC4"/>
    <w:rsid w:val="002F0C85"/>
    <w:rsid w:val="002F0F34"/>
    <w:rsid w:val="002F202E"/>
    <w:rsid w:val="002F2A0C"/>
    <w:rsid w:val="002F328B"/>
    <w:rsid w:val="002F3800"/>
    <w:rsid w:val="002F60BF"/>
    <w:rsid w:val="002F6E57"/>
    <w:rsid w:val="002F7CCE"/>
    <w:rsid w:val="00300125"/>
    <w:rsid w:val="0030013A"/>
    <w:rsid w:val="003002C3"/>
    <w:rsid w:val="00301BE6"/>
    <w:rsid w:val="00302144"/>
    <w:rsid w:val="003058D7"/>
    <w:rsid w:val="003067C4"/>
    <w:rsid w:val="00310709"/>
    <w:rsid w:val="00310717"/>
    <w:rsid w:val="00310A9C"/>
    <w:rsid w:val="00310B6D"/>
    <w:rsid w:val="003142EE"/>
    <w:rsid w:val="00314D82"/>
    <w:rsid w:val="00315B3C"/>
    <w:rsid w:val="00321027"/>
    <w:rsid w:val="00321B76"/>
    <w:rsid w:val="00322E1A"/>
    <w:rsid w:val="0032354C"/>
    <w:rsid w:val="003240A3"/>
    <w:rsid w:val="00324B1C"/>
    <w:rsid w:val="00327D88"/>
    <w:rsid w:val="003310DA"/>
    <w:rsid w:val="00332A36"/>
    <w:rsid w:val="00332D1D"/>
    <w:rsid w:val="00333748"/>
    <w:rsid w:val="00334010"/>
    <w:rsid w:val="0033454A"/>
    <w:rsid w:val="00335213"/>
    <w:rsid w:val="00335660"/>
    <w:rsid w:val="00337551"/>
    <w:rsid w:val="00337DFF"/>
    <w:rsid w:val="00340F2C"/>
    <w:rsid w:val="0034327D"/>
    <w:rsid w:val="00344CEF"/>
    <w:rsid w:val="00345D39"/>
    <w:rsid w:val="00346BE7"/>
    <w:rsid w:val="0035127A"/>
    <w:rsid w:val="00351814"/>
    <w:rsid w:val="00351DB8"/>
    <w:rsid w:val="00352158"/>
    <w:rsid w:val="00352C77"/>
    <w:rsid w:val="00355C68"/>
    <w:rsid w:val="00357C14"/>
    <w:rsid w:val="00360FD4"/>
    <w:rsid w:val="00360FDF"/>
    <w:rsid w:val="00361D28"/>
    <w:rsid w:val="003625A3"/>
    <w:rsid w:val="0036294D"/>
    <w:rsid w:val="00362E95"/>
    <w:rsid w:val="00363A5D"/>
    <w:rsid w:val="00365029"/>
    <w:rsid w:val="003665F6"/>
    <w:rsid w:val="0036751C"/>
    <w:rsid w:val="00370197"/>
    <w:rsid w:val="0037032B"/>
    <w:rsid w:val="00370A6E"/>
    <w:rsid w:val="00371521"/>
    <w:rsid w:val="003717BE"/>
    <w:rsid w:val="00372792"/>
    <w:rsid w:val="00373C2B"/>
    <w:rsid w:val="003740E8"/>
    <w:rsid w:val="00374E4F"/>
    <w:rsid w:val="00377079"/>
    <w:rsid w:val="00377095"/>
    <w:rsid w:val="003774B6"/>
    <w:rsid w:val="00377A97"/>
    <w:rsid w:val="00381D88"/>
    <w:rsid w:val="0038434E"/>
    <w:rsid w:val="0038579C"/>
    <w:rsid w:val="00385831"/>
    <w:rsid w:val="00385E71"/>
    <w:rsid w:val="003869B0"/>
    <w:rsid w:val="00387EAF"/>
    <w:rsid w:val="0039326F"/>
    <w:rsid w:val="00394D13"/>
    <w:rsid w:val="00396270"/>
    <w:rsid w:val="00396F24"/>
    <w:rsid w:val="00397B28"/>
    <w:rsid w:val="003A04CA"/>
    <w:rsid w:val="003A16A2"/>
    <w:rsid w:val="003A3611"/>
    <w:rsid w:val="003A3674"/>
    <w:rsid w:val="003A4495"/>
    <w:rsid w:val="003A4F78"/>
    <w:rsid w:val="003A6499"/>
    <w:rsid w:val="003A7605"/>
    <w:rsid w:val="003B2671"/>
    <w:rsid w:val="003B394E"/>
    <w:rsid w:val="003B413B"/>
    <w:rsid w:val="003B68D3"/>
    <w:rsid w:val="003C0982"/>
    <w:rsid w:val="003C0CB7"/>
    <w:rsid w:val="003C1855"/>
    <w:rsid w:val="003C3EBC"/>
    <w:rsid w:val="003C6299"/>
    <w:rsid w:val="003C6564"/>
    <w:rsid w:val="003C6BED"/>
    <w:rsid w:val="003D0B70"/>
    <w:rsid w:val="003D38A9"/>
    <w:rsid w:val="003D5EB2"/>
    <w:rsid w:val="003D6016"/>
    <w:rsid w:val="003D6139"/>
    <w:rsid w:val="003D6435"/>
    <w:rsid w:val="003D6C24"/>
    <w:rsid w:val="003E2286"/>
    <w:rsid w:val="003E25A5"/>
    <w:rsid w:val="003E3143"/>
    <w:rsid w:val="003E31A0"/>
    <w:rsid w:val="003E4301"/>
    <w:rsid w:val="003E4B75"/>
    <w:rsid w:val="003E68BA"/>
    <w:rsid w:val="003E6A83"/>
    <w:rsid w:val="003E6BD1"/>
    <w:rsid w:val="003F0086"/>
    <w:rsid w:val="003F3C1E"/>
    <w:rsid w:val="003F4C00"/>
    <w:rsid w:val="003F683B"/>
    <w:rsid w:val="003F6C8A"/>
    <w:rsid w:val="003F7593"/>
    <w:rsid w:val="003F7A38"/>
    <w:rsid w:val="003F7E85"/>
    <w:rsid w:val="004001F8"/>
    <w:rsid w:val="00400987"/>
    <w:rsid w:val="00400E64"/>
    <w:rsid w:val="00402FBD"/>
    <w:rsid w:val="004044D0"/>
    <w:rsid w:val="004045AD"/>
    <w:rsid w:val="00405236"/>
    <w:rsid w:val="00405E3E"/>
    <w:rsid w:val="00407BB6"/>
    <w:rsid w:val="00412218"/>
    <w:rsid w:val="00414677"/>
    <w:rsid w:val="00414697"/>
    <w:rsid w:val="00415AD6"/>
    <w:rsid w:val="00415FAC"/>
    <w:rsid w:val="00417618"/>
    <w:rsid w:val="00417B28"/>
    <w:rsid w:val="00417D06"/>
    <w:rsid w:val="00420195"/>
    <w:rsid w:val="004202C6"/>
    <w:rsid w:val="00420FD9"/>
    <w:rsid w:val="00421494"/>
    <w:rsid w:val="00424082"/>
    <w:rsid w:val="00424A10"/>
    <w:rsid w:val="00424B44"/>
    <w:rsid w:val="00424F91"/>
    <w:rsid w:val="00425EDF"/>
    <w:rsid w:val="00427360"/>
    <w:rsid w:val="00431155"/>
    <w:rsid w:val="0043280E"/>
    <w:rsid w:val="00432E1D"/>
    <w:rsid w:val="00434B91"/>
    <w:rsid w:val="00434CDC"/>
    <w:rsid w:val="00436A34"/>
    <w:rsid w:val="0044011F"/>
    <w:rsid w:val="00440A7D"/>
    <w:rsid w:val="00440C4E"/>
    <w:rsid w:val="00441CE8"/>
    <w:rsid w:val="0044310E"/>
    <w:rsid w:val="00443CE1"/>
    <w:rsid w:val="0044524A"/>
    <w:rsid w:val="0044572F"/>
    <w:rsid w:val="004465B5"/>
    <w:rsid w:val="004509C4"/>
    <w:rsid w:val="00452303"/>
    <w:rsid w:val="00452432"/>
    <w:rsid w:val="00453097"/>
    <w:rsid w:val="00454B23"/>
    <w:rsid w:val="00455167"/>
    <w:rsid w:val="00456CE3"/>
    <w:rsid w:val="0045726D"/>
    <w:rsid w:val="0045794E"/>
    <w:rsid w:val="00457AD7"/>
    <w:rsid w:val="00460719"/>
    <w:rsid w:val="00463288"/>
    <w:rsid w:val="00463335"/>
    <w:rsid w:val="004633A7"/>
    <w:rsid w:val="004635B2"/>
    <w:rsid w:val="00463D35"/>
    <w:rsid w:val="00465176"/>
    <w:rsid w:val="00465860"/>
    <w:rsid w:val="00465BDB"/>
    <w:rsid w:val="004663EE"/>
    <w:rsid w:val="0046713D"/>
    <w:rsid w:val="0046727C"/>
    <w:rsid w:val="00471E38"/>
    <w:rsid w:val="00475B90"/>
    <w:rsid w:val="004768B0"/>
    <w:rsid w:val="004807B1"/>
    <w:rsid w:val="00480B9A"/>
    <w:rsid w:val="00481129"/>
    <w:rsid w:val="00481560"/>
    <w:rsid w:val="00482A51"/>
    <w:rsid w:val="00482DD2"/>
    <w:rsid w:val="00483974"/>
    <w:rsid w:val="00483A2F"/>
    <w:rsid w:val="00483DE5"/>
    <w:rsid w:val="00485664"/>
    <w:rsid w:val="00485864"/>
    <w:rsid w:val="004868E2"/>
    <w:rsid w:val="00486D0D"/>
    <w:rsid w:val="00487F39"/>
    <w:rsid w:val="00490015"/>
    <w:rsid w:val="00490278"/>
    <w:rsid w:val="0049041A"/>
    <w:rsid w:val="00490898"/>
    <w:rsid w:val="00490BC5"/>
    <w:rsid w:val="00490DFB"/>
    <w:rsid w:val="00490FD6"/>
    <w:rsid w:val="00490FFB"/>
    <w:rsid w:val="00492F0C"/>
    <w:rsid w:val="00493A9A"/>
    <w:rsid w:val="00495705"/>
    <w:rsid w:val="00495DF5"/>
    <w:rsid w:val="0049719E"/>
    <w:rsid w:val="0049729E"/>
    <w:rsid w:val="004A047C"/>
    <w:rsid w:val="004A0D84"/>
    <w:rsid w:val="004A2B22"/>
    <w:rsid w:val="004A2B51"/>
    <w:rsid w:val="004A4746"/>
    <w:rsid w:val="004A641C"/>
    <w:rsid w:val="004A759C"/>
    <w:rsid w:val="004B04AC"/>
    <w:rsid w:val="004B1691"/>
    <w:rsid w:val="004B1D25"/>
    <w:rsid w:val="004B2164"/>
    <w:rsid w:val="004B2AFB"/>
    <w:rsid w:val="004B376E"/>
    <w:rsid w:val="004B395A"/>
    <w:rsid w:val="004B3AA0"/>
    <w:rsid w:val="004B6A58"/>
    <w:rsid w:val="004B7F3B"/>
    <w:rsid w:val="004C2E07"/>
    <w:rsid w:val="004C43E3"/>
    <w:rsid w:val="004C47C0"/>
    <w:rsid w:val="004C5E79"/>
    <w:rsid w:val="004C70BA"/>
    <w:rsid w:val="004D2FC9"/>
    <w:rsid w:val="004D315A"/>
    <w:rsid w:val="004D7E0D"/>
    <w:rsid w:val="004E06F6"/>
    <w:rsid w:val="004E25B0"/>
    <w:rsid w:val="004E4555"/>
    <w:rsid w:val="004E4ED4"/>
    <w:rsid w:val="004E53F5"/>
    <w:rsid w:val="004E5781"/>
    <w:rsid w:val="004E72BC"/>
    <w:rsid w:val="004F0825"/>
    <w:rsid w:val="004F0D24"/>
    <w:rsid w:val="004F18B3"/>
    <w:rsid w:val="004F2D09"/>
    <w:rsid w:val="004F38DB"/>
    <w:rsid w:val="004F4EFA"/>
    <w:rsid w:val="004F4F42"/>
    <w:rsid w:val="004F54C0"/>
    <w:rsid w:val="004F6EEB"/>
    <w:rsid w:val="004F710A"/>
    <w:rsid w:val="004F715D"/>
    <w:rsid w:val="00500038"/>
    <w:rsid w:val="0050075E"/>
    <w:rsid w:val="005031AA"/>
    <w:rsid w:val="00505911"/>
    <w:rsid w:val="0050673C"/>
    <w:rsid w:val="005067C4"/>
    <w:rsid w:val="0050682E"/>
    <w:rsid w:val="00507205"/>
    <w:rsid w:val="00507EC4"/>
    <w:rsid w:val="005107A0"/>
    <w:rsid w:val="00510DD7"/>
    <w:rsid w:val="00511A4D"/>
    <w:rsid w:val="00513096"/>
    <w:rsid w:val="00513F02"/>
    <w:rsid w:val="00514441"/>
    <w:rsid w:val="00516807"/>
    <w:rsid w:val="00517273"/>
    <w:rsid w:val="00517BC2"/>
    <w:rsid w:val="00521C3C"/>
    <w:rsid w:val="0052324E"/>
    <w:rsid w:val="00523BBC"/>
    <w:rsid w:val="005257E9"/>
    <w:rsid w:val="00525933"/>
    <w:rsid w:val="00525DE2"/>
    <w:rsid w:val="0052627D"/>
    <w:rsid w:val="005265E2"/>
    <w:rsid w:val="0053003E"/>
    <w:rsid w:val="00530F4C"/>
    <w:rsid w:val="00532133"/>
    <w:rsid w:val="005335DD"/>
    <w:rsid w:val="0053382A"/>
    <w:rsid w:val="005350D3"/>
    <w:rsid w:val="005357CC"/>
    <w:rsid w:val="005358D7"/>
    <w:rsid w:val="005361E4"/>
    <w:rsid w:val="005378A1"/>
    <w:rsid w:val="005378B6"/>
    <w:rsid w:val="00541761"/>
    <w:rsid w:val="00541F68"/>
    <w:rsid w:val="00543420"/>
    <w:rsid w:val="00544ADE"/>
    <w:rsid w:val="00547A74"/>
    <w:rsid w:val="0055074A"/>
    <w:rsid w:val="005516C1"/>
    <w:rsid w:val="00552E0A"/>
    <w:rsid w:val="00553BC5"/>
    <w:rsid w:val="00553DC7"/>
    <w:rsid w:val="00553F69"/>
    <w:rsid w:val="00554519"/>
    <w:rsid w:val="00554583"/>
    <w:rsid w:val="00554E61"/>
    <w:rsid w:val="005554CE"/>
    <w:rsid w:val="00556559"/>
    <w:rsid w:val="0055798A"/>
    <w:rsid w:val="005605C0"/>
    <w:rsid w:val="00560689"/>
    <w:rsid w:val="0056221C"/>
    <w:rsid w:val="0056392F"/>
    <w:rsid w:val="005659FF"/>
    <w:rsid w:val="00566A59"/>
    <w:rsid w:val="00566B38"/>
    <w:rsid w:val="005713AE"/>
    <w:rsid w:val="005738B2"/>
    <w:rsid w:val="00573EEE"/>
    <w:rsid w:val="00574350"/>
    <w:rsid w:val="0057493D"/>
    <w:rsid w:val="005749E1"/>
    <w:rsid w:val="005752F5"/>
    <w:rsid w:val="00576895"/>
    <w:rsid w:val="00576F4E"/>
    <w:rsid w:val="0057721F"/>
    <w:rsid w:val="00577BDB"/>
    <w:rsid w:val="00580002"/>
    <w:rsid w:val="00580008"/>
    <w:rsid w:val="0058146B"/>
    <w:rsid w:val="00581E6A"/>
    <w:rsid w:val="00582E97"/>
    <w:rsid w:val="0058338A"/>
    <w:rsid w:val="005833C7"/>
    <w:rsid w:val="00583B19"/>
    <w:rsid w:val="00585D71"/>
    <w:rsid w:val="0058654D"/>
    <w:rsid w:val="00586A37"/>
    <w:rsid w:val="00590ED7"/>
    <w:rsid w:val="00592C8A"/>
    <w:rsid w:val="00593027"/>
    <w:rsid w:val="00593485"/>
    <w:rsid w:val="00593D1E"/>
    <w:rsid w:val="0059405E"/>
    <w:rsid w:val="005944A6"/>
    <w:rsid w:val="0059461E"/>
    <w:rsid w:val="005957DB"/>
    <w:rsid w:val="00595C84"/>
    <w:rsid w:val="00595C8D"/>
    <w:rsid w:val="00596C4D"/>
    <w:rsid w:val="00597130"/>
    <w:rsid w:val="00597D0C"/>
    <w:rsid w:val="005A3D35"/>
    <w:rsid w:val="005A6B2A"/>
    <w:rsid w:val="005A738D"/>
    <w:rsid w:val="005B216C"/>
    <w:rsid w:val="005B2D64"/>
    <w:rsid w:val="005B3B6E"/>
    <w:rsid w:val="005B4552"/>
    <w:rsid w:val="005B4665"/>
    <w:rsid w:val="005B5172"/>
    <w:rsid w:val="005B5393"/>
    <w:rsid w:val="005B5A14"/>
    <w:rsid w:val="005B5E6B"/>
    <w:rsid w:val="005B7A2E"/>
    <w:rsid w:val="005B7DF3"/>
    <w:rsid w:val="005C14F8"/>
    <w:rsid w:val="005C17B5"/>
    <w:rsid w:val="005C3924"/>
    <w:rsid w:val="005C55FA"/>
    <w:rsid w:val="005C56D1"/>
    <w:rsid w:val="005C791C"/>
    <w:rsid w:val="005D114E"/>
    <w:rsid w:val="005D1637"/>
    <w:rsid w:val="005D1886"/>
    <w:rsid w:val="005D2CB8"/>
    <w:rsid w:val="005D42EF"/>
    <w:rsid w:val="005D43A0"/>
    <w:rsid w:val="005D4D3B"/>
    <w:rsid w:val="005D5325"/>
    <w:rsid w:val="005D53CD"/>
    <w:rsid w:val="005E07A9"/>
    <w:rsid w:val="005E089C"/>
    <w:rsid w:val="005E385E"/>
    <w:rsid w:val="005E40B0"/>
    <w:rsid w:val="005E46E8"/>
    <w:rsid w:val="005E51BF"/>
    <w:rsid w:val="005E51C0"/>
    <w:rsid w:val="005E6559"/>
    <w:rsid w:val="005F0936"/>
    <w:rsid w:val="005F0B60"/>
    <w:rsid w:val="005F0D99"/>
    <w:rsid w:val="005F14AB"/>
    <w:rsid w:val="005F15A7"/>
    <w:rsid w:val="005F1FEB"/>
    <w:rsid w:val="005F2DF3"/>
    <w:rsid w:val="005F4190"/>
    <w:rsid w:val="005F48E5"/>
    <w:rsid w:val="005F6218"/>
    <w:rsid w:val="005F6672"/>
    <w:rsid w:val="005F6820"/>
    <w:rsid w:val="005F735A"/>
    <w:rsid w:val="005F7849"/>
    <w:rsid w:val="005F787E"/>
    <w:rsid w:val="005F7E7D"/>
    <w:rsid w:val="00600A05"/>
    <w:rsid w:val="00600EEC"/>
    <w:rsid w:val="00601142"/>
    <w:rsid w:val="00601406"/>
    <w:rsid w:val="00602962"/>
    <w:rsid w:val="006040EA"/>
    <w:rsid w:val="006048A4"/>
    <w:rsid w:val="00604C65"/>
    <w:rsid w:val="0061227D"/>
    <w:rsid w:val="0061300B"/>
    <w:rsid w:val="006139D1"/>
    <w:rsid w:val="006141C8"/>
    <w:rsid w:val="0061520F"/>
    <w:rsid w:val="00615E8A"/>
    <w:rsid w:val="00615FEC"/>
    <w:rsid w:val="0061638A"/>
    <w:rsid w:val="00616882"/>
    <w:rsid w:val="00617764"/>
    <w:rsid w:val="00620346"/>
    <w:rsid w:val="006207D2"/>
    <w:rsid w:val="006208B6"/>
    <w:rsid w:val="00620C0B"/>
    <w:rsid w:val="00621F1C"/>
    <w:rsid w:val="00622BEA"/>
    <w:rsid w:val="00623871"/>
    <w:rsid w:val="0062454A"/>
    <w:rsid w:val="006252AB"/>
    <w:rsid w:val="00626017"/>
    <w:rsid w:val="00626A4A"/>
    <w:rsid w:val="00626DFE"/>
    <w:rsid w:val="00627FE3"/>
    <w:rsid w:val="00632504"/>
    <w:rsid w:val="006340CA"/>
    <w:rsid w:val="0063616C"/>
    <w:rsid w:val="00636D4A"/>
    <w:rsid w:val="006372D7"/>
    <w:rsid w:val="00637767"/>
    <w:rsid w:val="00637EB2"/>
    <w:rsid w:val="00640F8A"/>
    <w:rsid w:val="006416BC"/>
    <w:rsid w:val="00642CF6"/>
    <w:rsid w:val="00642D45"/>
    <w:rsid w:val="006430A0"/>
    <w:rsid w:val="0064365E"/>
    <w:rsid w:val="00644D2F"/>
    <w:rsid w:val="006466FB"/>
    <w:rsid w:val="00647741"/>
    <w:rsid w:val="00651805"/>
    <w:rsid w:val="00651989"/>
    <w:rsid w:val="00651A3B"/>
    <w:rsid w:val="00654C2A"/>
    <w:rsid w:val="0065657A"/>
    <w:rsid w:val="00656664"/>
    <w:rsid w:val="00656A6E"/>
    <w:rsid w:val="00656C14"/>
    <w:rsid w:val="00657199"/>
    <w:rsid w:val="006571E7"/>
    <w:rsid w:val="00657623"/>
    <w:rsid w:val="00657DA9"/>
    <w:rsid w:val="00660126"/>
    <w:rsid w:val="006603E0"/>
    <w:rsid w:val="006606A6"/>
    <w:rsid w:val="00660C7A"/>
    <w:rsid w:val="00660D1D"/>
    <w:rsid w:val="00661A59"/>
    <w:rsid w:val="0066327A"/>
    <w:rsid w:val="0066399A"/>
    <w:rsid w:val="00663D12"/>
    <w:rsid w:val="00666C37"/>
    <w:rsid w:val="00667F27"/>
    <w:rsid w:val="006710C1"/>
    <w:rsid w:val="0067577B"/>
    <w:rsid w:val="0067592F"/>
    <w:rsid w:val="00676336"/>
    <w:rsid w:val="00676DEB"/>
    <w:rsid w:val="00676E8C"/>
    <w:rsid w:val="006770C6"/>
    <w:rsid w:val="00680B1A"/>
    <w:rsid w:val="006810CE"/>
    <w:rsid w:val="0068232E"/>
    <w:rsid w:val="00684982"/>
    <w:rsid w:val="006851C5"/>
    <w:rsid w:val="0068662E"/>
    <w:rsid w:val="0068695D"/>
    <w:rsid w:val="00686CED"/>
    <w:rsid w:val="00687427"/>
    <w:rsid w:val="00687866"/>
    <w:rsid w:val="006878B7"/>
    <w:rsid w:val="006909B2"/>
    <w:rsid w:val="00691696"/>
    <w:rsid w:val="006924D1"/>
    <w:rsid w:val="00693DF8"/>
    <w:rsid w:val="0069457B"/>
    <w:rsid w:val="00694820"/>
    <w:rsid w:val="006968DA"/>
    <w:rsid w:val="006A0701"/>
    <w:rsid w:val="006A0B8A"/>
    <w:rsid w:val="006A0DFD"/>
    <w:rsid w:val="006A3333"/>
    <w:rsid w:val="006A4039"/>
    <w:rsid w:val="006A4175"/>
    <w:rsid w:val="006B02C2"/>
    <w:rsid w:val="006B1A76"/>
    <w:rsid w:val="006B3B15"/>
    <w:rsid w:val="006B55F3"/>
    <w:rsid w:val="006B6959"/>
    <w:rsid w:val="006C0746"/>
    <w:rsid w:val="006C301F"/>
    <w:rsid w:val="006C3156"/>
    <w:rsid w:val="006C4FF7"/>
    <w:rsid w:val="006C5325"/>
    <w:rsid w:val="006C5AFD"/>
    <w:rsid w:val="006C640C"/>
    <w:rsid w:val="006C6491"/>
    <w:rsid w:val="006C6974"/>
    <w:rsid w:val="006C6A74"/>
    <w:rsid w:val="006C760F"/>
    <w:rsid w:val="006D14F6"/>
    <w:rsid w:val="006D16FC"/>
    <w:rsid w:val="006D2C72"/>
    <w:rsid w:val="006D38C0"/>
    <w:rsid w:val="006D7CF1"/>
    <w:rsid w:val="006E027C"/>
    <w:rsid w:val="006E058B"/>
    <w:rsid w:val="006E0671"/>
    <w:rsid w:val="006E270F"/>
    <w:rsid w:val="006E30E0"/>
    <w:rsid w:val="006E3A39"/>
    <w:rsid w:val="006E3F75"/>
    <w:rsid w:val="006E74FE"/>
    <w:rsid w:val="006F0CC0"/>
    <w:rsid w:val="006F23BB"/>
    <w:rsid w:val="006F3624"/>
    <w:rsid w:val="006F3839"/>
    <w:rsid w:val="006F51AD"/>
    <w:rsid w:val="006F5E59"/>
    <w:rsid w:val="006F70C8"/>
    <w:rsid w:val="006F7B5E"/>
    <w:rsid w:val="00700632"/>
    <w:rsid w:val="00700C30"/>
    <w:rsid w:val="0070122D"/>
    <w:rsid w:val="007017FA"/>
    <w:rsid w:val="00701D46"/>
    <w:rsid w:val="0070207A"/>
    <w:rsid w:val="0070222D"/>
    <w:rsid w:val="00702D2A"/>
    <w:rsid w:val="007041F3"/>
    <w:rsid w:val="007045CE"/>
    <w:rsid w:val="007111BC"/>
    <w:rsid w:val="0071124D"/>
    <w:rsid w:val="00711B8C"/>
    <w:rsid w:val="007131F0"/>
    <w:rsid w:val="007137D8"/>
    <w:rsid w:val="00715266"/>
    <w:rsid w:val="007163E6"/>
    <w:rsid w:val="0071647D"/>
    <w:rsid w:val="0071704D"/>
    <w:rsid w:val="00717EAF"/>
    <w:rsid w:val="00720869"/>
    <w:rsid w:val="00720F35"/>
    <w:rsid w:val="0072155E"/>
    <w:rsid w:val="0072323E"/>
    <w:rsid w:val="00723C23"/>
    <w:rsid w:val="0072616D"/>
    <w:rsid w:val="00727BF0"/>
    <w:rsid w:val="00730D70"/>
    <w:rsid w:val="0073121B"/>
    <w:rsid w:val="00731C1E"/>
    <w:rsid w:val="00731E94"/>
    <w:rsid w:val="0073309E"/>
    <w:rsid w:val="00733A01"/>
    <w:rsid w:val="00736155"/>
    <w:rsid w:val="00736F3B"/>
    <w:rsid w:val="00737098"/>
    <w:rsid w:val="00740204"/>
    <w:rsid w:val="00740A50"/>
    <w:rsid w:val="007415F7"/>
    <w:rsid w:val="00742706"/>
    <w:rsid w:val="00742B49"/>
    <w:rsid w:val="0074463E"/>
    <w:rsid w:val="00746972"/>
    <w:rsid w:val="00747B3B"/>
    <w:rsid w:val="00750CFF"/>
    <w:rsid w:val="00752B86"/>
    <w:rsid w:val="00753242"/>
    <w:rsid w:val="00753ADF"/>
    <w:rsid w:val="00754D02"/>
    <w:rsid w:val="00760C44"/>
    <w:rsid w:val="00761AB0"/>
    <w:rsid w:val="007653B2"/>
    <w:rsid w:val="007664DB"/>
    <w:rsid w:val="00767AD9"/>
    <w:rsid w:val="0077028F"/>
    <w:rsid w:val="0077046E"/>
    <w:rsid w:val="007708AC"/>
    <w:rsid w:val="00773873"/>
    <w:rsid w:val="00774C8F"/>
    <w:rsid w:val="007751B1"/>
    <w:rsid w:val="0077521F"/>
    <w:rsid w:val="00775D72"/>
    <w:rsid w:val="00776763"/>
    <w:rsid w:val="00776F0E"/>
    <w:rsid w:val="00780581"/>
    <w:rsid w:val="0078212E"/>
    <w:rsid w:val="00782819"/>
    <w:rsid w:val="00783412"/>
    <w:rsid w:val="00783924"/>
    <w:rsid w:val="00783C0D"/>
    <w:rsid w:val="00784356"/>
    <w:rsid w:val="00784D47"/>
    <w:rsid w:val="00786569"/>
    <w:rsid w:val="00790B4E"/>
    <w:rsid w:val="0079178F"/>
    <w:rsid w:val="00792355"/>
    <w:rsid w:val="00793AFE"/>
    <w:rsid w:val="00794041"/>
    <w:rsid w:val="0079414F"/>
    <w:rsid w:val="007943FF"/>
    <w:rsid w:val="00796498"/>
    <w:rsid w:val="00797FB6"/>
    <w:rsid w:val="007A0105"/>
    <w:rsid w:val="007A01A0"/>
    <w:rsid w:val="007A1C80"/>
    <w:rsid w:val="007A22BA"/>
    <w:rsid w:val="007A3765"/>
    <w:rsid w:val="007A4560"/>
    <w:rsid w:val="007A499A"/>
    <w:rsid w:val="007A56E0"/>
    <w:rsid w:val="007A5EA2"/>
    <w:rsid w:val="007B05AC"/>
    <w:rsid w:val="007B0840"/>
    <w:rsid w:val="007B10FD"/>
    <w:rsid w:val="007B1C85"/>
    <w:rsid w:val="007B2C6B"/>
    <w:rsid w:val="007B2CA5"/>
    <w:rsid w:val="007B2EAB"/>
    <w:rsid w:val="007B35F1"/>
    <w:rsid w:val="007B445D"/>
    <w:rsid w:val="007B4E0E"/>
    <w:rsid w:val="007B60AC"/>
    <w:rsid w:val="007B6319"/>
    <w:rsid w:val="007B7E9D"/>
    <w:rsid w:val="007C0D2B"/>
    <w:rsid w:val="007C18AD"/>
    <w:rsid w:val="007C3034"/>
    <w:rsid w:val="007C3845"/>
    <w:rsid w:val="007C3C29"/>
    <w:rsid w:val="007C3CBF"/>
    <w:rsid w:val="007C539D"/>
    <w:rsid w:val="007C5D8D"/>
    <w:rsid w:val="007C6879"/>
    <w:rsid w:val="007D0809"/>
    <w:rsid w:val="007D0A9D"/>
    <w:rsid w:val="007D1FA5"/>
    <w:rsid w:val="007D2173"/>
    <w:rsid w:val="007D2A4C"/>
    <w:rsid w:val="007D39E9"/>
    <w:rsid w:val="007D700E"/>
    <w:rsid w:val="007D7973"/>
    <w:rsid w:val="007E04DF"/>
    <w:rsid w:val="007E1DA4"/>
    <w:rsid w:val="007E2E8A"/>
    <w:rsid w:val="007E3F06"/>
    <w:rsid w:val="007E53AE"/>
    <w:rsid w:val="007E5CD6"/>
    <w:rsid w:val="007E5D7C"/>
    <w:rsid w:val="007E6505"/>
    <w:rsid w:val="007E6FFA"/>
    <w:rsid w:val="007E71D0"/>
    <w:rsid w:val="007E76DB"/>
    <w:rsid w:val="007E7893"/>
    <w:rsid w:val="007F0560"/>
    <w:rsid w:val="007F32FA"/>
    <w:rsid w:val="007F3FF4"/>
    <w:rsid w:val="007F41A0"/>
    <w:rsid w:val="007F4D6B"/>
    <w:rsid w:val="007F5057"/>
    <w:rsid w:val="007F65DE"/>
    <w:rsid w:val="007F6BCB"/>
    <w:rsid w:val="007F77D3"/>
    <w:rsid w:val="007F7F9A"/>
    <w:rsid w:val="00801ABA"/>
    <w:rsid w:val="0080205D"/>
    <w:rsid w:val="00802D8E"/>
    <w:rsid w:val="00804D76"/>
    <w:rsid w:val="00807D19"/>
    <w:rsid w:val="00810757"/>
    <w:rsid w:val="008114B9"/>
    <w:rsid w:val="008145B8"/>
    <w:rsid w:val="0081497B"/>
    <w:rsid w:val="00814EB9"/>
    <w:rsid w:val="008158C5"/>
    <w:rsid w:val="008160A7"/>
    <w:rsid w:val="00817256"/>
    <w:rsid w:val="00820259"/>
    <w:rsid w:val="0082074D"/>
    <w:rsid w:val="00820DF7"/>
    <w:rsid w:val="008216FA"/>
    <w:rsid w:val="008226B7"/>
    <w:rsid w:val="00823A08"/>
    <w:rsid w:val="0082538F"/>
    <w:rsid w:val="008262C7"/>
    <w:rsid w:val="0082657E"/>
    <w:rsid w:val="00832BAD"/>
    <w:rsid w:val="00834F00"/>
    <w:rsid w:val="00835192"/>
    <w:rsid w:val="00835665"/>
    <w:rsid w:val="00835A89"/>
    <w:rsid w:val="00837406"/>
    <w:rsid w:val="008374EA"/>
    <w:rsid w:val="0084002F"/>
    <w:rsid w:val="00840ABE"/>
    <w:rsid w:val="008416B7"/>
    <w:rsid w:val="00842F1B"/>
    <w:rsid w:val="008443A9"/>
    <w:rsid w:val="00846D76"/>
    <w:rsid w:val="00846FF4"/>
    <w:rsid w:val="00847106"/>
    <w:rsid w:val="008517E7"/>
    <w:rsid w:val="008518CA"/>
    <w:rsid w:val="008533F5"/>
    <w:rsid w:val="00853533"/>
    <w:rsid w:val="00853964"/>
    <w:rsid w:val="00853FD0"/>
    <w:rsid w:val="00854018"/>
    <w:rsid w:val="008549DB"/>
    <w:rsid w:val="00854EEF"/>
    <w:rsid w:val="00856227"/>
    <w:rsid w:val="008565F6"/>
    <w:rsid w:val="00856E29"/>
    <w:rsid w:val="00860135"/>
    <w:rsid w:val="008608F3"/>
    <w:rsid w:val="00860EAA"/>
    <w:rsid w:val="00861DE2"/>
    <w:rsid w:val="00862DA2"/>
    <w:rsid w:val="00862EA3"/>
    <w:rsid w:val="0086338E"/>
    <w:rsid w:val="00863464"/>
    <w:rsid w:val="00863C52"/>
    <w:rsid w:val="00866922"/>
    <w:rsid w:val="00866F23"/>
    <w:rsid w:val="00871E64"/>
    <w:rsid w:val="00873C1D"/>
    <w:rsid w:val="00874849"/>
    <w:rsid w:val="00876CD8"/>
    <w:rsid w:val="00877272"/>
    <w:rsid w:val="008772C5"/>
    <w:rsid w:val="0088102D"/>
    <w:rsid w:val="008867BD"/>
    <w:rsid w:val="008879F8"/>
    <w:rsid w:val="008900A7"/>
    <w:rsid w:val="00890273"/>
    <w:rsid w:val="00891DC8"/>
    <w:rsid w:val="00892928"/>
    <w:rsid w:val="0089386C"/>
    <w:rsid w:val="00893944"/>
    <w:rsid w:val="00894152"/>
    <w:rsid w:val="00895A37"/>
    <w:rsid w:val="00897D05"/>
    <w:rsid w:val="008A17C1"/>
    <w:rsid w:val="008A1DB3"/>
    <w:rsid w:val="008A20D4"/>
    <w:rsid w:val="008A23A1"/>
    <w:rsid w:val="008A3840"/>
    <w:rsid w:val="008A3D6B"/>
    <w:rsid w:val="008A4C3C"/>
    <w:rsid w:val="008A51A0"/>
    <w:rsid w:val="008A5706"/>
    <w:rsid w:val="008A76A4"/>
    <w:rsid w:val="008B1C0D"/>
    <w:rsid w:val="008B1F8C"/>
    <w:rsid w:val="008B2545"/>
    <w:rsid w:val="008B43D9"/>
    <w:rsid w:val="008B44D0"/>
    <w:rsid w:val="008B49E6"/>
    <w:rsid w:val="008B4FD1"/>
    <w:rsid w:val="008B5DAC"/>
    <w:rsid w:val="008B5EB4"/>
    <w:rsid w:val="008C19F8"/>
    <w:rsid w:val="008C210C"/>
    <w:rsid w:val="008C3A64"/>
    <w:rsid w:val="008C413D"/>
    <w:rsid w:val="008C505F"/>
    <w:rsid w:val="008C5AE3"/>
    <w:rsid w:val="008C7394"/>
    <w:rsid w:val="008D01CE"/>
    <w:rsid w:val="008D033C"/>
    <w:rsid w:val="008D2705"/>
    <w:rsid w:val="008D37F6"/>
    <w:rsid w:val="008D43F6"/>
    <w:rsid w:val="008D6714"/>
    <w:rsid w:val="008D6ACD"/>
    <w:rsid w:val="008E0B59"/>
    <w:rsid w:val="008E1C70"/>
    <w:rsid w:val="008E208E"/>
    <w:rsid w:val="008E36D1"/>
    <w:rsid w:val="008E40CB"/>
    <w:rsid w:val="008E4DB0"/>
    <w:rsid w:val="008E534C"/>
    <w:rsid w:val="008E68B6"/>
    <w:rsid w:val="008E7895"/>
    <w:rsid w:val="008F008C"/>
    <w:rsid w:val="008F0151"/>
    <w:rsid w:val="008F08A9"/>
    <w:rsid w:val="008F1C73"/>
    <w:rsid w:val="008F34F6"/>
    <w:rsid w:val="008F444E"/>
    <w:rsid w:val="008F4730"/>
    <w:rsid w:val="008F5416"/>
    <w:rsid w:val="008F56B4"/>
    <w:rsid w:val="008F5952"/>
    <w:rsid w:val="008F68AA"/>
    <w:rsid w:val="008F6C98"/>
    <w:rsid w:val="009010EC"/>
    <w:rsid w:val="00901880"/>
    <w:rsid w:val="00902880"/>
    <w:rsid w:val="009028C4"/>
    <w:rsid w:val="00903B68"/>
    <w:rsid w:val="00904075"/>
    <w:rsid w:val="00904AA8"/>
    <w:rsid w:val="009061CD"/>
    <w:rsid w:val="0090653A"/>
    <w:rsid w:val="009069CC"/>
    <w:rsid w:val="009108B5"/>
    <w:rsid w:val="00911A0A"/>
    <w:rsid w:val="009121AC"/>
    <w:rsid w:val="0091322B"/>
    <w:rsid w:val="00913CE0"/>
    <w:rsid w:val="00913EAF"/>
    <w:rsid w:val="009142B4"/>
    <w:rsid w:val="009145E3"/>
    <w:rsid w:val="00915351"/>
    <w:rsid w:val="00916C77"/>
    <w:rsid w:val="009215C2"/>
    <w:rsid w:val="00923031"/>
    <w:rsid w:val="00924847"/>
    <w:rsid w:val="00924E99"/>
    <w:rsid w:val="00925422"/>
    <w:rsid w:val="00925818"/>
    <w:rsid w:val="00926645"/>
    <w:rsid w:val="00926E45"/>
    <w:rsid w:val="00927353"/>
    <w:rsid w:val="009301A4"/>
    <w:rsid w:val="00930778"/>
    <w:rsid w:val="0093243B"/>
    <w:rsid w:val="00933501"/>
    <w:rsid w:val="00933837"/>
    <w:rsid w:val="00936E45"/>
    <w:rsid w:val="00937676"/>
    <w:rsid w:val="0094031F"/>
    <w:rsid w:val="009419A9"/>
    <w:rsid w:val="009434BA"/>
    <w:rsid w:val="00943D5D"/>
    <w:rsid w:val="009449C0"/>
    <w:rsid w:val="00944B2B"/>
    <w:rsid w:val="0094525A"/>
    <w:rsid w:val="009467ED"/>
    <w:rsid w:val="00946BC8"/>
    <w:rsid w:val="00951DFB"/>
    <w:rsid w:val="0095206A"/>
    <w:rsid w:val="009520D5"/>
    <w:rsid w:val="00955666"/>
    <w:rsid w:val="009556F1"/>
    <w:rsid w:val="00955FBB"/>
    <w:rsid w:val="009602C0"/>
    <w:rsid w:val="00960807"/>
    <w:rsid w:val="009618F7"/>
    <w:rsid w:val="00964116"/>
    <w:rsid w:val="0096489D"/>
    <w:rsid w:val="00965217"/>
    <w:rsid w:val="00965428"/>
    <w:rsid w:val="009654D7"/>
    <w:rsid w:val="00966792"/>
    <w:rsid w:val="0096759E"/>
    <w:rsid w:val="009718CE"/>
    <w:rsid w:val="00972390"/>
    <w:rsid w:val="00973093"/>
    <w:rsid w:val="0097428C"/>
    <w:rsid w:val="00974773"/>
    <w:rsid w:val="00975795"/>
    <w:rsid w:val="0097663C"/>
    <w:rsid w:val="00976DB0"/>
    <w:rsid w:val="00977149"/>
    <w:rsid w:val="009800AF"/>
    <w:rsid w:val="0098127B"/>
    <w:rsid w:val="00981747"/>
    <w:rsid w:val="00981D42"/>
    <w:rsid w:val="009827BA"/>
    <w:rsid w:val="00984395"/>
    <w:rsid w:val="00985322"/>
    <w:rsid w:val="00986662"/>
    <w:rsid w:val="00991657"/>
    <w:rsid w:val="0099216F"/>
    <w:rsid w:val="00993573"/>
    <w:rsid w:val="0099461C"/>
    <w:rsid w:val="00996BB2"/>
    <w:rsid w:val="009970C6"/>
    <w:rsid w:val="009A0438"/>
    <w:rsid w:val="009A1093"/>
    <w:rsid w:val="009A16F4"/>
    <w:rsid w:val="009A1C03"/>
    <w:rsid w:val="009A2242"/>
    <w:rsid w:val="009A23CE"/>
    <w:rsid w:val="009A2D7B"/>
    <w:rsid w:val="009A2F3A"/>
    <w:rsid w:val="009A4D95"/>
    <w:rsid w:val="009A75ED"/>
    <w:rsid w:val="009A7DBD"/>
    <w:rsid w:val="009B0428"/>
    <w:rsid w:val="009B20EB"/>
    <w:rsid w:val="009B2DBD"/>
    <w:rsid w:val="009B3982"/>
    <w:rsid w:val="009B4519"/>
    <w:rsid w:val="009C0555"/>
    <w:rsid w:val="009C1314"/>
    <w:rsid w:val="009C1383"/>
    <w:rsid w:val="009C2D32"/>
    <w:rsid w:val="009C3FB5"/>
    <w:rsid w:val="009C4AD3"/>
    <w:rsid w:val="009C4BD8"/>
    <w:rsid w:val="009C5A13"/>
    <w:rsid w:val="009C62EA"/>
    <w:rsid w:val="009C6C19"/>
    <w:rsid w:val="009C743B"/>
    <w:rsid w:val="009C74EA"/>
    <w:rsid w:val="009D1199"/>
    <w:rsid w:val="009D3824"/>
    <w:rsid w:val="009D3D05"/>
    <w:rsid w:val="009D5269"/>
    <w:rsid w:val="009E0217"/>
    <w:rsid w:val="009E284A"/>
    <w:rsid w:val="009E333C"/>
    <w:rsid w:val="009E33D4"/>
    <w:rsid w:val="009E5028"/>
    <w:rsid w:val="009E782F"/>
    <w:rsid w:val="009F0424"/>
    <w:rsid w:val="009F0ACB"/>
    <w:rsid w:val="009F17BB"/>
    <w:rsid w:val="009F184F"/>
    <w:rsid w:val="009F1D9F"/>
    <w:rsid w:val="009F2B5D"/>
    <w:rsid w:val="009F373A"/>
    <w:rsid w:val="009F7602"/>
    <w:rsid w:val="009F7962"/>
    <w:rsid w:val="00A006B1"/>
    <w:rsid w:val="00A012AC"/>
    <w:rsid w:val="00A019E9"/>
    <w:rsid w:val="00A01FD9"/>
    <w:rsid w:val="00A0232B"/>
    <w:rsid w:val="00A0322D"/>
    <w:rsid w:val="00A03F53"/>
    <w:rsid w:val="00A047B5"/>
    <w:rsid w:val="00A05034"/>
    <w:rsid w:val="00A06F7D"/>
    <w:rsid w:val="00A07049"/>
    <w:rsid w:val="00A07098"/>
    <w:rsid w:val="00A11F5C"/>
    <w:rsid w:val="00A123B3"/>
    <w:rsid w:val="00A12570"/>
    <w:rsid w:val="00A12FC9"/>
    <w:rsid w:val="00A130AE"/>
    <w:rsid w:val="00A13241"/>
    <w:rsid w:val="00A14451"/>
    <w:rsid w:val="00A149BF"/>
    <w:rsid w:val="00A160EC"/>
    <w:rsid w:val="00A16488"/>
    <w:rsid w:val="00A17DE3"/>
    <w:rsid w:val="00A212FF"/>
    <w:rsid w:val="00A21FD3"/>
    <w:rsid w:val="00A220BA"/>
    <w:rsid w:val="00A22433"/>
    <w:rsid w:val="00A22C45"/>
    <w:rsid w:val="00A230E0"/>
    <w:rsid w:val="00A23F1C"/>
    <w:rsid w:val="00A25BC8"/>
    <w:rsid w:val="00A279CC"/>
    <w:rsid w:val="00A324D9"/>
    <w:rsid w:val="00A358A8"/>
    <w:rsid w:val="00A35F6A"/>
    <w:rsid w:val="00A4070D"/>
    <w:rsid w:val="00A417E2"/>
    <w:rsid w:val="00A422E8"/>
    <w:rsid w:val="00A4503B"/>
    <w:rsid w:val="00A4528E"/>
    <w:rsid w:val="00A454AC"/>
    <w:rsid w:val="00A458F6"/>
    <w:rsid w:val="00A45D06"/>
    <w:rsid w:val="00A46DBF"/>
    <w:rsid w:val="00A47DB5"/>
    <w:rsid w:val="00A50A2B"/>
    <w:rsid w:val="00A522DC"/>
    <w:rsid w:val="00A52BDC"/>
    <w:rsid w:val="00A52DEF"/>
    <w:rsid w:val="00A53CEB"/>
    <w:rsid w:val="00A54148"/>
    <w:rsid w:val="00A543F2"/>
    <w:rsid w:val="00A545CB"/>
    <w:rsid w:val="00A55D72"/>
    <w:rsid w:val="00A5654A"/>
    <w:rsid w:val="00A56C08"/>
    <w:rsid w:val="00A57627"/>
    <w:rsid w:val="00A60705"/>
    <w:rsid w:val="00A60750"/>
    <w:rsid w:val="00A607C4"/>
    <w:rsid w:val="00A609CD"/>
    <w:rsid w:val="00A62242"/>
    <w:rsid w:val="00A638F7"/>
    <w:rsid w:val="00A701DD"/>
    <w:rsid w:val="00A71992"/>
    <w:rsid w:val="00A73C87"/>
    <w:rsid w:val="00A75245"/>
    <w:rsid w:val="00A7605E"/>
    <w:rsid w:val="00A762DD"/>
    <w:rsid w:val="00A765EA"/>
    <w:rsid w:val="00A76B05"/>
    <w:rsid w:val="00A77127"/>
    <w:rsid w:val="00A80D25"/>
    <w:rsid w:val="00A823F0"/>
    <w:rsid w:val="00A82AF9"/>
    <w:rsid w:val="00A82B07"/>
    <w:rsid w:val="00A82FD1"/>
    <w:rsid w:val="00A83C3A"/>
    <w:rsid w:val="00A83D8B"/>
    <w:rsid w:val="00A84473"/>
    <w:rsid w:val="00A84FED"/>
    <w:rsid w:val="00A85955"/>
    <w:rsid w:val="00A87117"/>
    <w:rsid w:val="00A92B17"/>
    <w:rsid w:val="00A9370C"/>
    <w:rsid w:val="00A93ADB"/>
    <w:rsid w:val="00A95B7D"/>
    <w:rsid w:val="00AA0FBA"/>
    <w:rsid w:val="00AA14AD"/>
    <w:rsid w:val="00AA1FD2"/>
    <w:rsid w:val="00AA2070"/>
    <w:rsid w:val="00AA2504"/>
    <w:rsid w:val="00AA3F75"/>
    <w:rsid w:val="00AA45BB"/>
    <w:rsid w:val="00AA56C5"/>
    <w:rsid w:val="00AA63A1"/>
    <w:rsid w:val="00AA7481"/>
    <w:rsid w:val="00AA762F"/>
    <w:rsid w:val="00AA7E50"/>
    <w:rsid w:val="00AB2156"/>
    <w:rsid w:val="00AB306F"/>
    <w:rsid w:val="00AB3847"/>
    <w:rsid w:val="00AB3CD8"/>
    <w:rsid w:val="00AB3D44"/>
    <w:rsid w:val="00AB4B53"/>
    <w:rsid w:val="00AB7550"/>
    <w:rsid w:val="00AC1862"/>
    <w:rsid w:val="00AC37D8"/>
    <w:rsid w:val="00AC38D1"/>
    <w:rsid w:val="00AC4732"/>
    <w:rsid w:val="00AC49EB"/>
    <w:rsid w:val="00AC739D"/>
    <w:rsid w:val="00AD0328"/>
    <w:rsid w:val="00AD0CC9"/>
    <w:rsid w:val="00AD154F"/>
    <w:rsid w:val="00AD1A01"/>
    <w:rsid w:val="00AD3943"/>
    <w:rsid w:val="00AD3E9C"/>
    <w:rsid w:val="00AD4ABA"/>
    <w:rsid w:val="00AD5E17"/>
    <w:rsid w:val="00AD77FD"/>
    <w:rsid w:val="00AD7A39"/>
    <w:rsid w:val="00AE07CC"/>
    <w:rsid w:val="00AE33EA"/>
    <w:rsid w:val="00AE352C"/>
    <w:rsid w:val="00AE36EC"/>
    <w:rsid w:val="00AE4B7E"/>
    <w:rsid w:val="00AE4E40"/>
    <w:rsid w:val="00AE526A"/>
    <w:rsid w:val="00AE6CC4"/>
    <w:rsid w:val="00AF0A25"/>
    <w:rsid w:val="00AF2923"/>
    <w:rsid w:val="00AF3828"/>
    <w:rsid w:val="00AF51C2"/>
    <w:rsid w:val="00AF56A9"/>
    <w:rsid w:val="00AF65E5"/>
    <w:rsid w:val="00B02640"/>
    <w:rsid w:val="00B030EB"/>
    <w:rsid w:val="00B038A3"/>
    <w:rsid w:val="00B04B8C"/>
    <w:rsid w:val="00B06305"/>
    <w:rsid w:val="00B07283"/>
    <w:rsid w:val="00B07C74"/>
    <w:rsid w:val="00B10204"/>
    <w:rsid w:val="00B10FCA"/>
    <w:rsid w:val="00B13592"/>
    <w:rsid w:val="00B13B86"/>
    <w:rsid w:val="00B13C39"/>
    <w:rsid w:val="00B13D81"/>
    <w:rsid w:val="00B14199"/>
    <w:rsid w:val="00B15093"/>
    <w:rsid w:val="00B17F10"/>
    <w:rsid w:val="00B204D7"/>
    <w:rsid w:val="00B20B22"/>
    <w:rsid w:val="00B20DB7"/>
    <w:rsid w:val="00B23F9D"/>
    <w:rsid w:val="00B26F88"/>
    <w:rsid w:val="00B308E6"/>
    <w:rsid w:val="00B3133A"/>
    <w:rsid w:val="00B31A6C"/>
    <w:rsid w:val="00B31E99"/>
    <w:rsid w:val="00B334C2"/>
    <w:rsid w:val="00B35E82"/>
    <w:rsid w:val="00B37D06"/>
    <w:rsid w:val="00B401CB"/>
    <w:rsid w:val="00B41837"/>
    <w:rsid w:val="00B41C35"/>
    <w:rsid w:val="00B41F8D"/>
    <w:rsid w:val="00B4268A"/>
    <w:rsid w:val="00B4479D"/>
    <w:rsid w:val="00B460B1"/>
    <w:rsid w:val="00B47FA1"/>
    <w:rsid w:val="00B505EE"/>
    <w:rsid w:val="00B50B65"/>
    <w:rsid w:val="00B5131D"/>
    <w:rsid w:val="00B54FBA"/>
    <w:rsid w:val="00B603B9"/>
    <w:rsid w:val="00B614F6"/>
    <w:rsid w:val="00B61B4F"/>
    <w:rsid w:val="00B6234D"/>
    <w:rsid w:val="00B62F49"/>
    <w:rsid w:val="00B62FC7"/>
    <w:rsid w:val="00B64251"/>
    <w:rsid w:val="00B648C0"/>
    <w:rsid w:val="00B676E4"/>
    <w:rsid w:val="00B71610"/>
    <w:rsid w:val="00B82078"/>
    <w:rsid w:val="00B842E5"/>
    <w:rsid w:val="00B844B7"/>
    <w:rsid w:val="00B853E1"/>
    <w:rsid w:val="00B85D46"/>
    <w:rsid w:val="00B87D8A"/>
    <w:rsid w:val="00B905F4"/>
    <w:rsid w:val="00B9079D"/>
    <w:rsid w:val="00B90DE5"/>
    <w:rsid w:val="00B91B7A"/>
    <w:rsid w:val="00B926FF"/>
    <w:rsid w:val="00B927A2"/>
    <w:rsid w:val="00B9399C"/>
    <w:rsid w:val="00B94716"/>
    <w:rsid w:val="00B94DFF"/>
    <w:rsid w:val="00B9716E"/>
    <w:rsid w:val="00B973A2"/>
    <w:rsid w:val="00B97CE6"/>
    <w:rsid w:val="00BA0C7C"/>
    <w:rsid w:val="00BA0DE6"/>
    <w:rsid w:val="00BA1D50"/>
    <w:rsid w:val="00BA293F"/>
    <w:rsid w:val="00BA2A76"/>
    <w:rsid w:val="00BA2D66"/>
    <w:rsid w:val="00BA3416"/>
    <w:rsid w:val="00BA53B8"/>
    <w:rsid w:val="00BA6884"/>
    <w:rsid w:val="00BA6B53"/>
    <w:rsid w:val="00BA7C60"/>
    <w:rsid w:val="00BB02A5"/>
    <w:rsid w:val="00BB2881"/>
    <w:rsid w:val="00BB4D32"/>
    <w:rsid w:val="00BB5CA3"/>
    <w:rsid w:val="00BB7C61"/>
    <w:rsid w:val="00BC0883"/>
    <w:rsid w:val="00BC0E2D"/>
    <w:rsid w:val="00BC3000"/>
    <w:rsid w:val="00BC4683"/>
    <w:rsid w:val="00BC57E9"/>
    <w:rsid w:val="00BC7971"/>
    <w:rsid w:val="00BD016D"/>
    <w:rsid w:val="00BD08C5"/>
    <w:rsid w:val="00BD0FD4"/>
    <w:rsid w:val="00BD2BDC"/>
    <w:rsid w:val="00BD2C01"/>
    <w:rsid w:val="00BD3048"/>
    <w:rsid w:val="00BD3E1E"/>
    <w:rsid w:val="00BD4670"/>
    <w:rsid w:val="00BD53C7"/>
    <w:rsid w:val="00BD5E44"/>
    <w:rsid w:val="00BD62F4"/>
    <w:rsid w:val="00BD7DD1"/>
    <w:rsid w:val="00BE15FC"/>
    <w:rsid w:val="00BE2FCE"/>
    <w:rsid w:val="00BE3D24"/>
    <w:rsid w:val="00BE4EF1"/>
    <w:rsid w:val="00BE648E"/>
    <w:rsid w:val="00BE6C70"/>
    <w:rsid w:val="00BF0315"/>
    <w:rsid w:val="00BF0D00"/>
    <w:rsid w:val="00BF1E03"/>
    <w:rsid w:val="00BF21D1"/>
    <w:rsid w:val="00BF4385"/>
    <w:rsid w:val="00BF4BF5"/>
    <w:rsid w:val="00BF6BB0"/>
    <w:rsid w:val="00BF76C2"/>
    <w:rsid w:val="00BF7FDD"/>
    <w:rsid w:val="00C01FE8"/>
    <w:rsid w:val="00C02B9D"/>
    <w:rsid w:val="00C030FF"/>
    <w:rsid w:val="00C039CC"/>
    <w:rsid w:val="00C03A45"/>
    <w:rsid w:val="00C04B90"/>
    <w:rsid w:val="00C052FC"/>
    <w:rsid w:val="00C057B7"/>
    <w:rsid w:val="00C05B35"/>
    <w:rsid w:val="00C0644B"/>
    <w:rsid w:val="00C06E6E"/>
    <w:rsid w:val="00C105F4"/>
    <w:rsid w:val="00C13266"/>
    <w:rsid w:val="00C15AB6"/>
    <w:rsid w:val="00C15AD4"/>
    <w:rsid w:val="00C16364"/>
    <w:rsid w:val="00C21431"/>
    <w:rsid w:val="00C21559"/>
    <w:rsid w:val="00C21F8F"/>
    <w:rsid w:val="00C225A3"/>
    <w:rsid w:val="00C235DF"/>
    <w:rsid w:val="00C25A4F"/>
    <w:rsid w:val="00C25FC3"/>
    <w:rsid w:val="00C2657D"/>
    <w:rsid w:val="00C27517"/>
    <w:rsid w:val="00C27AC6"/>
    <w:rsid w:val="00C27B5C"/>
    <w:rsid w:val="00C3096A"/>
    <w:rsid w:val="00C316D5"/>
    <w:rsid w:val="00C31E3C"/>
    <w:rsid w:val="00C32F6B"/>
    <w:rsid w:val="00C3381E"/>
    <w:rsid w:val="00C34D1E"/>
    <w:rsid w:val="00C3599B"/>
    <w:rsid w:val="00C35D6D"/>
    <w:rsid w:val="00C37558"/>
    <w:rsid w:val="00C41B28"/>
    <w:rsid w:val="00C437EB"/>
    <w:rsid w:val="00C44F8B"/>
    <w:rsid w:val="00C45390"/>
    <w:rsid w:val="00C45EEB"/>
    <w:rsid w:val="00C46E89"/>
    <w:rsid w:val="00C47804"/>
    <w:rsid w:val="00C479D3"/>
    <w:rsid w:val="00C50CE6"/>
    <w:rsid w:val="00C52514"/>
    <w:rsid w:val="00C525F9"/>
    <w:rsid w:val="00C54211"/>
    <w:rsid w:val="00C559D5"/>
    <w:rsid w:val="00C55E58"/>
    <w:rsid w:val="00C56348"/>
    <w:rsid w:val="00C605BF"/>
    <w:rsid w:val="00C62561"/>
    <w:rsid w:val="00C62668"/>
    <w:rsid w:val="00C628A8"/>
    <w:rsid w:val="00C62A38"/>
    <w:rsid w:val="00C65626"/>
    <w:rsid w:val="00C657FF"/>
    <w:rsid w:val="00C65C65"/>
    <w:rsid w:val="00C65E00"/>
    <w:rsid w:val="00C6608B"/>
    <w:rsid w:val="00C661D5"/>
    <w:rsid w:val="00C67040"/>
    <w:rsid w:val="00C67E4B"/>
    <w:rsid w:val="00C70AEA"/>
    <w:rsid w:val="00C72183"/>
    <w:rsid w:val="00C73829"/>
    <w:rsid w:val="00C7396C"/>
    <w:rsid w:val="00C751A2"/>
    <w:rsid w:val="00C75EC0"/>
    <w:rsid w:val="00C761AB"/>
    <w:rsid w:val="00C76573"/>
    <w:rsid w:val="00C810BF"/>
    <w:rsid w:val="00C81BE3"/>
    <w:rsid w:val="00C826BC"/>
    <w:rsid w:val="00C857DE"/>
    <w:rsid w:val="00C87477"/>
    <w:rsid w:val="00C874C7"/>
    <w:rsid w:val="00C91402"/>
    <w:rsid w:val="00C91FED"/>
    <w:rsid w:val="00C933D1"/>
    <w:rsid w:val="00C95FAD"/>
    <w:rsid w:val="00CA0B43"/>
    <w:rsid w:val="00CA1E17"/>
    <w:rsid w:val="00CA2FE7"/>
    <w:rsid w:val="00CA5757"/>
    <w:rsid w:val="00CA6D22"/>
    <w:rsid w:val="00CB046C"/>
    <w:rsid w:val="00CB24D7"/>
    <w:rsid w:val="00CB26B1"/>
    <w:rsid w:val="00CB3CB3"/>
    <w:rsid w:val="00CB421D"/>
    <w:rsid w:val="00CC08AC"/>
    <w:rsid w:val="00CC0D37"/>
    <w:rsid w:val="00CC1556"/>
    <w:rsid w:val="00CC1655"/>
    <w:rsid w:val="00CC1C99"/>
    <w:rsid w:val="00CC3064"/>
    <w:rsid w:val="00CC4079"/>
    <w:rsid w:val="00CC579C"/>
    <w:rsid w:val="00CC5983"/>
    <w:rsid w:val="00CC5F47"/>
    <w:rsid w:val="00CC6DE8"/>
    <w:rsid w:val="00CC77B2"/>
    <w:rsid w:val="00CD2931"/>
    <w:rsid w:val="00CD4811"/>
    <w:rsid w:val="00CD4B12"/>
    <w:rsid w:val="00CD5291"/>
    <w:rsid w:val="00CD5C1A"/>
    <w:rsid w:val="00CD7F3D"/>
    <w:rsid w:val="00CE0F59"/>
    <w:rsid w:val="00CE1153"/>
    <w:rsid w:val="00CE19BC"/>
    <w:rsid w:val="00CE2CCD"/>
    <w:rsid w:val="00CE4D2E"/>
    <w:rsid w:val="00CE58A1"/>
    <w:rsid w:val="00CE6EFD"/>
    <w:rsid w:val="00CE775C"/>
    <w:rsid w:val="00CF0597"/>
    <w:rsid w:val="00CF0FE4"/>
    <w:rsid w:val="00CF1625"/>
    <w:rsid w:val="00CF1F54"/>
    <w:rsid w:val="00CF2933"/>
    <w:rsid w:val="00CF2A03"/>
    <w:rsid w:val="00CF2C29"/>
    <w:rsid w:val="00CF2D67"/>
    <w:rsid w:val="00CF3870"/>
    <w:rsid w:val="00CF3C61"/>
    <w:rsid w:val="00CF47F2"/>
    <w:rsid w:val="00CF71D5"/>
    <w:rsid w:val="00CF75C6"/>
    <w:rsid w:val="00D007F4"/>
    <w:rsid w:val="00D00D5B"/>
    <w:rsid w:val="00D010D0"/>
    <w:rsid w:val="00D01DCA"/>
    <w:rsid w:val="00D020DE"/>
    <w:rsid w:val="00D040DB"/>
    <w:rsid w:val="00D066D8"/>
    <w:rsid w:val="00D069A7"/>
    <w:rsid w:val="00D07401"/>
    <w:rsid w:val="00D07A75"/>
    <w:rsid w:val="00D132C7"/>
    <w:rsid w:val="00D1341D"/>
    <w:rsid w:val="00D13E90"/>
    <w:rsid w:val="00D13FD6"/>
    <w:rsid w:val="00D1775C"/>
    <w:rsid w:val="00D21A87"/>
    <w:rsid w:val="00D23590"/>
    <w:rsid w:val="00D23C73"/>
    <w:rsid w:val="00D24E28"/>
    <w:rsid w:val="00D25828"/>
    <w:rsid w:val="00D25BF8"/>
    <w:rsid w:val="00D26D01"/>
    <w:rsid w:val="00D26FBD"/>
    <w:rsid w:val="00D27DD8"/>
    <w:rsid w:val="00D31413"/>
    <w:rsid w:val="00D3322E"/>
    <w:rsid w:val="00D336FC"/>
    <w:rsid w:val="00D33D3A"/>
    <w:rsid w:val="00D34556"/>
    <w:rsid w:val="00D350EE"/>
    <w:rsid w:val="00D35B2A"/>
    <w:rsid w:val="00D3739B"/>
    <w:rsid w:val="00D373FB"/>
    <w:rsid w:val="00D40E70"/>
    <w:rsid w:val="00D4115F"/>
    <w:rsid w:val="00D418DA"/>
    <w:rsid w:val="00D4347F"/>
    <w:rsid w:val="00D45E7F"/>
    <w:rsid w:val="00D468FC"/>
    <w:rsid w:val="00D47077"/>
    <w:rsid w:val="00D51F49"/>
    <w:rsid w:val="00D53591"/>
    <w:rsid w:val="00D53794"/>
    <w:rsid w:val="00D53EEB"/>
    <w:rsid w:val="00D54136"/>
    <w:rsid w:val="00D55C51"/>
    <w:rsid w:val="00D56B02"/>
    <w:rsid w:val="00D57B34"/>
    <w:rsid w:val="00D57C3B"/>
    <w:rsid w:val="00D57E0D"/>
    <w:rsid w:val="00D608E3"/>
    <w:rsid w:val="00D60E2F"/>
    <w:rsid w:val="00D61639"/>
    <w:rsid w:val="00D62A44"/>
    <w:rsid w:val="00D71740"/>
    <w:rsid w:val="00D72AA6"/>
    <w:rsid w:val="00D7344C"/>
    <w:rsid w:val="00D75EDA"/>
    <w:rsid w:val="00D76742"/>
    <w:rsid w:val="00D80092"/>
    <w:rsid w:val="00D82756"/>
    <w:rsid w:val="00D83B25"/>
    <w:rsid w:val="00D83DA4"/>
    <w:rsid w:val="00D84E27"/>
    <w:rsid w:val="00D85282"/>
    <w:rsid w:val="00D86D25"/>
    <w:rsid w:val="00D90ACC"/>
    <w:rsid w:val="00D90D2C"/>
    <w:rsid w:val="00D90FF0"/>
    <w:rsid w:val="00D9289B"/>
    <w:rsid w:val="00D92E5B"/>
    <w:rsid w:val="00D955E6"/>
    <w:rsid w:val="00D95719"/>
    <w:rsid w:val="00D95BE9"/>
    <w:rsid w:val="00D96A8F"/>
    <w:rsid w:val="00D97D96"/>
    <w:rsid w:val="00DA0B08"/>
    <w:rsid w:val="00DA0BF1"/>
    <w:rsid w:val="00DA2A87"/>
    <w:rsid w:val="00DA3CDF"/>
    <w:rsid w:val="00DA4599"/>
    <w:rsid w:val="00DA4638"/>
    <w:rsid w:val="00DA4933"/>
    <w:rsid w:val="00DA4DDD"/>
    <w:rsid w:val="00DA6C4C"/>
    <w:rsid w:val="00DA7A00"/>
    <w:rsid w:val="00DB0140"/>
    <w:rsid w:val="00DB02C1"/>
    <w:rsid w:val="00DB079E"/>
    <w:rsid w:val="00DB13EF"/>
    <w:rsid w:val="00DB2118"/>
    <w:rsid w:val="00DB2D47"/>
    <w:rsid w:val="00DB5553"/>
    <w:rsid w:val="00DB6B0F"/>
    <w:rsid w:val="00DC01C0"/>
    <w:rsid w:val="00DC12A6"/>
    <w:rsid w:val="00DC38EA"/>
    <w:rsid w:val="00DC3DEF"/>
    <w:rsid w:val="00DC511F"/>
    <w:rsid w:val="00DC683F"/>
    <w:rsid w:val="00DC6869"/>
    <w:rsid w:val="00DC7EC5"/>
    <w:rsid w:val="00DC7F40"/>
    <w:rsid w:val="00DD1957"/>
    <w:rsid w:val="00DD444A"/>
    <w:rsid w:val="00DD4952"/>
    <w:rsid w:val="00DD547C"/>
    <w:rsid w:val="00DD609B"/>
    <w:rsid w:val="00DD6124"/>
    <w:rsid w:val="00DE1436"/>
    <w:rsid w:val="00DE4AD2"/>
    <w:rsid w:val="00DE5289"/>
    <w:rsid w:val="00DE6E72"/>
    <w:rsid w:val="00DF113A"/>
    <w:rsid w:val="00DF76D6"/>
    <w:rsid w:val="00E015D4"/>
    <w:rsid w:val="00E03F0E"/>
    <w:rsid w:val="00E04413"/>
    <w:rsid w:val="00E06485"/>
    <w:rsid w:val="00E06DC2"/>
    <w:rsid w:val="00E07E28"/>
    <w:rsid w:val="00E07EFD"/>
    <w:rsid w:val="00E117C9"/>
    <w:rsid w:val="00E11ABD"/>
    <w:rsid w:val="00E12B9D"/>
    <w:rsid w:val="00E141D2"/>
    <w:rsid w:val="00E1498D"/>
    <w:rsid w:val="00E1511E"/>
    <w:rsid w:val="00E207E8"/>
    <w:rsid w:val="00E21403"/>
    <w:rsid w:val="00E2160D"/>
    <w:rsid w:val="00E219E7"/>
    <w:rsid w:val="00E22A6E"/>
    <w:rsid w:val="00E22CF6"/>
    <w:rsid w:val="00E23436"/>
    <w:rsid w:val="00E23B8F"/>
    <w:rsid w:val="00E2405C"/>
    <w:rsid w:val="00E24400"/>
    <w:rsid w:val="00E2477D"/>
    <w:rsid w:val="00E25ED0"/>
    <w:rsid w:val="00E26061"/>
    <w:rsid w:val="00E30D48"/>
    <w:rsid w:val="00E31191"/>
    <w:rsid w:val="00E320A1"/>
    <w:rsid w:val="00E3329E"/>
    <w:rsid w:val="00E33716"/>
    <w:rsid w:val="00E35898"/>
    <w:rsid w:val="00E36577"/>
    <w:rsid w:val="00E3661D"/>
    <w:rsid w:val="00E36B5E"/>
    <w:rsid w:val="00E3764E"/>
    <w:rsid w:val="00E37CA9"/>
    <w:rsid w:val="00E40653"/>
    <w:rsid w:val="00E4123A"/>
    <w:rsid w:val="00E439A3"/>
    <w:rsid w:val="00E43E67"/>
    <w:rsid w:val="00E44F82"/>
    <w:rsid w:val="00E46BA0"/>
    <w:rsid w:val="00E46EE9"/>
    <w:rsid w:val="00E51513"/>
    <w:rsid w:val="00E5281E"/>
    <w:rsid w:val="00E53084"/>
    <w:rsid w:val="00E53F86"/>
    <w:rsid w:val="00E54253"/>
    <w:rsid w:val="00E55931"/>
    <w:rsid w:val="00E5681F"/>
    <w:rsid w:val="00E6068D"/>
    <w:rsid w:val="00E6094F"/>
    <w:rsid w:val="00E60F9D"/>
    <w:rsid w:val="00E60FAF"/>
    <w:rsid w:val="00E61405"/>
    <w:rsid w:val="00E629A7"/>
    <w:rsid w:val="00E62EC3"/>
    <w:rsid w:val="00E6326B"/>
    <w:rsid w:val="00E6369F"/>
    <w:rsid w:val="00E63784"/>
    <w:rsid w:val="00E6687B"/>
    <w:rsid w:val="00E6759E"/>
    <w:rsid w:val="00E67E3E"/>
    <w:rsid w:val="00E71475"/>
    <w:rsid w:val="00E73125"/>
    <w:rsid w:val="00E733DC"/>
    <w:rsid w:val="00E735ED"/>
    <w:rsid w:val="00E73BC6"/>
    <w:rsid w:val="00E7434D"/>
    <w:rsid w:val="00E7464F"/>
    <w:rsid w:val="00E75598"/>
    <w:rsid w:val="00E765B6"/>
    <w:rsid w:val="00E80188"/>
    <w:rsid w:val="00E804B5"/>
    <w:rsid w:val="00E804ED"/>
    <w:rsid w:val="00E810BC"/>
    <w:rsid w:val="00E81294"/>
    <w:rsid w:val="00E81800"/>
    <w:rsid w:val="00E82110"/>
    <w:rsid w:val="00E8307F"/>
    <w:rsid w:val="00E83786"/>
    <w:rsid w:val="00E8383A"/>
    <w:rsid w:val="00E84146"/>
    <w:rsid w:val="00E8449B"/>
    <w:rsid w:val="00E848C5"/>
    <w:rsid w:val="00E84F7A"/>
    <w:rsid w:val="00E85184"/>
    <w:rsid w:val="00E8519B"/>
    <w:rsid w:val="00E85C21"/>
    <w:rsid w:val="00E862C1"/>
    <w:rsid w:val="00E87B30"/>
    <w:rsid w:val="00E904A0"/>
    <w:rsid w:val="00E913AC"/>
    <w:rsid w:val="00E9316A"/>
    <w:rsid w:val="00E934D9"/>
    <w:rsid w:val="00E95A57"/>
    <w:rsid w:val="00EA055E"/>
    <w:rsid w:val="00EA20A1"/>
    <w:rsid w:val="00EA4330"/>
    <w:rsid w:val="00EA54E6"/>
    <w:rsid w:val="00EA7E93"/>
    <w:rsid w:val="00EB284C"/>
    <w:rsid w:val="00EB3C60"/>
    <w:rsid w:val="00EB41DA"/>
    <w:rsid w:val="00EB4DAB"/>
    <w:rsid w:val="00EB6237"/>
    <w:rsid w:val="00EB6400"/>
    <w:rsid w:val="00EB73DD"/>
    <w:rsid w:val="00EC0443"/>
    <w:rsid w:val="00EC1F0F"/>
    <w:rsid w:val="00EC20E6"/>
    <w:rsid w:val="00EC338F"/>
    <w:rsid w:val="00EC38A6"/>
    <w:rsid w:val="00EC40E3"/>
    <w:rsid w:val="00EC460B"/>
    <w:rsid w:val="00EC53F6"/>
    <w:rsid w:val="00EC5500"/>
    <w:rsid w:val="00EC5903"/>
    <w:rsid w:val="00EC594A"/>
    <w:rsid w:val="00EC5F3F"/>
    <w:rsid w:val="00EC756F"/>
    <w:rsid w:val="00ED1319"/>
    <w:rsid w:val="00ED305C"/>
    <w:rsid w:val="00ED31F0"/>
    <w:rsid w:val="00ED44F4"/>
    <w:rsid w:val="00ED5B2F"/>
    <w:rsid w:val="00ED6A78"/>
    <w:rsid w:val="00ED7294"/>
    <w:rsid w:val="00ED7E5A"/>
    <w:rsid w:val="00EE03D2"/>
    <w:rsid w:val="00EE0F5B"/>
    <w:rsid w:val="00EE1B1B"/>
    <w:rsid w:val="00EE1E2C"/>
    <w:rsid w:val="00EF0B3C"/>
    <w:rsid w:val="00EF53FF"/>
    <w:rsid w:val="00EF7459"/>
    <w:rsid w:val="00F008B5"/>
    <w:rsid w:val="00F00975"/>
    <w:rsid w:val="00F025B5"/>
    <w:rsid w:val="00F03CA4"/>
    <w:rsid w:val="00F04486"/>
    <w:rsid w:val="00F049F9"/>
    <w:rsid w:val="00F04EF4"/>
    <w:rsid w:val="00F053D2"/>
    <w:rsid w:val="00F060DB"/>
    <w:rsid w:val="00F066C6"/>
    <w:rsid w:val="00F07AA1"/>
    <w:rsid w:val="00F12F76"/>
    <w:rsid w:val="00F13A94"/>
    <w:rsid w:val="00F14DDD"/>
    <w:rsid w:val="00F1554B"/>
    <w:rsid w:val="00F17658"/>
    <w:rsid w:val="00F17659"/>
    <w:rsid w:val="00F20583"/>
    <w:rsid w:val="00F210AC"/>
    <w:rsid w:val="00F21322"/>
    <w:rsid w:val="00F21477"/>
    <w:rsid w:val="00F219A9"/>
    <w:rsid w:val="00F21BA5"/>
    <w:rsid w:val="00F22E58"/>
    <w:rsid w:val="00F22F09"/>
    <w:rsid w:val="00F23FB4"/>
    <w:rsid w:val="00F2498F"/>
    <w:rsid w:val="00F25668"/>
    <w:rsid w:val="00F3135C"/>
    <w:rsid w:val="00F3429E"/>
    <w:rsid w:val="00F35D28"/>
    <w:rsid w:val="00F36927"/>
    <w:rsid w:val="00F369C1"/>
    <w:rsid w:val="00F369E8"/>
    <w:rsid w:val="00F36CFA"/>
    <w:rsid w:val="00F41ADD"/>
    <w:rsid w:val="00F41F83"/>
    <w:rsid w:val="00F41FB9"/>
    <w:rsid w:val="00F443E0"/>
    <w:rsid w:val="00F452A8"/>
    <w:rsid w:val="00F4532A"/>
    <w:rsid w:val="00F45909"/>
    <w:rsid w:val="00F46823"/>
    <w:rsid w:val="00F468EC"/>
    <w:rsid w:val="00F47F76"/>
    <w:rsid w:val="00F51F2E"/>
    <w:rsid w:val="00F52573"/>
    <w:rsid w:val="00F52F47"/>
    <w:rsid w:val="00F53AB3"/>
    <w:rsid w:val="00F56404"/>
    <w:rsid w:val="00F567CF"/>
    <w:rsid w:val="00F568D0"/>
    <w:rsid w:val="00F60A62"/>
    <w:rsid w:val="00F612C1"/>
    <w:rsid w:val="00F6324A"/>
    <w:rsid w:val="00F63469"/>
    <w:rsid w:val="00F63F53"/>
    <w:rsid w:val="00F659AD"/>
    <w:rsid w:val="00F65F64"/>
    <w:rsid w:val="00F662F3"/>
    <w:rsid w:val="00F66BB5"/>
    <w:rsid w:val="00F70A3C"/>
    <w:rsid w:val="00F7110F"/>
    <w:rsid w:val="00F72FA9"/>
    <w:rsid w:val="00F7397D"/>
    <w:rsid w:val="00F73C7D"/>
    <w:rsid w:val="00F76776"/>
    <w:rsid w:val="00F767A8"/>
    <w:rsid w:val="00F769BF"/>
    <w:rsid w:val="00F76A80"/>
    <w:rsid w:val="00F76EC7"/>
    <w:rsid w:val="00F803AD"/>
    <w:rsid w:val="00F82986"/>
    <w:rsid w:val="00F86B2A"/>
    <w:rsid w:val="00F87569"/>
    <w:rsid w:val="00F90C2B"/>
    <w:rsid w:val="00F90F83"/>
    <w:rsid w:val="00F9172F"/>
    <w:rsid w:val="00F9233B"/>
    <w:rsid w:val="00F93CD1"/>
    <w:rsid w:val="00F93D99"/>
    <w:rsid w:val="00F9406E"/>
    <w:rsid w:val="00F94FBE"/>
    <w:rsid w:val="00F95361"/>
    <w:rsid w:val="00F95741"/>
    <w:rsid w:val="00F95A98"/>
    <w:rsid w:val="00F964C4"/>
    <w:rsid w:val="00F96A3F"/>
    <w:rsid w:val="00F96C0E"/>
    <w:rsid w:val="00F975F0"/>
    <w:rsid w:val="00FA1AE6"/>
    <w:rsid w:val="00FA1B6C"/>
    <w:rsid w:val="00FA2724"/>
    <w:rsid w:val="00FA2D1E"/>
    <w:rsid w:val="00FA3F64"/>
    <w:rsid w:val="00FA505A"/>
    <w:rsid w:val="00FA5321"/>
    <w:rsid w:val="00FA54A1"/>
    <w:rsid w:val="00FA6137"/>
    <w:rsid w:val="00FA722F"/>
    <w:rsid w:val="00FB05E1"/>
    <w:rsid w:val="00FB0686"/>
    <w:rsid w:val="00FB0E7E"/>
    <w:rsid w:val="00FB11C1"/>
    <w:rsid w:val="00FB1D52"/>
    <w:rsid w:val="00FB2E92"/>
    <w:rsid w:val="00FB4A82"/>
    <w:rsid w:val="00FB4C2A"/>
    <w:rsid w:val="00FB5A44"/>
    <w:rsid w:val="00FB606B"/>
    <w:rsid w:val="00FB708D"/>
    <w:rsid w:val="00FB7D4A"/>
    <w:rsid w:val="00FC0473"/>
    <w:rsid w:val="00FC0C7D"/>
    <w:rsid w:val="00FC0DFD"/>
    <w:rsid w:val="00FC197E"/>
    <w:rsid w:val="00FC2C7B"/>
    <w:rsid w:val="00FC5C11"/>
    <w:rsid w:val="00FC5E69"/>
    <w:rsid w:val="00FC5F56"/>
    <w:rsid w:val="00FC6526"/>
    <w:rsid w:val="00FC68D7"/>
    <w:rsid w:val="00FD1118"/>
    <w:rsid w:val="00FD145F"/>
    <w:rsid w:val="00FD2D71"/>
    <w:rsid w:val="00FD446D"/>
    <w:rsid w:val="00FD6B10"/>
    <w:rsid w:val="00FD6CA5"/>
    <w:rsid w:val="00FD76E3"/>
    <w:rsid w:val="00FE1A8A"/>
    <w:rsid w:val="00FE22AC"/>
    <w:rsid w:val="00FE2C4F"/>
    <w:rsid w:val="00FE2D57"/>
    <w:rsid w:val="00FE30F7"/>
    <w:rsid w:val="00FE4DFE"/>
    <w:rsid w:val="00FE54B2"/>
    <w:rsid w:val="00FE6192"/>
    <w:rsid w:val="00FE68BB"/>
    <w:rsid w:val="00FE6DD7"/>
    <w:rsid w:val="00FF0864"/>
    <w:rsid w:val="00FF126C"/>
    <w:rsid w:val="00FF28D5"/>
    <w:rsid w:val="00FF2F83"/>
    <w:rsid w:val="00FF3AC2"/>
    <w:rsid w:val="00FF497D"/>
    <w:rsid w:val="00FF4D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19DD06"/>
  <w15:chartTrackingRefBased/>
  <w15:docId w15:val="{3B57A4DE-98CC-4596-B926-68205AD6E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rsid w:val="00F56404"/>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6"/>
    <w:next w:val="a6"/>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6"/>
    <w:next w:val="a6"/>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6"/>
    <w:next w:val="a6"/>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6"/>
    <w:next w:val="a6"/>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6"/>
    <w:next w:val="a6"/>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7">
    <w:name w:val="heading 7"/>
    <w:basedOn w:val="a6"/>
    <w:next w:val="a6"/>
    <w:link w:val="70"/>
    <w:uiPriority w:val="9"/>
    <w:semiHidden/>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7"/>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7"/>
    <w:link w:val="20"/>
    <w:rsid w:val="0069457B"/>
    <w:rPr>
      <w:rFonts w:ascii="Times New Roman" w:eastAsia="Times New Roman" w:hAnsi="Times New Roman" w:cs="David"/>
      <w:b/>
      <w:bCs/>
      <w:sz w:val="24"/>
      <w:szCs w:val="24"/>
      <w:u w:val="single"/>
    </w:rPr>
  </w:style>
  <w:style w:type="paragraph" w:styleId="aa">
    <w:name w:val="Title"/>
    <w:basedOn w:val="a6"/>
    <w:link w:val="ab"/>
    <w:qFormat/>
    <w:rsid w:val="0069457B"/>
    <w:pPr>
      <w:jc w:val="center"/>
    </w:pPr>
    <w:rPr>
      <w:b/>
      <w:bCs/>
      <w:szCs w:val="32"/>
      <w:u w:val="single"/>
    </w:rPr>
  </w:style>
  <w:style w:type="character" w:customStyle="1" w:styleId="ab">
    <w:name w:val="כותרת טקסט תו"/>
    <w:basedOn w:val="a7"/>
    <w:link w:val="aa"/>
    <w:rsid w:val="0069457B"/>
    <w:rPr>
      <w:rFonts w:ascii="Times New Roman" w:eastAsia="Times New Roman" w:hAnsi="Times New Roman" w:cs="David"/>
      <w:b/>
      <w:bCs/>
      <w:sz w:val="24"/>
      <w:szCs w:val="32"/>
      <w:u w:val="single"/>
    </w:rPr>
  </w:style>
  <w:style w:type="paragraph" w:styleId="ac">
    <w:name w:val="header"/>
    <w:basedOn w:val="a6"/>
    <w:link w:val="ad"/>
    <w:uiPriority w:val="99"/>
    <w:rsid w:val="0069457B"/>
    <w:pPr>
      <w:tabs>
        <w:tab w:val="center" w:pos="4153"/>
        <w:tab w:val="right" w:pos="8306"/>
      </w:tabs>
    </w:pPr>
  </w:style>
  <w:style w:type="character" w:customStyle="1" w:styleId="ad">
    <w:name w:val="כותרת עליונה תו"/>
    <w:basedOn w:val="a7"/>
    <w:link w:val="ac"/>
    <w:uiPriority w:val="99"/>
    <w:rsid w:val="0069457B"/>
    <w:rPr>
      <w:rFonts w:ascii="Times New Roman" w:eastAsia="Times New Roman" w:hAnsi="Times New Roman" w:cs="David"/>
      <w:sz w:val="24"/>
      <w:szCs w:val="24"/>
    </w:rPr>
  </w:style>
  <w:style w:type="paragraph" w:styleId="ae">
    <w:name w:val="footer"/>
    <w:basedOn w:val="a6"/>
    <w:link w:val="af"/>
    <w:uiPriority w:val="99"/>
    <w:rsid w:val="0069457B"/>
    <w:pPr>
      <w:tabs>
        <w:tab w:val="center" w:pos="4153"/>
        <w:tab w:val="right" w:pos="8306"/>
      </w:tabs>
    </w:pPr>
  </w:style>
  <w:style w:type="character" w:customStyle="1" w:styleId="af">
    <w:name w:val="כותרת תחתונה תו"/>
    <w:basedOn w:val="a7"/>
    <w:link w:val="ae"/>
    <w:uiPriority w:val="99"/>
    <w:rsid w:val="0069457B"/>
    <w:rPr>
      <w:rFonts w:ascii="Times New Roman" w:eastAsia="Times New Roman" w:hAnsi="Times New Roman" w:cs="David"/>
      <w:sz w:val="24"/>
      <w:szCs w:val="24"/>
    </w:rPr>
  </w:style>
  <w:style w:type="numbering" w:customStyle="1" w:styleId="a2">
    <w:name w:val="מספור"/>
    <w:rsid w:val="0069457B"/>
    <w:pPr>
      <w:numPr>
        <w:numId w:val="1"/>
      </w:numPr>
    </w:pPr>
  </w:style>
  <w:style w:type="character" w:styleId="af0">
    <w:name w:val="page number"/>
    <w:basedOn w:val="a7"/>
    <w:rsid w:val="0069457B"/>
  </w:style>
  <w:style w:type="paragraph" w:styleId="af1">
    <w:name w:val="Date"/>
    <w:basedOn w:val="a6"/>
    <w:next w:val="a6"/>
    <w:link w:val="af2"/>
    <w:rsid w:val="0069457B"/>
    <w:pPr>
      <w:jc w:val="center"/>
    </w:pPr>
  </w:style>
  <w:style w:type="character" w:customStyle="1" w:styleId="af2">
    <w:name w:val="תאריך תו"/>
    <w:basedOn w:val="a7"/>
    <w:link w:val="af1"/>
    <w:rsid w:val="0069457B"/>
    <w:rPr>
      <w:rFonts w:ascii="Times New Roman" w:eastAsia="Times New Roman" w:hAnsi="Times New Roman" w:cs="David"/>
      <w:sz w:val="24"/>
      <w:szCs w:val="24"/>
    </w:rPr>
  </w:style>
  <w:style w:type="paragraph" w:styleId="af3">
    <w:name w:val="List Paragraph"/>
    <w:aliases w:val="LP1,פיסקת רשימה1,List Paragraph_0,List Paragraph_1,lp1,Bullet List,FooterText,numbered,Paragraphe de liste1,פיסקת bullets,מכרזים - טקסט סעיפים,List Paragraph_2"/>
    <w:basedOn w:val="a6"/>
    <w:link w:val="af4"/>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7"/>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5">
    <w:name w:val="Table Grid"/>
    <w:basedOn w:val="a8"/>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7"/>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7"/>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6">
    <w:name w:val="Balloon Text"/>
    <w:basedOn w:val="a6"/>
    <w:link w:val="af7"/>
    <w:uiPriority w:val="99"/>
    <w:semiHidden/>
    <w:unhideWhenUsed/>
    <w:rsid w:val="004768B0"/>
    <w:pPr>
      <w:spacing w:line="240" w:lineRule="auto"/>
    </w:pPr>
    <w:rPr>
      <w:rFonts w:ascii="Tahoma" w:hAnsi="Tahoma" w:cs="Tahoma"/>
      <w:sz w:val="16"/>
      <w:szCs w:val="16"/>
    </w:rPr>
  </w:style>
  <w:style w:type="character" w:customStyle="1" w:styleId="af7">
    <w:name w:val="טקסט בלונים תו"/>
    <w:basedOn w:val="a7"/>
    <w:link w:val="af6"/>
    <w:uiPriority w:val="99"/>
    <w:semiHidden/>
    <w:rsid w:val="004768B0"/>
    <w:rPr>
      <w:rFonts w:ascii="Tahoma" w:hAnsi="Tahoma" w:cs="Tahoma"/>
      <w:spacing w:val="10"/>
      <w:sz w:val="16"/>
      <w:szCs w:val="16"/>
    </w:rPr>
  </w:style>
  <w:style w:type="character" w:styleId="Hyperlink">
    <w:name w:val="Hyperlink"/>
    <w:basedOn w:val="a7"/>
    <w:uiPriority w:val="99"/>
    <w:unhideWhenUsed/>
    <w:rsid w:val="004768B0"/>
    <w:rPr>
      <w:color w:val="0563C1" w:themeColor="hyperlink"/>
      <w:u w:val="single"/>
    </w:rPr>
  </w:style>
  <w:style w:type="character" w:styleId="af8">
    <w:name w:val="annotation reference"/>
    <w:basedOn w:val="a7"/>
    <w:uiPriority w:val="99"/>
    <w:unhideWhenUsed/>
    <w:rsid w:val="004768B0"/>
    <w:rPr>
      <w:sz w:val="16"/>
      <w:szCs w:val="16"/>
    </w:rPr>
  </w:style>
  <w:style w:type="paragraph" w:styleId="af9">
    <w:name w:val="annotation text"/>
    <w:basedOn w:val="a6"/>
    <w:link w:val="afa"/>
    <w:uiPriority w:val="99"/>
    <w:unhideWhenUsed/>
    <w:rsid w:val="004768B0"/>
    <w:pPr>
      <w:spacing w:line="240" w:lineRule="auto"/>
    </w:pPr>
    <w:rPr>
      <w:sz w:val="20"/>
      <w:szCs w:val="20"/>
    </w:rPr>
  </w:style>
  <w:style w:type="character" w:customStyle="1" w:styleId="afa">
    <w:name w:val="טקסט הערה תו"/>
    <w:basedOn w:val="a7"/>
    <w:link w:val="af9"/>
    <w:uiPriority w:val="99"/>
    <w:rsid w:val="004768B0"/>
    <w:rPr>
      <w:rFonts w:ascii="Calibri" w:hAnsi="Calibri" w:cs="David"/>
      <w:spacing w:val="10"/>
      <w:sz w:val="20"/>
      <w:szCs w:val="20"/>
    </w:rPr>
  </w:style>
  <w:style w:type="paragraph" w:styleId="afb">
    <w:name w:val="annotation subject"/>
    <w:basedOn w:val="af9"/>
    <w:next w:val="af9"/>
    <w:link w:val="afc"/>
    <w:uiPriority w:val="99"/>
    <w:semiHidden/>
    <w:unhideWhenUsed/>
    <w:rsid w:val="004768B0"/>
    <w:rPr>
      <w:b/>
      <w:bCs/>
    </w:rPr>
  </w:style>
  <w:style w:type="character" w:customStyle="1" w:styleId="afc">
    <w:name w:val="נושא הערה תו"/>
    <w:basedOn w:val="afa"/>
    <w:link w:val="afb"/>
    <w:uiPriority w:val="99"/>
    <w:semiHidden/>
    <w:rsid w:val="004768B0"/>
    <w:rPr>
      <w:rFonts w:ascii="Calibri" w:hAnsi="Calibri" w:cs="David"/>
      <w:b/>
      <w:bCs/>
      <w:spacing w:val="10"/>
      <w:sz w:val="20"/>
      <w:szCs w:val="20"/>
    </w:rPr>
  </w:style>
  <w:style w:type="character" w:customStyle="1" w:styleId="af4">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
    <w:link w:val="af3"/>
    <w:uiPriority w:val="34"/>
    <w:locked/>
    <w:rsid w:val="004768B0"/>
    <w:rPr>
      <w:rFonts w:ascii="Calibri" w:hAnsi="Calibri" w:cs="David"/>
      <w:spacing w:val="10"/>
      <w:sz w:val="24"/>
      <w:szCs w:val="24"/>
    </w:rPr>
  </w:style>
  <w:style w:type="paragraph" w:customStyle="1" w:styleId="m16241444256169296862">
    <w:name w:val="m_16241444256169296862"/>
    <w:basedOn w:val="a6"/>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6"/>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3"/>
    <w:next w:val="afd"/>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3"/>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6"/>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d">
    <w:name w:val="List Continue"/>
    <w:basedOn w:val="a6"/>
    <w:uiPriority w:val="99"/>
    <w:semiHidden/>
    <w:unhideWhenUsed/>
    <w:rsid w:val="004768B0"/>
    <w:pPr>
      <w:spacing w:line="240" w:lineRule="auto"/>
      <w:ind w:left="360"/>
      <w:contextualSpacing/>
    </w:pPr>
  </w:style>
  <w:style w:type="paragraph" w:customStyle="1" w:styleId="afe">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7"/>
    <w:rsid w:val="004768B0"/>
    <w:rPr>
      <w:rFonts w:ascii="Times New Roman" w:hAnsi="Times New Roman" w:cs="Times New Roman" w:hint="default"/>
      <w:sz w:val="26"/>
      <w:szCs w:val="26"/>
    </w:rPr>
  </w:style>
  <w:style w:type="paragraph" w:customStyle="1" w:styleId="ListParagraph1">
    <w:name w:val="List Paragraph1"/>
    <w:basedOn w:val="a6"/>
    <w:uiPriority w:val="99"/>
    <w:qFormat/>
    <w:rsid w:val="004768B0"/>
    <w:pPr>
      <w:spacing w:after="200"/>
      <w:ind w:left="720"/>
      <w:jc w:val="left"/>
    </w:pPr>
    <w:rPr>
      <w:rFonts w:eastAsia="Calibri" w:cs="Arial"/>
    </w:rPr>
  </w:style>
  <w:style w:type="paragraph" w:styleId="aff">
    <w:name w:val="Revision"/>
    <w:hidden/>
    <w:uiPriority w:val="99"/>
    <w:semiHidden/>
    <w:rsid w:val="004768B0"/>
    <w:pPr>
      <w:spacing w:after="0" w:line="240" w:lineRule="auto"/>
    </w:pPr>
    <w:rPr>
      <w:rFonts w:eastAsiaTheme="minorHAnsi"/>
    </w:rPr>
  </w:style>
  <w:style w:type="paragraph" w:styleId="aff0">
    <w:name w:val="Body Text Indent"/>
    <w:basedOn w:val="a6"/>
    <w:link w:val="aff1"/>
    <w:unhideWhenUsed/>
    <w:rsid w:val="004768B0"/>
    <w:pPr>
      <w:spacing w:line="240" w:lineRule="auto"/>
      <w:ind w:left="283"/>
      <w:jc w:val="left"/>
    </w:pPr>
    <w:rPr>
      <w:rFonts w:ascii="Times New Roman" w:hAnsi="Times New Roman" w:cs="David Transparent"/>
      <w:sz w:val="20"/>
      <w:szCs w:val="20"/>
    </w:rPr>
  </w:style>
  <w:style w:type="character" w:customStyle="1" w:styleId="aff1">
    <w:name w:val="כניסה בגוף טקסט תו"/>
    <w:basedOn w:val="a7"/>
    <w:link w:val="aff0"/>
    <w:rsid w:val="004768B0"/>
    <w:rPr>
      <w:rFonts w:ascii="Times New Roman" w:hAnsi="Times New Roman" w:cs="David Transparent"/>
      <w:spacing w:val="10"/>
      <w:sz w:val="20"/>
      <w:szCs w:val="20"/>
    </w:rPr>
  </w:style>
  <w:style w:type="paragraph" w:customStyle="1" w:styleId="aff2">
    <w:name w:val="שרית"/>
    <w:basedOn w:val="a6"/>
    <w:link w:val="aff3"/>
    <w:qFormat/>
    <w:rsid w:val="004768B0"/>
    <w:pPr>
      <w:spacing w:line="240" w:lineRule="auto"/>
      <w:jc w:val="left"/>
    </w:pPr>
    <w:rPr>
      <w:rFonts w:ascii="Times New Roman" w:eastAsia="Calibri" w:hAnsi="Times New Roman" w:cs="Times New Roman"/>
      <w:lang w:val="x-none" w:eastAsia="x-none"/>
    </w:rPr>
  </w:style>
  <w:style w:type="character" w:customStyle="1" w:styleId="aff3">
    <w:name w:val="שרית תו"/>
    <w:link w:val="aff2"/>
    <w:rsid w:val="004768B0"/>
    <w:rPr>
      <w:rFonts w:ascii="Times New Roman" w:eastAsia="Calibri" w:hAnsi="Times New Roman" w:cs="Times New Roman"/>
      <w:spacing w:val="10"/>
      <w:sz w:val="24"/>
      <w:szCs w:val="24"/>
      <w:lang w:val="x-none" w:eastAsia="x-none"/>
    </w:rPr>
  </w:style>
  <w:style w:type="paragraph" w:styleId="aff4">
    <w:name w:val="Body Text"/>
    <w:basedOn w:val="a6"/>
    <w:link w:val="aff5"/>
    <w:uiPriority w:val="99"/>
    <w:unhideWhenUsed/>
    <w:rsid w:val="004768B0"/>
    <w:pPr>
      <w:spacing w:line="240" w:lineRule="auto"/>
    </w:pPr>
  </w:style>
  <w:style w:type="character" w:customStyle="1" w:styleId="aff5">
    <w:name w:val="גוף טקסט תו"/>
    <w:basedOn w:val="a7"/>
    <w:link w:val="aff4"/>
    <w:uiPriority w:val="99"/>
    <w:rsid w:val="004768B0"/>
    <w:rPr>
      <w:rFonts w:ascii="Calibri" w:hAnsi="Calibri" w:cs="David"/>
      <w:spacing w:val="10"/>
      <w:sz w:val="24"/>
      <w:szCs w:val="24"/>
    </w:rPr>
  </w:style>
  <w:style w:type="paragraph" w:customStyle="1" w:styleId="a4">
    <w:name w:val="מדורג"/>
    <w:basedOn w:val="a6"/>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
    <w:name w:val="טקסט סעיף"/>
    <w:basedOn w:val="a6"/>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2">
    <w:name w:val="רשת טבלה1"/>
    <w:basedOn w:val="a8"/>
    <w:next w:val="af5"/>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6"/>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7"/>
    <w:uiPriority w:val="99"/>
    <w:semiHidden/>
    <w:unhideWhenUsed/>
    <w:rsid w:val="004D315A"/>
    <w:rPr>
      <w:color w:val="954F72" w:themeColor="followedHyperlink"/>
      <w:u w:val="single"/>
    </w:rPr>
  </w:style>
  <w:style w:type="paragraph" w:customStyle="1" w:styleId="13">
    <w:name w:val="היסט1"/>
    <w:basedOn w:val="a6"/>
    <w:link w:val="14"/>
    <w:rsid w:val="00D95BE9"/>
    <w:pPr>
      <w:spacing w:before="240" w:line="240" w:lineRule="auto"/>
      <w:jc w:val="left"/>
    </w:pPr>
    <w:rPr>
      <w:rFonts w:ascii="Times New Roman" w:hAnsi="Times New Roman" w:cs="Times New Roman"/>
      <w:spacing w:val="0"/>
      <w:szCs w:val="26"/>
      <w:lang w:val="x-none" w:eastAsia="x-none"/>
    </w:rPr>
  </w:style>
  <w:style w:type="character" w:customStyle="1" w:styleId="14">
    <w:name w:val="היסט1 תו"/>
    <w:link w:val="13"/>
    <w:rsid w:val="00D95BE9"/>
    <w:rPr>
      <w:rFonts w:ascii="Times New Roman" w:hAnsi="Times New Roman" w:cs="Times New Roman"/>
      <w:sz w:val="24"/>
      <w:szCs w:val="26"/>
      <w:lang w:val="x-none" w:eastAsia="x-none"/>
    </w:rPr>
  </w:style>
  <w:style w:type="table" w:customStyle="1" w:styleId="22">
    <w:name w:val="רשת טבלה2"/>
    <w:basedOn w:val="a8"/>
    <w:next w:val="af5"/>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8"/>
    <w:next w:val="af5"/>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8"/>
    <w:next w:val="af5"/>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8"/>
    <w:next w:val="af5"/>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6">
    <w:name w:val="משפטי תו"/>
    <w:basedOn w:val="a7"/>
    <w:link w:val="a3"/>
    <w:locked/>
    <w:rsid w:val="00782819"/>
    <w:rPr>
      <w:rFonts w:cs="David"/>
      <w:szCs w:val="24"/>
    </w:rPr>
  </w:style>
  <w:style w:type="paragraph" w:customStyle="1" w:styleId="a3">
    <w:name w:val="משפטי"/>
    <w:link w:val="aff6"/>
    <w:qFormat/>
    <w:rsid w:val="00782819"/>
    <w:pPr>
      <w:numPr>
        <w:numId w:val="5"/>
      </w:numPr>
      <w:bidi/>
      <w:spacing w:after="240" w:line="360" w:lineRule="auto"/>
      <w:jc w:val="both"/>
    </w:pPr>
    <w:rPr>
      <w:rFonts w:cs="David"/>
      <w:szCs w:val="24"/>
    </w:rPr>
  </w:style>
  <w:style w:type="paragraph" w:customStyle="1" w:styleId="aff7">
    <w:name w:val="מכתב"/>
    <w:uiPriority w:val="99"/>
    <w:rsid w:val="00782819"/>
    <w:pPr>
      <w:bidi/>
      <w:spacing w:after="0" w:line="240" w:lineRule="auto"/>
    </w:pPr>
    <w:rPr>
      <w:rFonts w:ascii="Times New Roman" w:hAnsi="Times New Roman" w:cs="David"/>
      <w:sz w:val="20"/>
      <w:szCs w:val="24"/>
    </w:rPr>
  </w:style>
  <w:style w:type="paragraph" w:customStyle="1" w:styleId="23">
    <w:name w:val="היסט2"/>
    <w:basedOn w:val="a6"/>
    <w:rsid w:val="00782819"/>
    <w:pPr>
      <w:spacing w:before="240" w:line="240" w:lineRule="auto"/>
      <w:jc w:val="left"/>
    </w:pPr>
    <w:rPr>
      <w:rFonts w:eastAsia="Calibri" w:cs="Arial"/>
      <w:spacing w:val="0"/>
      <w:sz w:val="20"/>
      <w:szCs w:val="20"/>
    </w:rPr>
  </w:style>
  <w:style w:type="table" w:customStyle="1" w:styleId="42">
    <w:name w:val="רשת טבלה4"/>
    <w:basedOn w:val="a8"/>
    <w:next w:val="af5"/>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
    <w:rsid w:val="00DC3DEF"/>
    <w:rPr>
      <w:rFonts w:ascii="Calibri" w:hAnsi="Calibri" w:cs="David"/>
      <w:spacing w:val="10"/>
      <w:sz w:val="24"/>
      <w:szCs w:val="24"/>
    </w:rPr>
  </w:style>
  <w:style w:type="character" w:customStyle="1" w:styleId="70">
    <w:name w:val="כותרת 7 תו"/>
    <w:basedOn w:val="a7"/>
    <w:link w:val="7"/>
    <w:uiPriority w:val="9"/>
    <w:semiHidden/>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8"/>
    <w:next w:val="af5"/>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פיסקת רשימה2"/>
    <w:basedOn w:val="a6"/>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8">
    <w:name w:val="No Spacing"/>
    <w:basedOn w:val="a6"/>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6"/>
    <w:next w:val="a6"/>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6"/>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9">
    <w:name w:val="Strong"/>
    <w:basedOn w:val="a7"/>
    <w:uiPriority w:val="22"/>
    <w:qFormat/>
    <w:rsid w:val="0050673C"/>
    <w:rPr>
      <w:b/>
      <w:bCs/>
    </w:rPr>
  </w:style>
  <w:style w:type="table" w:customStyle="1" w:styleId="15">
    <w:name w:val="טבלת רשת1"/>
    <w:basedOn w:val="a8"/>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caption"/>
    <w:basedOn w:val="a6"/>
    <w:next w:val="a6"/>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6">
    <w:name w:val="מספור1"/>
    <w:rsid w:val="0050673C"/>
  </w:style>
  <w:style w:type="numbering" w:customStyle="1" w:styleId="25">
    <w:name w:val="מספור2"/>
    <w:rsid w:val="0050673C"/>
  </w:style>
  <w:style w:type="numbering" w:customStyle="1" w:styleId="a0">
    <w:name w:val="פסקאות ממוספרות"/>
    <w:uiPriority w:val="99"/>
    <w:rsid w:val="0050673C"/>
    <w:pPr>
      <w:numPr>
        <w:numId w:val="11"/>
      </w:numPr>
    </w:pPr>
  </w:style>
  <w:style w:type="paragraph" w:customStyle="1" w:styleId="51">
    <w:name w:val="כותרת 51"/>
    <w:basedOn w:val="a6"/>
    <w:next w:val="a6"/>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6"/>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6"/>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9"/>
    <w:rsid w:val="0050673C"/>
    <w:pPr>
      <w:numPr>
        <w:numId w:val="12"/>
      </w:numPr>
    </w:pPr>
  </w:style>
  <w:style w:type="numbering" w:customStyle="1" w:styleId="auto121">
    <w:name w:val="auto121"/>
    <w:uiPriority w:val="99"/>
    <w:rsid w:val="0050673C"/>
  </w:style>
  <w:style w:type="character" w:customStyle="1" w:styleId="UnresolvedMention1">
    <w:name w:val="Unresolved Mention1"/>
    <w:basedOn w:val="a7"/>
    <w:uiPriority w:val="99"/>
    <w:semiHidden/>
    <w:unhideWhenUsed/>
    <w:rsid w:val="0050673C"/>
    <w:rPr>
      <w:color w:val="605E5C"/>
      <w:shd w:val="clear" w:color="auto" w:fill="E1DFDD"/>
    </w:rPr>
  </w:style>
  <w:style w:type="numbering" w:customStyle="1" w:styleId="Style1">
    <w:name w:val="Style1"/>
    <w:uiPriority w:val="99"/>
    <w:rsid w:val="0050673C"/>
    <w:pPr>
      <w:numPr>
        <w:numId w:val="13"/>
      </w:numPr>
    </w:pPr>
  </w:style>
  <w:style w:type="table" w:customStyle="1" w:styleId="TableGrid11">
    <w:name w:val="Table Grid11"/>
    <w:basedOn w:val="a8"/>
    <w:next w:val="af5"/>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1">
    <w:name w:val="אבגוד ראשי"/>
    <w:basedOn w:val="a6"/>
    <w:link w:val="affb"/>
    <w:qFormat/>
    <w:rsid w:val="002E79BA"/>
    <w:pPr>
      <w:numPr>
        <w:numId w:val="15"/>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b">
    <w:name w:val="אבגוד ראשי תו"/>
    <w:link w:val="a1"/>
    <w:rsid w:val="002E79BA"/>
    <w:rPr>
      <w:rFonts w:ascii="David" w:hAnsi="David" w:cs="David"/>
      <w:bCs/>
      <w:spacing w:val="10"/>
      <w:sz w:val="24"/>
      <w:szCs w:val="24"/>
      <w:u w:val="single"/>
      <w:lang w:eastAsia="he-IL"/>
    </w:rPr>
  </w:style>
  <w:style w:type="table" w:customStyle="1" w:styleId="TableGrid3">
    <w:name w:val="Table Grid3"/>
    <w:basedOn w:val="a8"/>
    <w:next w:val="af5"/>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Number"/>
    <w:basedOn w:val="affc"/>
    <w:uiPriority w:val="99"/>
    <w:rsid w:val="00A545CB"/>
    <w:pPr>
      <w:numPr>
        <w:numId w:val="18"/>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c">
    <w:name w:val="List"/>
    <w:basedOn w:val="a6"/>
    <w:uiPriority w:val="99"/>
    <w:semiHidden/>
    <w:unhideWhenUsed/>
    <w:rsid w:val="00A545CB"/>
    <w:pPr>
      <w:ind w:left="283" w:hanging="283"/>
      <w:contextualSpacing/>
    </w:pPr>
  </w:style>
  <w:style w:type="paragraph" w:customStyle="1" w:styleId="m5925448642432757862msolistparagraph">
    <w:name w:val="m_5925448642432757862msolistparagraph"/>
    <w:basedOn w:val="a6"/>
    <w:rsid w:val="00185B30"/>
    <w:pPr>
      <w:bidi w:val="0"/>
      <w:spacing w:before="100" w:beforeAutospacing="1" w:after="100" w:afterAutospacing="1" w:line="240" w:lineRule="auto"/>
      <w:jc w:val="left"/>
    </w:pPr>
    <w:rPr>
      <w:rFonts w:eastAsiaTheme="minorHAnsi" w:cs="Calibri"/>
      <w:spacing w:val="0"/>
      <w:sz w:val="22"/>
      <w:szCs w:val="22"/>
    </w:rPr>
  </w:style>
  <w:style w:type="paragraph" w:styleId="affd">
    <w:name w:val="footnote text"/>
    <w:basedOn w:val="a6"/>
    <w:link w:val="affe"/>
    <w:uiPriority w:val="99"/>
    <w:semiHidden/>
    <w:unhideWhenUsed/>
    <w:rsid w:val="00490DFB"/>
    <w:pPr>
      <w:spacing w:line="240" w:lineRule="auto"/>
    </w:pPr>
    <w:rPr>
      <w:sz w:val="20"/>
      <w:szCs w:val="20"/>
    </w:rPr>
  </w:style>
  <w:style w:type="character" w:customStyle="1" w:styleId="affe">
    <w:name w:val="טקסט הערת שוליים תו"/>
    <w:basedOn w:val="a7"/>
    <w:link w:val="affd"/>
    <w:uiPriority w:val="99"/>
    <w:semiHidden/>
    <w:rsid w:val="00490DFB"/>
    <w:rPr>
      <w:rFonts w:ascii="Calibri" w:hAnsi="Calibri" w:cs="David"/>
      <w:spacing w:val="10"/>
      <w:sz w:val="20"/>
      <w:szCs w:val="20"/>
    </w:rPr>
  </w:style>
  <w:style w:type="character" w:styleId="afff">
    <w:name w:val="footnote reference"/>
    <w:basedOn w:val="a7"/>
    <w:uiPriority w:val="99"/>
    <w:semiHidden/>
    <w:unhideWhenUsed/>
    <w:rsid w:val="00490D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5942">
      <w:bodyDiv w:val="1"/>
      <w:marLeft w:val="0"/>
      <w:marRight w:val="0"/>
      <w:marTop w:val="0"/>
      <w:marBottom w:val="0"/>
      <w:divBdr>
        <w:top w:val="none" w:sz="0" w:space="0" w:color="auto"/>
        <w:left w:val="none" w:sz="0" w:space="0" w:color="auto"/>
        <w:bottom w:val="none" w:sz="0" w:space="0" w:color="auto"/>
        <w:right w:val="none" w:sz="0" w:space="0" w:color="auto"/>
      </w:divBdr>
    </w:div>
    <w:div w:id="71004380">
      <w:bodyDiv w:val="1"/>
      <w:marLeft w:val="0"/>
      <w:marRight w:val="0"/>
      <w:marTop w:val="0"/>
      <w:marBottom w:val="0"/>
      <w:divBdr>
        <w:top w:val="none" w:sz="0" w:space="0" w:color="auto"/>
        <w:left w:val="none" w:sz="0" w:space="0" w:color="auto"/>
        <w:bottom w:val="none" w:sz="0" w:space="0" w:color="auto"/>
        <w:right w:val="none" w:sz="0" w:space="0" w:color="auto"/>
      </w:divBdr>
    </w:div>
    <w:div w:id="345403771">
      <w:bodyDiv w:val="1"/>
      <w:marLeft w:val="0"/>
      <w:marRight w:val="0"/>
      <w:marTop w:val="0"/>
      <w:marBottom w:val="0"/>
      <w:divBdr>
        <w:top w:val="none" w:sz="0" w:space="0" w:color="auto"/>
        <w:left w:val="none" w:sz="0" w:space="0" w:color="auto"/>
        <w:bottom w:val="none" w:sz="0" w:space="0" w:color="auto"/>
        <w:right w:val="none" w:sz="0" w:space="0" w:color="auto"/>
      </w:divBdr>
    </w:div>
    <w:div w:id="400905007">
      <w:bodyDiv w:val="1"/>
      <w:marLeft w:val="0"/>
      <w:marRight w:val="0"/>
      <w:marTop w:val="0"/>
      <w:marBottom w:val="0"/>
      <w:divBdr>
        <w:top w:val="none" w:sz="0" w:space="0" w:color="auto"/>
        <w:left w:val="none" w:sz="0" w:space="0" w:color="auto"/>
        <w:bottom w:val="none" w:sz="0" w:space="0" w:color="auto"/>
        <w:right w:val="none" w:sz="0" w:space="0" w:color="auto"/>
      </w:divBdr>
      <w:divsChild>
        <w:div w:id="1340623131">
          <w:marLeft w:val="0"/>
          <w:marRight w:val="720"/>
          <w:marTop w:val="0"/>
          <w:marBottom w:val="0"/>
          <w:divBdr>
            <w:top w:val="none" w:sz="0" w:space="0" w:color="auto"/>
            <w:left w:val="none" w:sz="0" w:space="0" w:color="auto"/>
            <w:bottom w:val="none" w:sz="0" w:space="0" w:color="auto"/>
            <w:right w:val="none" w:sz="0" w:space="0" w:color="auto"/>
          </w:divBdr>
        </w:div>
      </w:divsChild>
    </w:div>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68804400">
      <w:bodyDiv w:val="1"/>
      <w:marLeft w:val="0"/>
      <w:marRight w:val="0"/>
      <w:marTop w:val="0"/>
      <w:marBottom w:val="0"/>
      <w:divBdr>
        <w:top w:val="none" w:sz="0" w:space="0" w:color="auto"/>
        <w:left w:val="none" w:sz="0" w:space="0" w:color="auto"/>
        <w:bottom w:val="none" w:sz="0" w:space="0" w:color="auto"/>
        <w:right w:val="none" w:sz="0" w:space="0" w:color="auto"/>
      </w:divBdr>
      <w:divsChild>
        <w:div w:id="1591501407">
          <w:marLeft w:val="0"/>
          <w:marRight w:val="720"/>
          <w:marTop w:val="0"/>
          <w:marBottom w:val="0"/>
          <w:divBdr>
            <w:top w:val="none" w:sz="0" w:space="0" w:color="auto"/>
            <w:left w:val="none" w:sz="0" w:space="0" w:color="auto"/>
            <w:bottom w:val="none" w:sz="0" w:space="0" w:color="auto"/>
            <w:right w:val="none" w:sz="0" w:space="0" w:color="auto"/>
          </w:divBdr>
        </w:div>
      </w:divsChild>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691497916">
      <w:bodyDiv w:val="1"/>
      <w:marLeft w:val="0"/>
      <w:marRight w:val="0"/>
      <w:marTop w:val="0"/>
      <w:marBottom w:val="0"/>
      <w:divBdr>
        <w:top w:val="none" w:sz="0" w:space="0" w:color="auto"/>
        <w:left w:val="none" w:sz="0" w:space="0" w:color="auto"/>
        <w:bottom w:val="none" w:sz="0" w:space="0" w:color="auto"/>
        <w:right w:val="none" w:sz="0" w:space="0" w:color="auto"/>
      </w:divBdr>
    </w:div>
    <w:div w:id="740098471">
      <w:bodyDiv w:val="1"/>
      <w:marLeft w:val="0"/>
      <w:marRight w:val="0"/>
      <w:marTop w:val="0"/>
      <w:marBottom w:val="0"/>
      <w:divBdr>
        <w:top w:val="none" w:sz="0" w:space="0" w:color="auto"/>
        <w:left w:val="none" w:sz="0" w:space="0" w:color="auto"/>
        <w:bottom w:val="none" w:sz="0" w:space="0" w:color="auto"/>
        <w:right w:val="none" w:sz="0" w:space="0" w:color="auto"/>
      </w:divBdr>
    </w:div>
    <w:div w:id="743183576">
      <w:bodyDiv w:val="1"/>
      <w:marLeft w:val="0"/>
      <w:marRight w:val="0"/>
      <w:marTop w:val="0"/>
      <w:marBottom w:val="0"/>
      <w:divBdr>
        <w:top w:val="none" w:sz="0" w:space="0" w:color="auto"/>
        <w:left w:val="none" w:sz="0" w:space="0" w:color="auto"/>
        <w:bottom w:val="none" w:sz="0" w:space="0" w:color="auto"/>
        <w:right w:val="none" w:sz="0" w:space="0" w:color="auto"/>
      </w:divBdr>
    </w:div>
    <w:div w:id="780758248">
      <w:bodyDiv w:val="1"/>
      <w:marLeft w:val="0"/>
      <w:marRight w:val="0"/>
      <w:marTop w:val="0"/>
      <w:marBottom w:val="0"/>
      <w:divBdr>
        <w:top w:val="none" w:sz="0" w:space="0" w:color="auto"/>
        <w:left w:val="none" w:sz="0" w:space="0" w:color="auto"/>
        <w:bottom w:val="none" w:sz="0" w:space="0" w:color="auto"/>
        <w:right w:val="none" w:sz="0" w:space="0" w:color="auto"/>
      </w:divBdr>
      <w:divsChild>
        <w:div w:id="889262759">
          <w:marLeft w:val="0"/>
          <w:marRight w:val="-960"/>
          <w:marTop w:val="0"/>
          <w:marBottom w:val="0"/>
          <w:divBdr>
            <w:top w:val="none" w:sz="0" w:space="0" w:color="auto"/>
            <w:left w:val="none" w:sz="0" w:space="0" w:color="auto"/>
            <w:bottom w:val="none" w:sz="0" w:space="0" w:color="auto"/>
            <w:right w:val="none" w:sz="0" w:space="0" w:color="auto"/>
          </w:divBdr>
        </w:div>
      </w:divsChild>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 w:id="955868398">
      <w:bodyDiv w:val="1"/>
      <w:marLeft w:val="0"/>
      <w:marRight w:val="0"/>
      <w:marTop w:val="0"/>
      <w:marBottom w:val="0"/>
      <w:divBdr>
        <w:top w:val="none" w:sz="0" w:space="0" w:color="auto"/>
        <w:left w:val="none" w:sz="0" w:space="0" w:color="auto"/>
        <w:bottom w:val="none" w:sz="0" w:space="0" w:color="auto"/>
        <w:right w:val="none" w:sz="0" w:space="0" w:color="auto"/>
      </w:divBdr>
    </w:div>
    <w:div w:id="965351650">
      <w:bodyDiv w:val="1"/>
      <w:marLeft w:val="0"/>
      <w:marRight w:val="0"/>
      <w:marTop w:val="0"/>
      <w:marBottom w:val="0"/>
      <w:divBdr>
        <w:top w:val="none" w:sz="0" w:space="0" w:color="auto"/>
        <w:left w:val="none" w:sz="0" w:space="0" w:color="auto"/>
        <w:bottom w:val="none" w:sz="0" w:space="0" w:color="auto"/>
        <w:right w:val="none" w:sz="0" w:space="0" w:color="auto"/>
      </w:divBdr>
    </w:div>
    <w:div w:id="1114327692">
      <w:bodyDiv w:val="1"/>
      <w:marLeft w:val="0"/>
      <w:marRight w:val="0"/>
      <w:marTop w:val="0"/>
      <w:marBottom w:val="0"/>
      <w:divBdr>
        <w:top w:val="none" w:sz="0" w:space="0" w:color="auto"/>
        <w:left w:val="none" w:sz="0" w:space="0" w:color="auto"/>
        <w:bottom w:val="none" w:sz="0" w:space="0" w:color="auto"/>
        <w:right w:val="none" w:sz="0" w:space="0" w:color="auto"/>
      </w:divBdr>
    </w:div>
    <w:div w:id="1126629706">
      <w:bodyDiv w:val="1"/>
      <w:marLeft w:val="0"/>
      <w:marRight w:val="0"/>
      <w:marTop w:val="0"/>
      <w:marBottom w:val="0"/>
      <w:divBdr>
        <w:top w:val="none" w:sz="0" w:space="0" w:color="auto"/>
        <w:left w:val="none" w:sz="0" w:space="0" w:color="auto"/>
        <w:bottom w:val="none" w:sz="0" w:space="0" w:color="auto"/>
        <w:right w:val="none" w:sz="0" w:space="0" w:color="auto"/>
      </w:divBdr>
    </w:div>
    <w:div w:id="1470437102">
      <w:bodyDiv w:val="1"/>
      <w:marLeft w:val="0"/>
      <w:marRight w:val="0"/>
      <w:marTop w:val="0"/>
      <w:marBottom w:val="0"/>
      <w:divBdr>
        <w:top w:val="none" w:sz="0" w:space="0" w:color="auto"/>
        <w:left w:val="none" w:sz="0" w:space="0" w:color="auto"/>
        <w:bottom w:val="none" w:sz="0" w:space="0" w:color="auto"/>
        <w:right w:val="none" w:sz="0" w:space="0" w:color="auto"/>
      </w:divBdr>
    </w:div>
    <w:div w:id="1605571452">
      <w:bodyDiv w:val="1"/>
      <w:marLeft w:val="0"/>
      <w:marRight w:val="0"/>
      <w:marTop w:val="0"/>
      <w:marBottom w:val="0"/>
      <w:divBdr>
        <w:top w:val="none" w:sz="0" w:space="0" w:color="auto"/>
        <w:left w:val="none" w:sz="0" w:space="0" w:color="auto"/>
        <w:bottom w:val="none" w:sz="0" w:space="0" w:color="auto"/>
        <w:right w:val="none" w:sz="0" w:space="0" w:color="auto"/>
      </w:divBdr>
    </w:div>
    <w:div w:id="1668287379">
      <w:bodyDiv w:val="1"/>
      <w:marLeft w:val="0"/>
      <w:marRight w:val="0"/>
      <w:marTop w:val="0"/>
      <w:marBottom w:val="0"/>
      <w:divBdr>
        <w:top w:val="none" w:sz="0" w:space="0" w:color="auto"/>
        <w:left w:val="none" w:sz="0" w:space="0" w:color="auto"/>
        <w:bottom w:val="none" w:sz="0" w:space="0" w:color="auto"/>
        <w:right w:val="none" w:sz="0" w:space="0" w:color="auto"/>
      </w:divBdr>
    </w:div>
    <w:div w:id="1711370217">
      <w:bodyDiv w:val="1"/>
      <w:marLeft w:val="0"/>
      <w:marRight w:val="0"/>
      <w:marTop w:val="0"/>
      <w:marBottom w:val="0"/>
      <w:divBdr>
        <w:top w:val="none" w:sz="0" w:space="0" w:color="auto"/>
        <w:left w:val="none" w:sz="0" w:space="0" w:color="auto"/>
        <w:bottom w:val="none" w:sz="0" w:space="0" w:color="auto"/>
        <w:right w:val="none" w:sz="0" w:space="0" w:color="auto"/>
      </w:divBdr>
    </w:div>
    <w:div w:id="1851067349">
      <w:bodyDiv w:val="1"/>
      <w:marLeft w:val="0"/>
      <w:marRight w:val="0"/>
      <w:marTop w:val="0"/>
      <w:marBottom w:val="0"/>
      <w:divBdr>
        <w:top w:val="none" w:sz="0" w:space="0" w:color="auto"/>
        <w:left w:val="none" w:sz="0" w:space="0" w:color="auto"/>
        <w:bottom w:val="none" w:sz="0" w:space="0" w:color="auto"/>
        <w:right w:val="none" w:sz="0" w:space="0" w:color="auto"/>
      </w:divBdr>
    </w:div>
    <w:div w:id="202428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8E26B-0972-43AA-AC75-F64257D78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3</Words>
  <Characters>4569</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1-10-31T09:42:00Z</cp:lastPrinted>
  <dcterms:created xsi:type="dcterms:W3CDTF">2021-10-31T09:49:00Z</dcterms:created>
  <dcterms:modified xsi:type="dcterms:W3CDTF">2021-10-31T09: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31756</vt:lpwstr>
  </property>
</Properties>
</file>